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7"/>
        <w:gridCol w:w="1799"/>
        <w:gridCol w:w="1795"/>
        <w:gridCol w:w="3591"/>
      </w:tblGrid>
      <w:tr w:rsidR="00700E56" w:rsidRPr="00BE334D" w:rsidTr="008D2191">
        <w:trPr>
          <w:trHeight w:val="1134"/>
        </w:trPr>
        <w:tc>
          <w:tcPr>
            <w:tcW w:w="2500" w:type="pct"/>
            <w:gridSpan w:val="2"/>
            <w:vAlign w:val="center"/>
          </w:tcPr>
          <w:p w:rsidR="00700E56" w:rsidRPr="0055147F" w:rsidRDefault="00700E56" w:rsidP="00700E56">
            <w:pPr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55147F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>Sveučilište Josipa Jurja Strossmayera u Osijeku</w:t>
            </w:r>
          </w:p>
          <w:p w:rsidR="00700E56" w:rsidRDefault="00700E56" w:rsidP="00700E56">
            <w:pPr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55147F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>Građevinski i arhitektonski fakultet Osijek</w:t>
            </w:r>
          </w:p>
          <w:p w:rsidR="00700E56" w:rsidRPr="0055147F" w:rsidRDefault="00700E56" w:rsidP="00700E56">
            <w:pPr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55147F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Vladimira Preloga 3</w:t>
            </w:r>
          </w:p>
          <w:p w:rsidR="00700E56" w:rsidRPr="0055147F" w:rsidRDefault="00700E56" w:rsidP="00700E56">
            <w:pPr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55147F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31000 Osijek</w:t>
            </w:r>
          </w:p>
          <w:p w:rsidR="00700E56" w:rsidRPr="0055147F" w:rsidRDefault="00E25CEE" w:rsidP="00700E56">
            <w:pPr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>Doktorski</w:t>
            </w:r>
            <w:r w:rsidR="00700E56" w:rsidRPr="0055147F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 xml:space="preserve"> studij Građevinarstvo</w:t>
            </w:r>
          </w:p>
          <w:p w:rsidR="00700E56" w:rsidRPr="002C065D" w:rsidRDefault="00E25CEE" w:rsidP="00700E56">
            <w:pPr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Student doktorskog studija</w:t>
            </w:r>
          </w:p>
        </w:tc>
        <w:tc>
          <w:tcPr>
            <w:tcW w:w="2500" w:type="pct"/>
            <w:gridSpan w:val="2"/>
            <w:vAlign w:val="center"/>
          </w:tcPr>
          <w:p w:rsidR="00700E56" w:rsidRPr="002C065D" w:rsidRDefault="00700E56" w:rsidP="00700E56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:rsidR="00700E56" w:rsidRPr="002C065D" w:rsidRDefault="00700E56" w:rsidP="00700E56">
            <w:pPr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:rsidR="00700E56" w:rsidRPr="002C065D" w:rsidRDefault="00700E56" w:rsidP="00700E56">
            <w:pPr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:rsidR="00700E56" w:rsidRPr="002C065D" w:rsidRDefault="00700E56" w:rsidP="00700E56">
            <w:pPr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:rsidR="00700E56" w:rsidRPr="002C065D" w:rsidRDefault="00700E56" w:rsidP="00700E56">
            <w:pPr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:rsidR="00700E56" w:rsidRPr="002C065D" w:rsidRDefault="00700E56" w:rsidP="00700E56">
            <w:pPr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</w:tc>
      </w:tr>
      <w:tr w:rsidR="00700E56" w:rsidRPr="00BE334D" w:rsidTr="008D2191">
        <w:trPr>
          <w:trHeight w:val="1134"/>
        </w:trPr>
        <w:tc>
          <w:tcPr>
            <w:tcW w:w="2500" w:type="pct"/>
            <w:gridSpan w:val="2"/>
            <w:vAlign w:val="center"/>
          </w:tcPr>
          <w:p w:rsidR="00700E56" w:rsidRPr="002C065D" w:rsidRDefault="00700E56" w:rsidP="00700E56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</w:tc>
        <w:tc>
          <w:tcPr>
            <w:tcW w:w="2500" w:type="pct"/>
            <w:gridSpan w:val="2"/>
            <w:vAlign w:val="center"/>
          </w:tcPr>
          <w:p w:rsidR="00700E56" w:rsidRPr="0055147F" w:rsidRDefault="00700E56" w:rsidP="00700E56">
            <w:pPr>
              <w:jc w:val="right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55147F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Sveučilište Josipa Jurja Strossmayera u Osijeku</w:t>
            </w:r>
          </w:p>
          <w:p w:rsidR="00700E56" w:rsidRPr="0055147F" w:rsidRDefault="00700E56" w:rsidP="00700E56">
            <w:pPr>
              <w:jc w:val="right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55147F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>Građevinski i arhitektonski fakultet Osijek</w:t>
            </w:r>
          </w:p>
          <w:p w:rsidR="00700E56" w:rsidRPr="0055147F" w:rsidRDefault="00700E56" w:rsidP="00700E56">
            <w:pPr>
              <w:jc w:val="right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55147F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Vladimira Preloga 3</w:t>
            </w:r>
          </w:p>
          <w:p w:rsidR="00700E56" w:rsidRPr="0055147F" w:rsidRDefault="00700E56" w:rsidP="00700E56">
            <w:pPr>
              <w:jc w:val="right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55147F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31000 Osijek</w:t>
            </w:r>
          </w:p>
          <w:p w:rsidR="00700E56" w:rsidRPr="0055147F" w:rsidRDefault="00700E56" w:rsidP="00700E56">
            <w:pPr>
              <w:jc w:val="right"/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55147F"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Povjerenstvo za poslijediplomske studije</w:t>
            </w:r>
          </w:p>
          <w:p w:rsidR="00700E56" w:rsidRPr="002C065D" w:rsidRDefault="00700E56" w:rsidP="00700E56">
            <w:pPr>
              <w:jc w:val="right"/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55147F"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Ured za studente</w:t>
            </w:r>
          </w:p>
        </w:tc>
      </w:tr>
      <w:tr w:rsidR="000B6DA5" w:rsidRPr="00BE334D" w:rsidTr="008D2191">
        <w:trPr>
          <w:trHeight w:val="1417"/>
        </w:trPr>
        <w:tc>
          <w:tcPr>
            <w:tcW w:w="5000" w:type="pct"/>
            <w:gridSpan w:val="4"/>
            <w:vAlign w:val="center"/>
          </w:tcPr>
          <w:p w:rsidR="004E0835" w:rsidRPr="00D16585" w:rsidRDefault="00E25CEE" w:rsidP="00700E56">
            <w:pPr>
              <w:spacing w:line="276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</w:pPr>
            <w:r w:rsidRPr="00E25CEE"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 xml:space="preserve">Zahtjev za promjenom studijskog savjetnika </w:t>
            </w:r>
            <w:r w:rsidR="00F82EB2" w:rsidRPr="00D16585"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>na</w:t>
            </w:r>
            <w:r w:rsidR="00EB6191" w:rsidRPr="00D16585"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 xml:space="preserve"> </w:t>
            </w:r>
            <w:r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>doktorskom</w:t>
            </w:r>
            <w:r w:rsidR="00EB6191" w:rsidRPr="00D16585"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 xml:space="preserve"> studiju</w:t>
            </w:r>
          </w:p>
        </w:tc>
      </w:tr>
      <w:tr w:rsidR="000B6DA5" w:rsidRPr="00C90965" w:rsidTr="00C24D83">
        <w:trPr>
          <w:trHeight w:val="357"/>
        </w:trPr>
        <w:tc>
          <w:tcPr>
            <w:tcW w:w="5000" w:type="pct"/>
            <w:gridSpan w:val="4"/>
            <w:vAlign w:val="center"/>
          </w:tcPr>
          <w:p w:rsidR="00B467D2" w:rsidRPr="00C90965" w:rsidRDefault="003F7FBE" w:rsidP="009D50B1">
            <w:pPr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</w:pPr>
            <w:r w:rsidRPr="00C90965"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  <w:t xml:space="preserve">kojom ja, </w:t>
            </w:r>
          </w:p>
        </w:tc>
      </w:tr>
      <w:tr w:rsidR="000B6DA5" w:rsidRPr="00C90965" w:rsidTr="00C24D83">
        <w:trPr>
          <w:trHeight w:val="709"/>
        </w:trPr>
        <w:tc>
          <w:tcPr>
            <w:tcW w:w="5000" w:type="pct"/>
            <w:gridSpan w:val="4"/>
            <w:tcBorders>
              <w:bottom w:val="single" w:sz="4" w:space="0" w:color="404040" w:themeColor="text1" w:themeTint="BF"/>
            </w:tcBorders>
            <w:vAlign w:val="center"/>
          </w:tcPr>
          <w:p w:rsidR="0093331A" w:rsidRPr="00C90965" w:rsidRDefault="0093331A" w:rsidP="00E555EE">
            <w:pPr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Cs w:val="24"/>
                <w:lang w:val="hr-HR"/>
              </w:rPr>
            </w:pPr>
            <w:bookmarkStart w:id="0" w:name="_GoBack"/>
            <w:bookmarkEnd w:id="0"/>
          </w:p>
        </w:tc>
      </w:tr>
      <w:tr w:rsidR="000B6DA5" w:rsidRPr="00C90965" w:rsidTr="008D2191">
        <w:trPr>
          <w:trHeight w:val="357"/>
        </w:trPr>
        <w:tc>
          <w:tcPr>
            <w:tcW w:w="5000" w:type="pct"/>
            <w:gridSpan w:val="4"/>
            <w:tcBorders>
              <w:top w:val="single" w:sz="4" w:space="0" w:color="404040" w:themeColor="text1" w:themeTint="BF"/>
            </w:tcBorders>
            <w:vAlign w:val="center"/>
          </w:tcPr>
          <w:p w:rsidR="0093331A" w:rsidRPr="00C90965" w:rsidRDefault="0093331A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C90965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(</w:t>
            </w:r>
            <w:r w:rsidR="00385E15" w:rsidRPr="00C90965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i</w:t>
            </w:r>
            <w:r w:rsidRPr="00C90965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me</w:t>
            </w:r>
            <w:r w:rsidR="00C52BD5" w:rsidRPr="00C90965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i</w:t>
            </w:r>
            <w:r w:rsidRPr="00C90965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prezime</w:t>
            </w:r>
            <w:r w:rsidR="00203F07" w:rsidRPr="00C90965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, </w:t>
            </w:r>
            <w:r w:rsidRPr="00C90965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akademski naziv i stupanj</w:t>
            </w:r>
            <w:r w:rsidR="00E25CEE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studenta doktorskog studija</w:t>
            </w:r>
            <w:r w:rsidRPr="00C90965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  <w:tr w:rsidR="000B6DA5" w:rsidRPr="00C90965" w:rsidTr="00260623">
        <w:trPr>
          <w:trHeight w:val="709"/>
        </w:trPr>
        <w:tc>
          <w:tcPr>
            <w:tcW w:w="5000" w:type="pct"/>
            <w:gridSpan w:val="4"/>
            <w:vAlign w:val="center"/>
          </w:tcPr>
          <w:p w:rsidR="00F40611" w:rsidRPr="00C90965" w:rsidRDefault="00E25CEE" w:rsidP="00146FB8">
            <w:pPr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</w:pPr>
            <w:r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  <w:t xml:space="preserve">Podnosim zahtjev za promjenom dodijeljenog </w:t>
            </w:r>
            <w:r w:rsidR="009E15C1" w:rsidRPr="00C90965"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  <w:t>studijsk</w:t>
            </w:r>
            <w:r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  <w:t>og</w:t>
            </w:r>
            <w:r w:rsidR="009E15C1" w:rsidRPr="00C90965"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  <w:t xml:space="preserve"> savjetnik </w:t>
            </w:r>
          </w:p>
        </w:tc>
      </w:tr>
      <w:tr w:rsidR="000B6DA5" w:rsidRPr="00C90965" w:rsidTr="00E25CEE">
        <w:trPr>
          <w:trHeight w:val="567"/>
        </w:trPr>
        <w:tc>
          <w:tcPr>
            <w:tcW w:w="5000" w:type="pct"/>
            <w:gridSpan w:val="4"/>
            <w:tcBorders>
              <w:bottom w:val="single" w:sz="4" w:space="0" w:color="404040" w:themeColor="text1" w:themeTint="BF"/>
            </w:tcBorders>
            <w:vAlign w:val="center"/>
          </w:tcPr>
          <w:p w:rsidR="00297167" w:rsidRPr="00C90965" w:rsidRDefault="00297167" w:rsidP="00E555EE">
            <w:pPr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Cs w:val="24"/>
                <w:lang w:val="hr-HR"/>
              </w:rPr>
            </w:pPr>
          </w:p>
        </w:tc>
      </w:tr>
      <w:tr w:rsidR="000B6DA5" w:rsidRPr="00C90965" w:rsidTr="00E25CEE">
        <w:trPr>
          <w:trHeight w:val="357"/>
        </w:trPr>
        <w:tc>
          <w:tcPr>
            <w:tcW w:w="5000" w:type="pct"/>
            <w:gridSpan w:val="4"/>
            <w:tcBorders>
              <w:top w:val="single" w:sz="4" w:space="0" w:color="404040" w:themeColor="text1" w:themeTint="BF"/>
            </w:tcBorders>
            <w:vAlign w:val="center"/>
          </w:tcPr>
          <w:p w:rsidR="00297167" w:rsidRPr="00C90965" w:rsidRDefault="00E25CEE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C90965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(ime i prezime, znanstveno-nastavno zvanje, akademski naziv i stupanj predloženog studijskog savjetnika)</w:t>
            </w:r>
          </w:p>
        </w:tc>
      </w:tr>
      <w:tr w:rsidR="00E25CEE" w:rsidRPr="00C90965" w:rsidTr="00E25CEE">
        <w:trPr>
          <w:trHeight w:val="125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:rsidR="00E25CEE" w:rsidRPr="00C90965" w:rsidRDefault="00E25CEE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C24D83" w:rsidRPr="00E25CEE" w:rsidTr="00E25CEE">
        <w:trPr>
          <w:trHeight w:val="844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4D83" w:rsidRPr="00E25CEE" w:rsidRDefault="00E25CEE" w:rsidP="00E25CEE">
            <w:pPr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</w:pPr>
            <w:r w:rsidRPr="00E25CEE"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  <w:t xml:space="preserve">Iz razloga </w:t>
            </w:r>
            <w:r w:rsidRPr="00E25CEE">
              <w:rPr>
                <w:rFonts w:ascii="Century Gothic" w:hAnsi="Century Gothic" w:cs="Times New Roman"/>
                <w:i/>
                <w:color w:val="404040" w:themeColor="text1" w:themeTint="BF"/>
                <w:szCs w:val="24"/>
                <w:lang w:val="hr-HR"/>
              </w:rPr>
              <w:t>(ovdje ukratko obrazložiti razloge podnošenja zahtjeva za promjenom studijskog savjetnika).</w:t>
            </w:r>
          </w:p>
        </w:tc>
      </w:tr>
      <w:tr w:rsidR="00E25CEE" w:rsidRPr="00C90965" w:rsidTr="00E25CEE">
        <w:trPr>
          <w:trHeight w:val="142"/>
        </w:trPr>
        <w:tc>
          <w:tcPr>
            <w:tcW w:w="5000" w:type="pct"/>
            <w:gridSpan w:val="4"/>
            <w:tcBorders>
              <w:top w:val="single" w:sz="4" w:space="0" w:color="auto"/>
            </w:tcBorders>
            <w:vAlign w:val="center"/>
          </w:tcPr>
          <w:p w:rsidR="00E25CEE" w:rsidRPr="00C90965" w:rsidRDefault="00E25CEE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E25CEE" w:rsidRPr="00B73779" w:rsidTr="00260623">
        <w:trPr>
          <w:trHeight w:val="142"/>
        </w:trPr>
        <w:tc>
          <w:tcPr>
            <w:tcW w:w="5000" w:type="pct"/>
            <w:gridSpan w:val="4"/>
            <w:vAlign w:val="center"/>
          </w:tcPr>
          <w:p w:rsidR="00E25CEE" w:rsidRPr="00B73779" w:rsidRDefault="00E25CEE" w:rsidP="00B73779">
            <w:pPr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</w:pPr>
            <w:r w:rsidRPr="00B73779"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  <w:t>te predlažem</w:t>
            </w:r>
          </w:p>
        </w:tc>
      </w:tr>
      <w:tr w:rsidR="00E25CEE" w:rsidRPr="00C90965" w:rsidTr="00E25CEE">
        <w:trPr>
          <w:trHeight w:val="653"/>
        </w:trPr>
        <w:tc>
          <w:tcPr>
            <w:tcW w:w="5000" w:type="pct"/>
            <w:gridSpan w:val="4"/>
            <w:vAlign w:val="center"/>
          </w:tcPr>
          <w:p w:rsidR="00E25CEE" w:rsidRPr="00E25CEE" w:rsidRDefault="00E25CEE" w:rsidP="000E4513">
            <w:pPr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Cs w:val="24"/>
                <w:lang w:val="hr-HR"/>
              </w:rPr>
            </w:pPr>
          </w:p>
        </w:tc>
      </w:tr>
      <w:tr w:rsidR="00E25CEE" w:rsidRPr="00C90965" w:rsidTr="00E25CEE">
        <w:trPr>
          <w:trHeight w:val="357"/>
        </w:trPr>
        <w:tc>
          <w:tcPr>
            <w:tcW w:w="5000" w:type="pct"/>
            <w:gridSpan w:val="4"/>
            <w:tcBorders>
              <w:top w:val="single" w:sz="4" w:space="0" w:color="404040" w:themeColor="text1" w:themeTint="BF"/>
            </w:tcBorders>
            <w:vAlign w:val="center"/>
          </w:tcPr>
          <w:p w:rsidR="00E25CEE" w:rsidRPr="00C90965" w:rsidRDefault="00E25CEE" w:rsidP="003E781C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C90965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(ime i prezime, znanstveno-nastavno zvanje, akademski naziv i stupanj predloženog studijskog savjetnika)</w:t>
            </w:r>
          </w:p>
        </w:tc>
      </w:tr>
      <w:tr w:rsidR="00E25CEE" w:rsidRPr="00C90965" w:rsidTr="00E25CEE">
        <w:trPr>
          <w:trHeight w:val="212"/>
        </w:trPr>
        <w:tc>
          <w:tcPr>
            <w:tcW w:w="5000" w:type="pct"/>
            <w:gridSpan w:val="4"/>
            <w:vAlign w:val="center"/>
          </w:tcPr>
          <w:p w:rsidR="00E25CEE" w:rsidRPr="00C90965" w:rsidRDefault="00E25CEE" w:rsidP="003E781C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E25CEE" w:rsidRPr="00B73779" w:rsidTr="00260623">
        <w:trPr>
          <w:trHeight w:val="142"/>
        </w:trPr>
        <w:tc>
          <w:tcPr>
            <w:tcW w:w="5000" w:type="pct"/>
            <w:gridSpan w:val="4"/>
            <w:vAlign w:val="center"/>
          </w:tcPr>
          <w:p w:rsidR="00E25CEE" w:rsidRPr="00B73779" w:rsidRDefault="00E25CEE" w:rsidP="00B73779">
            <w:pPr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</w:pPr>
            <w:r w:rsidRPr="00B73779">
              <w:rPr>
                <w:rFonts w:ascii="Century Gothic" w:hAnsi="Century Gothic" w:cs="Times New Roman"/>
                <w:color w:val="404040" w:themeColor="text1" w:themeTint="BF"/>
                <w:szCs w:val="24"/>
                <w:lang w:val="hr-HR"/>
              </w:rPr>
              <w:t>kao novog studijskog savjetnika.</w:t>
            </w:r>
          </w:p>
        </w:tc>
      </w:tr>
      <w:tr w:rsidR="00E25CEE" w:rsidRPr="00C90965" w:rsidTr="00260623">
        <w:trPr>
          <w:trHeight w:val="142"/>
        </w:trPr>
        <w:tc>
          <w:tcPr>
            <w:tcW w:w="5000" w:type="pct"/>
            <w:gridSpan w:val="4"/>
            <w:vAlign w:val="center"/>
          </w:tcPr>
          <w:p w:rsidR="00E25CEE" w:rsidRPr="00C90965" w:rsidRDefault="00E25CEE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E25CEE" w:rsidRPr="00C90965" w:rsidTr="00260623">
        <w:trPr>
          <w:trHeight w:val="142"/>
        </w:trPr>
        <w:tc>
          <w:tcPr>
            <w:tcW w:w="5000" w:type="pct"/>
            <w:gridSpan w:val="4"/>
            <w:vAlign w:val="center"/>
          </w:tcPr>
          <w:p w:rsidR="00E25CEE" w:rsidRPr="00C90965" w:rsidRDefault="00E25CEE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C24D83" w:rsidRPr="00C90965" w:rsidTr="00C24D83">
        <w:trPr>
          <w:trHeight w:val="709"/>
        </w:trPr>
        <w:tc>
          <w:tcPr>
            <w:tcW w:w="1665" w:type="pct"/>
            <w:tcBorders>
              <w:bottom w:val="single" w:sz="4" w:space="0" w:color="404040" w:themeColor="text1" w:themeTint="BF"/>
            </w:tcBorders>
            <w:vAlign w:val="center"/>
          </w:tcPr>
          <w:p w:rsidR="00C24D83" w:rsidRPr="00C90965" w:rsidRDefault="00C24D83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835" w:type="pct"/>
            <w:vAlign w:val="center"/>
          </w:tcPr>
          <w:p w:rsidR="00C24D83" w:rsidRPr="00C90965" w:rsidRDefault="00C24D83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833" w:type="pct"/>
            <w:vAlign w:val="center"/>
          </w:tcPr>
          <w:p w:rsidR="00C24D83" w:rsidRPr="00C90965" w:rsidRDefault="00C24D83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667" w:type="pct"/>
            <w:tcBorders>
              <w:bottom w:val="single" w:sz="4" w:space="0" w:color="404040" w:themeColor="text1" w:themeTint="BF"/>
            </w:tcBorders>
            <w:vAlign w:val="center"/>
          </w:tcPr>
          <w:p w:rsidR="00C24D83" w:rsidRPr="00C90965" w:rsidRDefault="00C24D83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C24D83" w:rsidRPr="00C90965" w:rsidTr="00C24D83">
        <w:trPr>
          <w:trHeight w:val="355"/>
        </w:trPr>
        <w:tc>
          <w:tcPr>
            <w:tcW w:w="1665" w:type="pct"/>
            <w:tcBorders>
              <w:top w:val="single" w:sz="4" w:space="0" w:color="404040" w:themeColor="text1" w:themeTint="BF"/>
            </w:tcBorders>
            <w:vAlign w:val="center"/>
          </w:tcPr>
          <w:p w:rsidR="00C24D83" w:rsidRPr="00C90965" w:rsidRDefault="00C24D83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(mjesto i datum)</w:t>
            </w:r>
          </w:p>
        </w:tc>
        <w:tc>
          <w:tcPr>
            <w:tcW w:w="835" w:type="pct"/>
            <w:vAlign w:val="center"/>
          </w:tcPr>
          <w:p w:rsidR="00C24D83" w:rsidRPr="00C90965" w:rsidRDefault="00C24D83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833" w:type="pct"/>
            <w:vAlign w:val="center"/>
          </w:tcPr>
          <w:p w:rsidR="00C24D83" w:rsidRPr="00C90965" w:rsidRDefault="00C24D83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667" w:type="pct"/>
            <w:tcBorders>
              <w:top w:val="single" w:sz="4" w:space="0" w:color="404040" w:themeColor="text1" w:themeTint="BF"/>
            </w:tcBorders>
            <w:vAlign w:val="center"/>
          </w:tcPr>
          <w:p w:rsidR="00C24D83" w:rsidRPr="00C90965" w:rsidRDefault="00C24D83" w:rsidP="000E4513">
            <w:pPr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(potpis </w:t>
            </w:r>
            <w:r w:rsidR="00E25CEE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studenta</w:t>
            </w:r>
            <w:r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</w:tbl>
    <w:p w:rsidR="00C90965" w:rsidRDefault="00C90965" w:rsidP="009D50B1">
      <w:pPr>
        <w:spacing w:after="0" w:line="240" w:lineRule="auto"/>
        <w:rPr>
          <w:rFonts w:ascii="Century Gothic" w:hAnsi="Century Gothic"/>
          <w:color w:val="404040" w:themeColor="text1" w:themeTint="BF"/>
          <w:lang w:val="pl-PL"/>
        </w:rPr>
      </w:pPr>
    </w:p>
    <w:p w:rsidR="00C24D83" w:rsidRPr="00C90965" w:rsidRDefault="00C24D83" w:rsidP="009D50B1">
      <w:pPr>
        <w:spacing w:after="0" w:line="240" w:lineRule="auto"/>
        <w:rPr>
          <w:rFonts w:ascii="Century Gothic" w:hAnsi="Century Gothic"/>
          <w:color w:val="404040" w:themeColor="text1" w:themeTint="BF"/>
          <w:lang w:val="pl-PL"/>
        </w:rPr>
      </w:pPr>
    </w:p>
    <w:sectPr w:rsidR="00C24D83" w:rsidRPr="00C90965" w:rsidSect="00C87398">
      <w:headerReference w:type="default" r:id="rId7"/>
      <w:pgSz w:w="11906" w:h="16838" w:code="9"/>
      <w:pgMar w:top="1701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0CD6" w:rsidRDefault="001F0CD6" w:rsidP="00FA6F7E">
      <w:pPr>
        <w:spacing w:after="0" w:line="240" w:lineRule="auto"/>
      </w:pPr>
      <w:r>
        <w:separator/>
      </w:r>
    </w:p>
  </w:endnote>
  <w:endnote w:type="continuationSeparator" w:id="0">
    <w:p w:rsidR="001F0CD6" w:rsidRDefault="001F0CD6" w:rsidP="00FA6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0CD6" w:rsidRDefault="001F0CD6" w:rsidP="00FA6F7E">
      <w:pPr>
        <w:spacing w:after="0" w:line="240" w:lineRule="auto"/>
      </w:pPr>
      <w:r>
        <w:separator/>
      </w:r>
    </w:p>
  </w:footnote>
  <w:footnote w:type="continuationSeparator" w:id="0">
    <w:p w:rsidR="001F0CD6" w:rsidRDefault="001F0CD6" w:rsidP="00FA6F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6735"/>
      <w:gridCol w:w="4027"/>
    </w:tblGrid>
    <w:tr w:rsidR="00BE334D" w:rsidRPr="00D94E6E" w:rsidTr="00B73779">
      <w:trPr>
        <w:trHeight w:val="850"/>
      </w:trPr>
      <w:tc>
        <w:tcPr>
          <w:tcW w:w="6516" w:type="dxa"/>
          <w:vAlign w:val="center"/>
        </w:tcPr>
        <w:p w:rsidR="00BE334D" w:rsidRPr="00D94E6E" w:rsidRDefault="00BE334D" w:rsidP="00BE334D">
          <w:pPr>
            <w:rPr>
              <w:rFonts w:ascii="Century Gothic" w:hAnsi="Century Gothic"/>
              <w:b/>
              <w:color w:val="404040" w:themeColor="text1" w:themeTint="BF"/>
              <w:sz w:val="16"/>
              <w:szCs w:val="16"/>
              <w:lang w:val="hr-HR"/>
            </w:rPr>
          </w:pPr>
          <w:r w:rsidRPr="00D94E6E">
            <w:rPr>
              <w:rFonts w:ascii="Century Gothic" w:hAnsi="Century Gothic"/>
              <w:b/>
              <w:noProof/>
              <w:color w:val="404040" w:themeColor="text1" w:themeTint="BF"/>
              <w:sz w:val="16"/>
              <w:lang w:val="en-US"/>
            </w:rPr>
            <w:drawing>
              <wp:inline distT="0" distB="0" distL="0" distR="0" wp14:anchorId="66347CB1" wp14:editId="06A07AFB">
                <wp:extent cx="4140000" cy="409373"/>
                <wp:effectExtent l="0" t="0" r="0" b="0"/>
                <wp:docPr id="1" name="Picture 1" descr="C:\Users\Magdika\AppData\Local\Temp\7zO4ACF5BBB\GRAFOS-Logotip_Hr-En_Horizontalni_Primarn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Magdika\AppData\Local\Temp\7zO4ACF5BBB\GRAFOS-Logotip_Hr-En_Horizontalni_Primarni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267" t="25321" b="23525"/>
                        <a:stretch/>
                      </pic:blipFill>
                      <pic:spPr bwMode="auto">
                        <a:xfrm>
                          <a:off x="0" y="0"/>
                          <a:ext cx="4140000" cy="4093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46" w:type="dxa"/>
          <w:vAlign w:val="center"/>
        </w:tcPr>
        <w:p w:rsidR="00BE334D" w:rsidRPr="00D94E6E" w:rsidRDefault="00BE334D" w:rsidP="00BE334D">
          <w:pPr>
            <w:jc w:val="right"/>
            <w:rPr>
              <w:rFonts w:ascii="Century Gothic" w:hAnsi="Century Gothic"/>
              <w:b/>
              <w:color w:val="404040" w:themeColor="text1" w:themeTint="BF"/>
              <w:sz w:val="64"/>
              <w:szCs w:val="64"/>
              <w:lang w:val="hr-HR"/>
            </w:rPr>
          </w:pPr>
          <w:r w:rsidRPr="00D94E6E">
            <w:rPr>
              <w:rFonts w:ascii="Century Gothic" w:hAnsi="Century Gothic"/>
              <w:b/>
              <w:color w:val="404040" w:themeColor="text1" w:themeTint="BF"/>
              <w:sz w:val="64"/>
              <w:szCs w:val="64"/>
              <w:lang w:val="hr-HR"/>
            </w:rPr>
            <w:t>OB-7-</w:t>
          </w:r>
          <w:r>
            <w:rPr>
              <w:rFonts w:ascii="Century Gothic" w:hAnsi="Century Gothic"/>
              <w:b/>
              <w:color w:val="404040" w:themeColor="text1" w:themeTint="BF"/>
              <w:sz w:val="64"/>
              <w:szCs w:val="64"/>
              <w:lang w:val="hr-HR"/>
            </w:rPr>
            <w:t>1</w:t>
          </w:r>
          <w:r w:rsidRPr="00D94E6E">
            <w:rPr>
              <w:rFonts w:ascii="Century Gothic" w:hAnsi="Century Gothic"/>
              <w:b/>
              <w:color w:val="404040" w:themeColor="text1" w:themeTint="BF"/>
              <w:sz w:val="64"/>
              <w:szCs w:val="64"/>
              <w:lang w:val="hr-HR"/>
            </w:rPr>
            <w:t>-</w:t>
          </w:r>
          <w:r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10</w:t>
          </w:r>
          <w:r w:rsidR="00B73779"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-1</w:t>
          </w:r>
        </w:p>
      </w:tc>
    </w:tr>
    <w:tr w:rsidR="00BE334D" w:rsidRPr="008838B4" w:rsidTr="00B73779">
      <w:trPr>
        <w:trHeight w:val="425"/>
      </w:trPr>
      <w:tc>
        <w:tcPr>
          <w:tcW w:w="6516" w:type="dxa"/>
          <w:vAlign w:val="center"/>
        </w:tcPr>
        <w:p w:rsidR="00BE334D" w:rsidRPr="008838B4" w:rsidRDefault="00E25CEE" w:rsidP="00BE334D">
          <w:pPr>
            <w:rPr>
              <w:rFonts w:ascii="Century Gothic" w:hAnsi="Century Gothic"/>
              <w:b/>
              <w:color w:val="404040" w:themeColor="text1" w:themeTint="BF"/>
              <w:sz w:val="16"/>
              <w:szCs w:val="16"/>
              <w:lang w:val="hr-HR"/>
            </w:rPr>
          </w:pPr>
          <w:proofErr w:type="spellStart"/>
          <w:r w:rsidRPr="00E25CEE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Zahtjev</w:t>
          </w:r>
          <w:proofErr w:type="spellEnd"/>
          <w:r w:rsidRPr="00E25CEE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za </w:t>
          </w:r>
          <w:proofErr w:type="spellStart"/>
          <w:r w:rsidRPr="00E25CEE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promjenom</w:t>
          </w:r>
          <w:proofErr w:type="spellEnd"/>
          <w:r w:rsidRPr="00E25CEE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Pr="00E25CEE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studijskog</w:t>
          </w:r>
          <w:proofErr w:type="spellEnd"/>
          <w:r w:rsidRPr="00E25CEE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Pr="00E25CEE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savjetnika</w:t>
          </w:r>
          <w:proofErr w:type="spellEnd"/>
          <w:r w:rsidRPr="00E25CEE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="00BE334D" w:rsidRPr="00BE334D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na</w:t>
          </w:r>
          <w:proofErr w:type="spellEnd"/>
          <w:r w:rsidR="00BE334D" w:rsidRPr="00BE334D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doktorskom</w:t>
          </w:r>
          <w:proofErr w:type="spellEnd"/>
          <w:r w:rsidR="00BE334D" w:rsidRPr="00BE334D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="00BE334D" w:rsidRPr="00BE334D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studiju</w:t>
          </w:r>
          <w:proofErr w:type="spellEnd"/>
        </w:p>
      </w:tc>
      <w:tc>
        <w:tcPr>
          <w:tcW w:w="4246" w:type="dxa"/>
          <w:vAlign w:val="center"/>
        </w:tcPr>
        <w:sdt>
          <w:sdtPr>
            <w:rPr>
              <w:rFonts w:ascii="Century Gothic" w:hAnsi="Century Gothic"/>
              <w:color w:val="404040" w:themeColor="text1" w:themeTint="BF"/>
              <w:sz w:val="16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p w:rsidR="00BE334D" w:rsidRPr="008838B4" w:rsidRDefault="00BE334D" w:rsidP="00BE334D">
              <w:pPr>
                <w:pStyle w:val="Footer"/>
                <w:jc w:val="right"/>
                <w:rPr>
                  <w:rFonts w:ascii="Century Gothic" w:hAnsi="Century Gothic"/>
                  <w:color w:val="404040" w:themeColor="text1" w:themeTint="BF"/>
                  <w:sz w:val="16"/>
                  <w:szCs w:val="16"/>
                </w:rPr>
              </w:pPr>
              <w:r w:rsidRPr="008838B4">
                <w:rPr>
                  <w:rFonts w:ascii="Century Gothic" w:hAnsi="Century Gothic"/>
                  <w:color w:val="404040" w:themeColor="text1" w:themeTint="BF"/>
                  <w:sz w:val="16"/>
                  <w:szCs w:val="16"/>
                </w:rPr>
                <w:t xml:space="preserve">Str. 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PAGE </w:instrTex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t>1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  <w:r w:rsidRPr="008838B4">
                <w:rPr>
                  <w:rFonts w:ascii="Century Gothic" w:hAnsi="Century Gothic"/>
                  <w:color w:val="404040" w:themeColor="text1" w:themeTint="BF"/>
                  <w:sz w:val="16"/>
                  <w:szCs w:val="16"/>
                </w:rPr>
                <w:t xml:space="preserve"> / 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NUMPAGES  </w:instrTex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t>4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</w:p>
          </w:sdtContent>
        </w:sdt>
      </w:tc>
    </w:tr>
  </w:tbl>
  <w:p w:rsidR="004E0835" w:rsidRPr="00C90965" w:rsidRDefault="004E0835" w:rsidP="00C9096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MbQwNjA2MDQxMTdT0lEKTi0uzszPAykwqgUAhaFZZSwAAAA="/>
  </w:docVars>
  <w:rsids>
    <w:rsidRoot w:val="00E6150B"/>
    <w:rsid w:val="00000BFE"/>
    <w:rsid w:val="00001453"/>
    <w:rsid w:val="000017C3"/>
    <w:rsid w:val="00001D20"/>
    <w:rsid w:val="0000273B"/>
    <w:rsid w:val="00002BF3"/>
    <w:rsid w:val="00002C4B"/>
    <w:rsid w:val="00004E97"/>
    <w:rsid w:val="00004F6B"/>
    <w:rsid w:val="000054BC"/>
    <w:rsid w:val="0000670C"/>
    <w:rsid w:val="00011A6F"/>
    <w:rsid w:val="00011F08"/>
    <w:rsid w:val="000127FD"/>
    <w:rsid w:val="00012EA1"/>
    <w:rsid w:val="0001418A"/>
    <w:rsid w:val="000146D7"/>
    <w:rsid w:val="00015211"/>
    <w:rsid w:val="00016111"/>
    <w:rsid w:val="000169E9"/>
    <w:rsid w:val="00016CAC"/>
    <w:rsid w:val="0001728F"/>
    <w:rsid w:val="00017A33"/>
    <w:rsid w:val="000204DB"/>
    <w:rsid w:val="0002072C"/>
    <w:rsid w:val="00020817"/>
    <w:rsid w:val="00021B63"/>
    <w:rsid w:val="000231C7"/>
    <w:rsid w:val="0002345C"/>
    <w:rsid w:val="000235C0"/>
    <w:rsid w:val="00023882"/>
    <w:rsid w:val="0002399D"/>
    <w:rsid w:val="0002460D"/>
    <w:rsid w:val="000246D8"/>
    <w:rsid w:val="000250DD"/>
    <w:rsid w:val="00025AA4"/>
    <w:rsid w:val="00025FD3"/>
    <w:rsid w:val="00026E3F"/>
    <w:rsid w:val="00026E4B"/>
    <w:rsid w:val="00027405"/>
    <w:rsid w:val="000277E7"/>
    <w:rsid w:val="0002786B"/>
    <w:rsid w:val="00027AA8"/>
    <w:rsid w:val="00027C7D"/>
    <w:rsid w:val="00030F06"/>
    <w:rsid w:val="00031BE3"/>
    <w:rsid w:val="00031CA1"/>
    <w:rsid w:val="000321EC"/>
    <w:rsid w:val="00033D79"/>
    <w:rsid w:val="00035772"/>
    <w:rsid w:val="0003586B"/>
    <w:rsid w:val="000361F3"/>
    <w:rsid w:val="000378FC"/>
    <w:rsid w:val="00037A05"/>
    <w:rsid w:val="00040043"/>
    <w:rsid w:val="00040223"/>
    <w:rsid w:val="0004074B"/>
    <w:rsid w:val="000412BC"/>
    <w:rsid w:val="00042880"/>
    <w:rsid w:val="000428CE"/>
    <w:rsid w:val="000432C9"/>
    <w:rsid w:val="0004369E"/>
    <w:rsid w:val="0004489C"/>
    <w:rsid w:val="00044F9F"/>
    <w:rsid w:val="0004521F"/>
    <w:rsid w:val="00045344"/>
    <w:rsid w:val="000507BF"/>
    <w:rsid w:val="00050AC4"/>
    <w:rsid w:val="000513F3"/>
    <w:rsid w:val="00051E63"/>
    <w:rsid w:val="00052043"/>
    <w:rsid w:val="0005244D"/>
    <w:rsid w:val="00052AEE"/>
    <w:rsid w:val="00052E7D"/>
    <w:rsid w:val="00053546"/>
    <w:rsid w:val="000543E1"/>
    <w:rsid w:val="00054608"/>
    <w:rsid w:val="00054ED1"/>
    <w:rsid w:val="000550ED"/>
    <w:rsid w:val="0005739A"/>
    <w:rsid w:val="00057672"/>
    <w:rsid w:val="0006064B"/>
    <w:rsid w:val="00062556"/>
    <w:rsid w:val="00062768"/>
    <w:rsid w:val="0006298C"/>
    <w:rsid w:val="00062DB5"/>
    <w:rsid w:val="0006362A"/>
    <w:rsid w:val="00063AF1"/>
    <w:rsid w:val="00063C2A"/>
    <w:rsid w:val="00063E6B"/>
    <w:rsid w:val="00064216"/>
    <w:rsid w:val="00065D1A"/>
    <w:rsid w:val="000665FF"/>
    <w:rsid w:val="0006684B"/>
    <w:rsid w:val="00067322"/>
    <w:rsid w:val="000710AF"/>
    <w:rsid w:val="00071F28"/>
    <w:rsid w:val="00072552"/>
    <w:rsid w:val="00072AA6"/>
    <w:rsid w:val="00073658"/>
    <w:rsid w:val="00074C53"/>
    <w:rsid w:val="00074EE5"/>
    <w:rsid w:val="00075F57"/>
    <w:rsid w:val="00076509"/>
    <w:rsid w:val="00076AE1"/>
    <w:rsid w:val="000772F5"/>
    <w:rsid w:val="000774AB"/>
    <w:rsid w:val="00077900"/>
    <w:rsid w:val="00080054"/>
    <w:rsid w:val="00080112"/>
    <w:rsid w:val="00080E3F"/>
    <w:rsid w:val="00080FB8"/>
    <w:rsid w:val="000814EA"/>
    <w:rsid w:val="000822AE"/>
    <w:rsid w:val="00082AC7"/>
    <w:rsid w:val="00083ACC"/>
    <w:rsid w:val="00083C06"/>
    <w:rsid w:val="00084632"/>
    <w:rsid w:val="00084A03"/>
    <w:rsid w:val="000863A9"/>
    <w:rsid w:val="000870BF"/>
    <w:rsid w:val="00087331"/>
    <w:rsid w:val="00087AD6"/>
    <w:rsid w:val="000900EB"/>
    <w:rsid w:val="00090261"/>
    <w:rsid w:val="00090BD1"/>
    <w:rsid w:val="0009106A"/>
    <w:rsid w:val="000915FD"/>
    <w:rsid w:val="00091B59"/>
    <w:rsid w:val="0009203C"/>
    <w:rsid w:val="00092EE0"/>
    <w:rsid w:val="00093BBB"/>
    <w:rsid w:val="00093C19"/>
    <w:rsid w:val="0009498A"/>
    <w:rsid w:val="00094F38"/>
    <w:rsid w:val="00096435"/>
    <w:rsid w:val="000974BC"/>
    <w:rsid w:val="000975E2"/>
    <w:rsid w:val="00097A71"/>
    <w:rsid w:val="00097DAB"/>
    <w:rsid w:val="00097F2F"/>
    <w:rsid w:val="000A0B28"/>
    <w:rsid w:val="000A13EA"/>
    <w:rsid w:val="000A1F9D"/>
    <w:rsid w:val="000A1FC1"/>
    <w:rsid w:val="000A21A2"/>
    <w:rsid w:val="000A3636"/>
    <w:rsid w:val="000A4476"/>
    <w:rsid w:val="000A4662"/>
    <w:rsid w:val="000A480B"/>
    <w:rsid w:val="000A5737"/>
    <w:rsid w:val="000A5B05"/>
    <w:rsid w:val="000A6529"/>
    <w:rsid w:val="000A6CA4"/>
    <w:rsid w:val="000A6E28"/>
    <w:rsid w:val="000A7330"/>
    <w:rsid w:val="000B1BF4"/>
    <w:rsid w:val="000B1EBA"/>
    <w:rsid w:val="000B202D"/>
    <w:rsid w:val="000B2706"/>
    <w:rsid w:val="000B2FD6"/>
    <w:rsid w:val="000B423C"/>
    <w:rsid w:val="000B476D"/>
    <w:rsid w:val="000B47F1"/>
    <w:rsid w:val="000B4842"/>
    <w:rsid w:val="000B4902"/>
    <w:rsid w:val="000B4E73"/>
    <w:rsid w:val="000B6347"/>
    <w:rsid w:val="000B653B"/>
    <w:rsid w:val="000B6C89"/>
    <w:rsid w:val="000B6DA5"/>
    <w:rsid w:val="000B7E97"/>
    <w:rsid w:val="000C04BE"/>
    <w:rsid w:val="000C0536"/>
    <w:rsid w:val="000C0CA3"/>
    <w:rsid w:val="000C0D57"/>
    <w:rsid w:val="000C1FA9"/>
    <w:rsid w:val="000C2A75"/>
    <w:rsid w:val="000C2EA3"/>
    <w:rsid w:val="000C3194"/>
    <w:rsid w:val="000C3332"/>
    <w:rsid w:val="000C3462"/>
    <w:rsid w:val="000C4C4F"/>
    <w:rsid w:val="000C544E"/>
    <w:rsid w:val="000C56E4"/>
    <w:rsid w:val="000C5BB9"/>
    <w:rsid w:val="000C5E5D"/>
    <w:rsid w:val="000C6641"/>
    <w:rsid w:val="000C6E3D"/>
    <w:rsid w:val="000C6F42"/>
    <w:rsid w:val="000C72FB"/>
    <w:rsid w:val="000D0730"/>
    <w:rsid w:val="000D0782"/>
    <w:rsid w:val="000D0D9C"/>
    <w:rsid w:val="000D1049"/>
    <w:rsid w:val="000D1ADA"/>
    <w:rsid w:val="000D1D6B"/>
    <w:rsid w:val="000D23A7"/>
    <w:rsid w:val="000D27F9"/>
    <w:rsid w:val="000D2E4F"/>
    <w:rsid w:val="000D32FB"/>
    <w:rsid w:val="000D336A"/>
    <w:rsid w:val="000D4B5A"/>
    <w:rsid w:val="000D58AB"/>
    <w:rsid w:val="000D5EAB"/>
    <w:rsid w:val="000D6912"/>
    <w:rsid w:val="000D7830"/>
    <w:rsid w:val="000E0A7C"/>
    <w:rsid w:val="000E0EC1"/>
    <w:rsid w:val="000E1993"/>
    <w:rsid w:val="000E3042"/>
    <w:rsid w:val="000E3182"/>
    <w:rsid w:val="000E3224"/>
    <w:rsid w:val="000E38E4"/>
    <w:rsid w:val="000E3928"/>
    <w:rsid w:val="000E3E8B"/>
    <w:rsid w:val="000E449E"/>
    <w:rsid w:val="000E4513"/>
    <w:rsid w:val="000E56EA"/>
    <w:rsid w:val="000E58FB"/>
    <w:rsid w:val="000E60AA"/>
    <w:rsid w:val="000E6CD8"/>
    <w:rsid w:val="000F1AF8"/>
    <w:rsid w:val="000F24E6"/>
    <w:rsid w:val="000F396F"/>
    <w:rsid w:val="000F3C6E"/>
    <w:rsid w:val="000F4250"/>
    <w:rsid w:val="000F4A64"/>
    <w:rsid w:val="000F4EAD"/>
    <w:rsid w:val="000F58E8"/>
    <w:rsid w:val="000F607B"/>
    <w:rsid w:val="000F64E5"/>
    <w:rsid w:val="000F68BC"/>
    <w:rsid w:val="0010000C"/>
    <w:rsid w:val="001001CC"/>
    <w:rsid w:val="00101D63"/>
    <w:rsid w:val="001025CE"/>
    <w:rsid w:val="00103393"/>
    <w:rsid w:val="0010363B"/>
    <w:rsid w:val="001048A6"/>
    <w:rsid w:val="00104A09"/>
    <w:rsid w:val="00105D6F"/>
    <w:rsid w:val="00105E1C"/>
    <w:rsid w:val="00107109"/>
    <w:rsid w:val="001079AF"/>
    <w:rsid w:val="00110C64"/>
    <w:rsid w:val="00111DA6"/>
    <w:rsid w:val="00112150"/>
    <w:rsid w:val="0011270C"/>
    <w:rsid w:val="001139AC"/>
    <w:rsid w:val="001147D5"/>
    <w:rsid w:val="001149AC"/>
    <w:rsid w:val="00114DD4"/>
    <w:rsid w:val="0011569F"/>
    <w:rsid w:val="0011668D"/>
    <w:rsid w:val="001167F7"/>
    <w:rsid w:val="00117171"/>
    <w:rsid w:val="00117C2F"/>
    <w:rsid w:val="00121E9E"/>
    <w:rsid w:val="00122353"/>
    <w:rsid w:val="001227DC"/>
    <w:rsid w:val="00122E1B"/>
    <w:rsid w:val="00123D70"/>
    <w:rsid w:val="00124683"/>
    <w:rsid w:val="00124C4F"/>
    <w:rsid w:val="00126343"/>
    <w:rsid w:val="001263C5"/>
    <w:rsid w:val="00126913"/>
    <w:rsid w:val="00126D8B"/>
    <w:rsid w:val="00127351"/>
    <w:rsid w:val="00127A6F"/>
    <w:rsid w:val="001310B3"/>
    <w:rsid w:val="001314FC"/>
    <w:rsid w:val="00131C35"/>
    <w:rsid w:val="00132494"/>
    <w:rsid w:val="00132617"/>
    <w:rsid w:val="00132758"/>
    <w:rsid w:val="001327FC"/>
    <w:rsid w:val="00132979"/>
    <w:rsid w:val="00133733"/>
    <w:rsid w:val="001354F2"/>
    <w:rsid w:val="001358E3"/>
    <w:rsid w:val="001361C3"/>
    <w:rsid w:val="00137218"/>
    <w:rsid w:val="001374E1"/>
    <w:rsid w:val="00140075"/>
    <w:rsid w:val="001414F7"/>
    <w:rsid w:val="0014165C"/>
    <w:rsid w:val="001418C9"/>
    <w:rsid w:val="00142210"/>
    <w:rsid w:val="001423E5"/>
    <w:rsid w:val="001427B9"/>
    <w:rsid w:val="00143AA7"/>
    <w:rsid w:val="00144DA2"/>
    <w:rsid w:val="001453A4"/>
    <w:rsid w:val="001454B2"/>
    <w:rsid w:val="00145CB0"/>
    <w:rsid w:val="001461DE"/>
    <w:rsid w:val="00146C07"/>
    <w:rsid w:val="00146FB8"/>
    <w:rsid w:val="001472CB"/>
    <w:rsid w:val="0014758D"/>
    <w:rsid w:val="00150399"/>
    <w:rsid w:val="001504F8"/>
    <w:rsid w:val="00150CEF"/>
    <w:rsid w:val="001511D8"/>
    <w:rsid w:val="001517D5"/>
    <w:rsid w:val="00153048"/>
    <w:rsid w:val="00153079"/>
    <w:rsid w:val="0015329C"/>
    <w:rsid w:val="001546BB"/>
    <w:rsid w:val="0015491B"/>
    <w:rsid w:val="001549BA"/>
    <w:rsid w:val="001549D1"/>
    <w:rsid w:val="001557F2"/>
    <w:rsid w:val="00155AAE"/>
    <w:rsid w:val="00155CD6"/>
    <w:rsid w:val="00157669"/>
    <w:rsid w:val="001605AD"/>
    <w:rsid w:val="001621BF"/>
    <w:rsid w:val="001622B1"/>
    <w:rsid w:val="00163B77"/>
    <w:rsid w:val="00165014"/>
    <w:rsid w:val="001671E8"/>
    <w:rsid w:val="00170CA2"/>
    <w:rsid w:val="00171148"/>
    <w:rsid w:val="001715F6"/>
    <w:rsid w:val="0017293B"/>
    <w:rsid w:val="00173779"/>
    <w:rsid w:val="001741C7"/>
    <w:rsid w:val="001743D9"/>
    <w:rsid w:val="001747DA"/>
    <w:rsid w:val="00175ECD"/>
    <w:rsid w:val="00175F5E"/>
    <w:rsid w:val="0017605D"/>
    <w:rsid w:val="0017636F"/>
    <w:rsid w:val="00176A9E"/>
    <w:rsid w:val="001804CA"/>
    <w:rsid w:val="00180679"/>
    <w:rsid w:val="00181B07"/>
    <w:rsid w:val="00181D69"/>
    <w:rsid w:val="00182213"/>
    <w:rsid w:val="00182764"/>
    <w:rsid w:val="00183CD7"/>
    <w:rsid w:val="00185590"/>
    <w:rsid w:val="00185A7E"/>
    <w:rsid w:val="001860EF"/>
    <w:rsid w:val="00187617"/>
    <w:rsid w:val="0019136A"/>
    <w:rsid w:val="00191492"/>
    <w:rsid w:val="0019153E"/>
    <w:rsid w:val="00192335"/>
    <w:rsid w:val="00193307"/>
    <w:rsid w:val="00193C1F"/>
    <w:rsid w:val="00194C76"/>
    <w:rsid w:val="001957CF"/>
    <w:rsid w:val="00195C2F"/>
    <w:rsid w:val="001963BB"/>
    <w:rsid w:val="00196726"/>
    <w:rsid w:val="00196BF4"/>
    <w:rsid w:val="00196CD3"/>
    <w:rsid w:val="00196EB2"/>
    <w:rsid w:val="001977C1"/>
    <w:rsid w:val="001A1B38"/>
    <w:rsid w:val="001A1B40"/>
    <w:rsid w:val="001A20EA"/>
    <w:rsid w:val="001A251F"/>
    <w:rsid w:val="001A29FB"/>
    <w:rsid w:val="001A3245"/>
    <w:rsid w:val="001A3630"/>
    <w:rsid w:val="001A3AA8"/>
    <w:rsid w:val="001A3CB4"/>
    <w:rsid w:val="001A3D59"/>
    <w:rsid w:val="001A4043"/>
    <w:rsid w:val="001A49BC"/>
    <w:rsid w:val="001A4F94"/>
    <w:rsid w:val="001A59BC"/>
    <w:rsid w:val="001A62FB"/>
    <w:rsid w:val="001A6710"/>
    <w:rsid w:val="001A6E31"/>
    <w:rsid w:val="001A770D"/>
    <w:rsid w:val="001B0261"/>
    <w:rsid w:val="001B2974"/>
    <w:rsid w:val="001B3545"/>
    <w:rsid w:val="001B387E"/>
    <w:rsid w:val="001B459D"/>
    <w:rsid w:val="001B5370"/>
    <w:rsid w:val="001B5AEA"/>
    <w:rsid w:val="001B683C"/>
    <w:rsid w:val="001C0C5B"/>
    <w:rsid w:val="001C0C8F"/>
    <w:rsid w:val="001C1651"/>
    <w:rsid w:val="001C18FE"/>
    <w:rsid w:val="001C1E2A"/>
    <w:rsid w:val="001C215F"/>
    <w:rsid w:val="001C2D34"/>
    <w:rsid w:val="001C2E86"/>
    <w:rsid w:val="001C319E"/>
    <w:rsid w:val="001C36CA"/>
    <w:rsid w:val="001C3DF4"/>
    <w:rsid w:val="001C3EA3"/>
    <w:rsid w:val="001C4E0F"/>
    <w:rsid w:val="001C5B12"/>
    <w:rsid w:val="001C5D12"/>
    <w:rsid w:val="001C5DEA"/>
    <w:rsid w:val="001C6918"/>
    <w:rsid w:val="001C7CBF"/>
    <w:rsid w:val="001D1B31"/>
    <w:rsid w:val="001D1E74"/>
    <w:rsid w:val="001D2280"/>
    <w:rsid w:val="001D2AA0"/>
    <w:rsid w:val="001D3132"/>
    <w:rsid w:val="001D3529"/>
    <w:rsid w:val="001D3784"/>
    <w:rsid w:val="001D3878"/>
    <w:rsid w:val="001D45B7"/>
    <w:rsid w:val="001D4E9E"/>
    <w:rsid w:val="001D7832"/>
    <w:rsid w:val="001D7B25"/>
    <w:rsid w:val="001D7E6F"/>
    <w:rsid w:val="001E03A2"/>
    <w:rsid w:val="001E12AF"/>
    <w:rsid w:val="001E2749"/>
    <w:rsid w:val="001E27E5"/>
    <w:rsid w:val="001E345B"/>
    <w:rsid w:val="001E34B3"/>
    <w:rsid w:val="001E37ED"/>
    <w:rsid w:val="001E3A3D"/>
    <w:rsid w:val="001E3E07"/>
    <w:rsid w:val="001E4B0B"/>
    <w:rsid w:val="001E4DA9"/>
    <w:rsid w:val="001E4DBB"/>
    <w:rsid w:val="001E550E"/>
    <w:rsid w:val="001E6783"/>
    <w:rsid w:val="001E6882"/>
    <w:rsid w:val="001E7137"/>
    <w:rsid w:val="001E7883"/>
    <w:rsid w:val="001E7957"/>
    <w:rsid w:val="001E7DDE"/>
    <w:rsid w:val="001F0162"/>
    <w:rsid w:val="001F01C9"/>
    <w:rsid w:val="001F021C"/>
    <w:rsid w:val="001F0692"/>
    <w:rsid w:val="001F07B2"/>
    <w:rsid w:val="001F0CD6"/>
    <w:rsid w:val="001F0FB9"/>
    <w:rsid w:val="001F1519"/>
    <w:rsid w:val="001F190F"/>
    <w:rsid w:val="001F23AB"/>
    <w:rsid w:val="001F3202"/>
    <w:rsid w:val="001F34E8"/>
    <w:rsid w:val="001F36C7"/>
    <w:rsid w:val="001F3E6E"/>
    <w:rsid w:val="001F521A"/>
    <w:rsid w:val="001F5EDE"/>
    <w:rsid w:val="001F68DC"/>
    <w:rsid w:val="001F6EAF"/>
    <w:rsid w:val="001F7056"/>
    <w:rsid w:val="001F7584"/>
    <w:rsid w:val="00200636"/>
    <w:rsid w:val="00201500"/>
    <w:rsid w:val="0020297F"/>
    <w:rsid w:val="002034A9"/>
    <w:rsid w:val="002036EC"/>
    <w:rsid w:val="00203F07"/>
    <w:rsid w:val="00204748"/>
    <w:rsid w:val="002049C1"/>
    <w:rsid w:val="00204FE4"/>
    <w:rsid w:val="00205320"/>
    <w:rsid w:val="00205C0F"/>
    <w:rsid w:val="00206C76"/>
    <w:rsid w:val="002078D2"/>
    <w:rsid w:val="00210628"/>
    <w:rsid w:val="00210C1D"/>
    <w:rsid w:val="0021330A"/>
    <w:rsid w:val="0021364B"/>
    <w:rsid w:val="00213721"/>
    <w:rsid w:val="00213B54"/>
    <w:rsid w:val="00213C48"/>
    <w:rsid w:val="00214128"/>
    <w:rsid w:val="0021487F"/>
    <w:rsid w:val="002154DC"/>
    <w:rsid w:val="00216954"/>
    <w:rsid w:val="002176A0"/>
    <w:rsid w:val="002202DA"/>
    <w:rsid w:val="00220A1F"/>
    <w:rsid w:val="002213EA"/>
    <w:rsid w:val="00221D93"/>
    <w:rsid w:val="002226A9"/>
    <w:rsid w:val="00223B88"/>
    <w:rsid w:val="00223CAF"/>
    <w:rsid w:val="002240F2"/>
    <w:rsid w:val="00224382"/>
    <w:rsid w:val="002253D1"/>
    <w:rsid w:val="0022567D"/>
    <w:rsid w:val="00225B36"/>
    <w:rsid w:val="00225FC7"/>
    <w:rsid w:val="002260F8"/>
    <w:rsid w:val="00226618"/>
    <w:rsid w:val="002267C9"/>
    <w:rsid w:val="00226E2B"/>
    <w:rsid w:val="00230BB5"/>
    <w:rsid w:val="00233EA0"/>
    <w:rsid w:val="00234C55"/>
    <w:rsid w:val="0023543E"/>
    <w:rsid w:val="0023589A"/>
    <w:rsid w:val="00235D27"/>
    <w:rsid w:val="00236444"/>
    <w:rsid w:val="002366BE"/>
    <w:rsid w:val="00236CDD"/>
    <w:rsid w:val="00237A4A"/>
    <w:rsid w:val="0024169D"/>
    <w:rsid w:val="00241CE4"/>
    <w:rsid w:val="00242082"/>
    <w:rsid w:val="002427AD"/>
    <w:rsid w:val="002427F0"/>
    <w:rsid w:val="00242829"/>
    <w:rsid w:val="00242F53"/>
    <w:rsid w:val="00243B48"/>
    <w:rsid w:val="0024471C"/>
    <w:rsid w:val="00244DBC"/>
    <w:rsid w:val="00246EA5"/>
    <w:rsid w:val="00250963"/>
    <w:rsid w:val="00250E41"/>
    <w:rsid w:val="00251C65"/>
    <w:rsid w:val="00251D0B"/>
    <w:rsid w:val="00252B7F"/>
    <w:rsid w:val="0025311D"/>
    <w:rsid w:val="00254362"/>
    <w:rsid w:val="00254511"/>
    <w:rsid w:val="00254552"/>
    <w:rsid w:val="00254775"/>
    <w:rsid w:val="00254E96"/>
    <w:rsid w:val="002550A8"/>
    <w:rsid w:val="0025534B"/>
    <w:rsid w:val="0025578E"/>
    <w:rsid w:val="00255850"/>
    <w:rsid w:val="00256CA2"/>
    <w:rsid w:val="00257CFE"/>
    <w:rsid w:val="00257EE1"/>
    <w:rsid w:val="00260028"/>
    <w:rsid w:val="00260623"/>
    <w:rsid w:val="002617E6"/>
    <w:rsid w:val="002628C3"/>
    <w:rsid w:val="00262D5C"/>
    <w:rsid w:val="00262F10"/>
    <w:rsid w:val="00263735"/>
    <w:rsid w:val="00263F49"/>
    <w:rsid w:val="00264261"/>
    <w:rsid w:val="0026444A"/>
    <w:rsid w:val="00264856"/>
    <w:rsid w:val="00264E91"/>
    <w:rsid w:val="002659CD"/>
    <w:rsid w:val="00265C60"/>
    <w:rsid w:val="00265E36"/>
    <w:rsid w:val="00266D73"/>
    <w:rsid w:val="00267599"/>
    <w:rsid w:val="002675CF"/>
    <w:rsid w:val="00267806"/>
    <w:rsid w:val="00267A85"/>
    <w:rsid w:val="0027035C"/>
    <w:rsid w:val="00270849"/>
    <w:rsid w:val="00270870"/>
    <w:rsid w:val="002709F7"/>
    <w:rsid w:val="0027103C"/>
    <w:rsid w:val="002724C0"/>
    <w:rsid w:val="002726A0"/>
    <w:rsid w:val="002727BA"/>
    <w:rsid w:val="00272BB5"/>
    <w:rsid w:val="0027493B"/>
    <w:rsid w:val="002760DB"/>
    <w:rsid w:val="0027654C"/>
    <w:rsid w:val="00276642"/>
    <w:rsid w:val="0028001A"/>
    <w:rsid w:val="00280C6A"/>
    <w:rsid w:val="0028100A"/>
    <w:rsid w:val="00281160"/>
    <w:rsid w:val="00281A79"/>
    <w:rsid w:val="00282170"/>
    <w:rsid w:val="00282334"/>
    <w:rsid w:val="00282335"/>
    <w:rsid w:val="0028289F"/>
    <w:rsid w:val="00282BA7"/>
    <w:rsid w:val="0028378D"/>
    <w:rsid w:val="00284352"/>
    <w:rsid w:val="00284447"/>
    <w:rsid w:val="00284FDC"/>
    <w:rsid w:val="00285CBD"/>
    <w:rsid w:val="00286062"/>
    <w:rsid w:val="002860B3"/>
    <w:rsid w:val="0028682D"/>
    <w:rsid w:val="00286B43"/>
    <w:rsid w:val="00286B67"/>
    <w:rsid w:val="00286CD2"/>
    <w:rsid w:val="00287142"/>
    <w:rsid w:val="00287188"/>
    <w:rsid w:val="002871BB"/>
    <w:rsid w:val="00287711"/>
    <w:rsid w:val="00290970"/>
    <w:rsid w:val="0029109C"/>
    <w:rsid w:val="002915B6"/>
    <w:rsid w:val="00292037"/>
    <w:rsid w:val="002925A2"/>
    <w:rsid w:val="002934A5"/>
    <w:rsid w:val="00293E28"/>
    <w:rsid w:val="00294E07"/>
    <w:rsid w:val="002963F1"/>
    <w:rsid w:val="00296968"/>
    <w:rsid w:val="00296EDA"/>
    <w:rsid w:val="00297167"/>
    <w:rsid w:val="00297E24"/>
    <w:rsid w:val="002A0E62"/>
    <w:rsid w:val="002A12CF"/>
    <w:rsid w:val="002A1E96"/>
    <w:rsid w:val="002A222C"/>
    <w:rsid w:val="002A25DB"/>
    <w:rsid w:val="002A277F"/>
    <w:rsid w:val="002A2DED"/>
    <w:rsid w:val="002A31E3"/>
    <w:rsid w:val="002A3506"/>
    <w:rsid w:val="002A3A23"/>
    <w:rsid w:val="002A4495"/>
    <w:rsid w:val="002A4989"/>
    <w:rsid w:val="002A527E"/>
    <w:rsid w:val="002A5477"/>
    <w:rsid w:val="002A5612"/>
    <w:rsid w:val="002A5EBA"/>
    <w:rsid w:val="002A60D8"/>
    <w:rsid w:val="002B0EA6"/>
    <w:rsid w:val="002B1AA8"/>
    <w:rsid w:val="002B2B54"/>
    <w:rsid w:val="002B2E37"/>
    <w:rsid w:val="002B3AF6"/>
    <w:rsid w:val="002B46C9"/>
    <w:rsid w:val="002B497D"/>
    <w:rsid w:val="002B4AD5"/>
    <w:rsid w:val="002B61D2"/>
    <w:rsid w:val="002B64E7"/>
    <w:rsid w:val="002B66C6"/>
    <w:rsid w:val="002B6B55"/>
    <w:rsid w:val="002B6D17"/>
    <w:rsid w:val="002C0190"/>
    <w:rsid w:val="002C0811"/>
    <w:rsid w:val="002C0A45"/>
    <w:rsid w:val="002C0BBA"/>
    <w:rsid w:val="002C0DC2"/>
    <w:rsid w:val="002C0F46"/>
    <w:rsid w:val="002C149F"/>
    <w:rsid w:val="002C186F"/>
    <w:rsid w:val="002C19A6"/>
    <w:rsid w:val="002C1C16"/>
    <w:rsid w:val="002C1E0F"/>
    <w:rsid w:val="002C1E28"/>
    <w:rsid w:val="002C25FD"/>
    <w:rsid w:val="002C279A"/>
    <w:rsid w:val="002C2CDF"/>
    <w:rsid w:val="002C2E3D"/>
    <w:rsid w:val="002C333F"/>
    <w:rsid w:val="002C3D3D"/>
    <w:rsid w:val="002C45F1"/>
    <w:rsid w:val="002C470C"/>
    <w:rsid w:val="002C5C2D"/>
    <w:rsid w:val="002C5E31"/>
    <w:rsid w:val="002C7161"/>
    <w:rsid w:val="002D14AE"/>
    <w:rsid w:val="002D1715"/>
    <w:rsid w:val="002D1E7C"/>
    <w:rsid w:val="002D2E06"/>
    <w:rsid w:val="002D325E"/>
    <w:rsid w:val="002D342F"/>
    <w:rsid w:val="002D3922"/>
    <w:rsid w:val="002D3926"/>
    <w:rsid w:val="002D3B34"/>
    <w:rsid w:val="002D7355"/>
    <w:rsid w:val="002D7700"/>
    <w:rsid w:val="002E162E"/>
    <w:rsid w:val="002E1E67"/>
    <w:rsid w:val="002E1EFC"/>
    <w:rsid w:val="002E2445"/>
    <w:rsid w:val="002E24FD"/>
    <w:rsid w:val="002E2BCD"/>
    <w:rsid w:val="002E4047"/>
    <w:rsid w:val="002E45B0"/>
    <w:rsid w:val="002E4AE1"/>
    <w:rsid w:val="002E5140"/>
    <w:rsid w:val="002E58C4"/>
    <w:rsid w:val="002E66E2"/>
    <w:rsid w:val="002E6A4A"/>
    <w:rsid w:val="002E6E38"/>
    <w:rsid w:val="002E75C5"/>
    <w:rsid w:val="002F028A"/>
    <w:rsid w:val="002F06BC"/>
    <w:rsid w:val="002F0B59"/>
    <w:rsid w:val="002F0C99"/>
    <w:rsid w:val="002F18D3"/>
    <w:rsid w:val="002F1B47"/>
    <w:rsid w:val="002F2A8E"/>
    <w:rsid w:val="002F45CB"/>
    <w:rsid w:val="002F4F0F"/>
    <w:rsid w:val="002F5133"/>
    <w:rsid w:val="002F6FA0"/>
    <w:rsid w:val="002F7557"/>
    <w:rsid w:val="003002C0"/>
    <w:rsid w:val="0030042C"/>
    <w:rsid w:val="00300454"/>
    <w:rsid w:val="0030071A"/>
    <w:rsid w:val="003023D2"/>
    <w:rsid w:val="00302687"/>
    <w:rsid w:val="00302A0E"/>
    <w:rsid w:val="00302B8C"/>
    <w:rsid w:val="00302EDC"/>
    <w:rsid w:val="003032E9"/>
    <w:rsid w:val="00303BFD"/>
    <w:rsid w:val="0030405C"/>
    <w:rsid w:val="003040D2"/>
    <w:rsid w:val="0030417C"/>
    <w:rsid w:val="003046F5"/>
    <w:rsid w:val="00305707"/>
    <w:rsid w:val="00305975"/>
    <w:rsid w:val="00305C8A"/>
    <w:rsid w:val="00306636"/>
    <w:rsid w:val="0030750B"/>
    <w:rsid w:val="00307B4E"/>
    <w:rsid w:val="00307E44"/>
    <w:rsid w:val="00307EFD"/>
    <w:rsid w:val="00310374"/>
    <w:rsid w:val="0031080D"/>
    <w:rsid w:val="00310813"/>
    <w:rsid w:val="00310BA5"/>
    <w:rsid w:val="00310C5D"/>
    <w:rsid w:val="0031148B"/>
    <w:rsid w:val="00312445"/>
    <w:rsid w:val="00312EBE"/>
    <w:rsid w:val="003133E0"/>
    <w:rsid w:val="0031403D"/>
    <w:rsid w:val="0031492C"/>
    <w:rsid w:val="00314C9E"/>
    <w:rsid w:val="00315475"/>
    <w:rsid w:val="0031577E"/>
    <w:rsid w:val="00315D5B"/>
    <w:rsid w:val="00317C02"/>
    <w:rsid w:val="00321676"/>
    <w:rsid w:val="0032245A"/>
    <w:rsid w:val="00322FA7"/>
    <w:rsid w:val="00323D14"/>
    <w:rsid w:val="00323D3A"/>
    <w:rsid w:val="00323DB8"/>
    <w:rsid w:val="00324911"/>
    <w:rsid w:val="003261E3"/>
    <w:rsid w:val="0032765D"/>
    <w:rsid w:val="00327FEC"/>
    <w:rsid w:val="00331A15"/>
    <w:rsid w:val="00332BBA"/>
    <w:rsid w:val="0033304F"/>
    <w:rsid w:val="003342E0"/>
    <w:rsid w:val="00334AF9"/>
    <w:rsid w:val="00336987"/>
    <w:rsid w:val="00337F5C"/>
    <w:rsid w:val="00340A88"/>
    <w:rsid w:val="00340C1E"/>
    <w:rsid w:val="00340D96"/>
    <w:rsid w:val="003412EA"/>
    <w:rsid w:val="0034164E"/>
    <w:rsid w:val="0034200B"/>
    <w:rsid w:val="0034264D"/>
    <w:rsid w:val="0034269A"/>
    <w:rsid w:val="00342B8A"/>
    <w:rsid w:val="003431DE"/>
    <w:rsid w:val="003433FA"/>
    <w:rsid w:val="0034342D"/>
    <w:rsid w:val="00344D68"/>
    <w:rsid w:val="00344FF2"/>
    <w:rsid w:val="003457C7"/>
    <w:rsid w:val="003459C9"/>
    <w:rsid w:val="00345B83"/>
    <w:rsid w:val="00346FC6"/>
    <w:rsid w:val="00350147"/>
    <w:rsid w:val="00350D4C"/>
    <w:rsid w:val="003515CE"/>
    <w:rsid w:val="0035294A"/>
    <w:rsid w:val="00352BED"/>
    <w:rsid w:val="003530A8"/>
    <w:rsid w:val="00353355"/>
    <w:rsid w:val="003533F1"/>
    <w:rsid w:val="003535F6"/>
    <w:rsid w:val="00353CEF"/>
    <w:rsid w:val="00353F3F"/>
    <w:rsid w:val="0035483F"/>
    <w:rsid w:val="00354D99"/>
    <w:rsid w:val="00355A20"/>
    <w:rsid w:val="00356444"/>
    <w:rsid w:val="00356773"/>
    <w:rsid w:val="003618A5"/>
    <w:rsid w:val="00361AA1"/>
    <w:rsid w:val="003638F0"/>
    <w:rsid w:val="00363A13"/>
    <w:rsid w:val="00363A65"/>
    <w:rsid w:val="00363E36"/>
    <w:rsid w:val="00364472"/>
    <w:rsid w:val="00364C4A"/>
    <w:rsid w:val="00365185"/>
    <w:rsid w:val="0036574B"/>
    <w:rsid w:val="00365F4F"/>
    <w:rsid w:val="0036645E"/>
    <w:rsid w:val="00367697"/>
    <w:rsid w:val="00367F02"/>
    <w:rsid w:val="00370171"/>
    <w:rsid w:val="003702DE"/>
    <w:rsid w:val="00370609"/>
    <w:rsid w:val="00370F64"/>
    <w:rsid w:val="003716D8"/>
    <w:rsid w:val="00371A6D"/>
    <w:rsid w:val="00371CBD"/>
    <w:rsid w:val="00372C20"/>
    <w:rsid w:val="003743A4"/>
    <w:rsid w:val="003743F8"/>
    <w:rsid w:val="00374BA3"/>
    <w:rsid w:val="00374F23"/>
    <w:rsid w:val="00374FDB"/>
    <w:rsid w:val="00375BDB"/>
    <w:rsid w:val="00375F21"/>
    <w:rsid w:val="00376B3D"/>
    <w:rsid w:val="00376E90"/>
    <w:rsid w:val="00377D5B"/>
    <w:rsid w:val="00380623"/>
    <w:rsid w:val="00380800"/>
    <w:rsid w:val="0038090A"/>
    <w:rsid w:val="00381461"/>
    <w:rsid w:val="00381714"/>
    <w:rsid w:val="003817CA"/>
    <w:rsid w:val="00381A5B"/>
    <w:rsid w:val="00382125"/>
    <w:rsid w:val="00382FF0"/>
    <w:rsid w:val="00383E0C"/>
    <w:rsid w:val="0038412F"/>
    <w:rsid w:val="00384E2F"/>
    <w:rsid w:val="0038513A"/>
    <w:rsid w:val="00385A13"/>
    <w:rsid w:val="00385AA3"/>
    <w:rsid w:val="00385D88"/>
    <w:rsid w:val="00385E15"/>
    <w:rsid w:val="00385E4C"/>
    <w:rsid w:val="00386414"/>
    <w:rsid w:val="00386A86"/>
    <w:rsid w:val="00387A00"/>
    <w:rsid w:val="00387F57"/>
    <w:rsid w:val="00390897"/>
    <w:rsid w:val="003911F9"/>
    <w:rsid w:val="0039195B"/>
    <w:rsid w:val="003921BA"/>
    <w:rsid w:val="00392D07"/>
    <w:rsid w:val="00392D28"/>
    <w:rsid w:val="00393ADC"/>
    <w:rsid w:val="00393FEC"/>
    <w:rsid w:val="00395196"/>
    <w:rsid w:val="00395A72"/>
    <w:rsid w:val="0039671D"/>
    <w:rsid w:val="00396865"/>
    <w:rsid w:val="00397655"/>
    <w:rsid w:val="00397B0A"/>
    <w:rsid w:val="00397D8D"/>
    <w:rsid w:val="003A0E0A"/>
    <w:rsid w:val="003A100A"/>
    <w:rsid w:val="003A140D"/>
    <w:rsid w:val="003A1936"/>
    <w:rsid w:val="003A1AE7"/>
    <w:rsid w:val="003A1DE6"/>
    <w:rsid w:val="003A25A7"/>
    <w:rsid w:val="003A435D"/>
    <w:rsid w:val="003A49E6"/>
    <w:rsid w:val="003A546D"/>
    <w:rsid w:val="003A5F55"/>
    <w:rsid w:val="003A65C6"/>
    <w:rsid w:val="003A69F1"/>
    <w:rsid w:val="003A7549"/>
    <w:rsid w:val="003B015E"/>
    <w:rsid w:val="003B0178"/>
    <w:rsid w:val="003B0243"/>
    <w:rsid w:val="003B15ED"/>
    <w:rsid w:val="003B2506"/>
    <w:rsid w:val="003B2C69"/>
    <w:rsid w:val="003B2E2C"/>
    <w:rsid w:val="003B2F00"/>
    <w:rsid w:val="003B389A"/>
    <w:rsid w:val="003B39D9"/>
    <w:rsid w:val="003B58CD"/>
    <w:rsid w:val="003B5E57"/>
    <w:rsid w:val="003B5E73"/>
    <w:rsid w:val="003B7CEF"/>
    <w:rsid w:val="003B7DE9"/>
    <w:rsid w:val="003C0511"/>
    <w:rsid w:val="003C10A7"/>
    <w:rsid w:val="003C2317"/>
    <w:rsid w:val="003C271F"/>
    <w:rsid w:val="003C2A39"/>
    <w:rsid w:val="003C3453"/>
    <w:rsid w:val="003C3AFC"/>
    <w:rsid w:val="003C3B89"/>
    <w:rsid w:val="003C4BA9"/>
    <w:rsid w:val="003C5523"/>
    <w:rsid w:val="003C5753"/>
    <w:rsid w:val="003C5A08"/>
    <w:rsid w:val="003C5D1B"/>
    <w:rsid w:val="003C665B"/>
    <w:rsid w:val="003C7146"/>
    <w:rsid w:val="003C7487"/>
    <w:rsid w:val="003C78AB"/>
    <w:rsid w:val="003C78B9"/>
    <w:rsid w:val="003C7C74"/>
    <w:rsid w:val="003C7FAD"/>
    <w:rsid w:val="003D031A"/>
    <w:rsid w:val="003D047E"/>
    <w:rsid w:val="003D0FE1"/>
    <w:rsid w:val="003D1364"/>
    <w:rsid w:val="003D142E"/>
    <w:rsid w:val="003D1487"/>
    <w:rsid w:val="003D1967"/>
    <w:rsid w:val="003D21DF"/>
    <w:rsid w:val="003D24DE"/>
    <w:rsid w:val="003D254F"/>
    <w:rsid w:val="003D265A"/>
    <w:rsid w:val="003D2B49"/>
    <w:rsid w:val="003D2EA3"/>
    <w:rsid w:val="003D35F1"/>
    <w:rsid w:val="003D3E85"/>
    <w:rsid w:val="003D6CC6"/>
    <w:rsid w:val="003D6FF2"/>
    <w:rsid w:val="003D7301"/>
    <w:rsid w:val="003D7AA9"/>
    <w:rsid w:val="003E0EFE"/>
    <w:rsid w:val="003E1042"/>
    <w:rsid w:val="003E18CF"/>
    <w:rsid w:val="003E1ABC"/>
    <w:rsid w:val="003E2154"/>
    <w:rsid w:val="003E2235"/>
    <w:rsid w:val="003E4009"/>
    <w:rsid w:val="003E4542"/>
    <w:rsid w:val="003E4B50"/>
    <w:rsid w:val="003E5147"/>
    <w:rsid w:val="003E5BA6"/>
    <w:rsid w:val="003E5DC8"/>
    <w:rsid w:val="003E5FFB"/>
    <w:rsid w:val="003E652C"/>
    <w:rsid w:val="003E6673"/>
    <w:rsid w:val="003E6AA7"/>
    <w:rsid w:val="003E78B9"/>
    <w:rsid w:val="003F0307"/>
    <w:rsid w:val="003F0689"/>
    <w:rsid w:val="003F06DE"/>
    <w:rsid w:val="003F124A"/>
    <w:rsid w:val="003F1FF4"/>
    <w:rsid w:val="003F23F4"/>
    <w:rsid w:val="003F299D"/>
    <w:rsid w:val="003F2F66"/>
    <w:rsid w:val="003F3902"/>
    <w:rsid w:val="003F3AF8"/>
    <w:rsid w:val="003F52CF"/>
    <w:rsid w:val="003F5A6B"/>
    <w:rsid w:val="003F6637"/>
    <w:rsid w:val="003F6809"/>
    <w:rsid w:val="003F69B0"/>
    <w:rsid w:val="003F7145"/>
    <w:rsid w:val="003F7BA9"/>
    <w:rsid w:val="003F7FBE"/>
    <w:rsid w:val="0040000D"/>
    <w:rsid w:val="00400F85"/>
    <w:rsid w:val="00402DE5"/>
    <w:rsid w:val="004030FC"/>
    <w:rsid w:val="004031E6"/>
    <w:rsid w:val="00403C58"/>
    <w:rsid w:val="00404118"/>
    <w:rsid w:val="0040500C"/>
    <w:rsid w:val="0040532A"/>
    <w:rsid w:val="00405A9F"/>
    <w:rsid w:val="00405BC1"/>
    <w:rsid w:val="00406EB6"/>
    <w:rsid w:val="004071F3"/>
    <w:rsid w:val="00407F13"/>
    <w:rsid w:val="00407F87"/>
    <w:rsid w:val="00410061"/>
    <w:rsid w:val="004107FE"/>
    <w:rsid w:val="00410C63"/>
    <w:rsid w:val="00410E80"/>
    <w:rsid w:val="00410E8F"/>
    <w:rsid w:val="004113B5"/>
    <w:rsid w:val="004113B8"/>
    <w:rsid w:val="00411769"/>
    <w:rsid w:val="00413F3C"/>
    <w:rsid w:val="00414249"/>
    <w:rsid w:val="00415528"/>
    <w:rsid w:val="00415957"/>
    <w:rsid w:val="00415B8F"/>
    <w:rsid w:val="00415D3D"/>
    <w:rsid w:val="00416E58"/>
    <w:rsid w:val="00417BD8"/>
    <w:rsid w:val="00420487"/>
    <w:rsid w:val="004205C2"/>
    <w:rsid w:val="00421487"/>
    <w:rsid w:val="00421B97"/>
    <w:rsid w:val="004240A9"/>
    <w:rsid w:val="004241CC"/>
    <w:rsid w:val="00425D64"/>
    <w:rsid w:val="00426CAE"/>
    <w:rsid w:val="004273A4"/>
    <w:rsid w:val="00427818"/>
    <w:rsid w:val="00427C88"/>
    <w:rsid w:val="0043021D"/>
    <w:rsid w:val="00430233"/>
    <w:rsid w:val="00430F66"/>
    <w:rsid w:val="00431891"/>
    <w:rsid w:val="00431FEB"/>
    <w:rsid w:val="00432998"/>
    <w:rsid w:val="004329C4"/>
    <w:rsid w:val="004338B9"/>
    <w:rsid w:val="0043417E"/>
    <w:rsid w:val="004343C4"/>
    <w:rsid w:val="004346D1"/>
    <w:rsid w:val="00435703"/>
    <w:rsid w:val="00436747"/>
    <w:rsid w:val="0043676A"/>
    <w:rsid w:val="00436D3D"/>
    <w:rsid w:val="00436EFA"/>
    <w:rsid w:val="00436FB0"/>
    <w:rsid w:val="004372F4"/>
    <w:rsid w:val="004408F1"/>
    <w:rsid w:val="00440990"/>
    <w:rsid w:val="00440EF3"/>
    <w:rsid w:val="00441096"/>
    <w:rsid w:val="00441667"/>
    <w:rsid w:val="0044167C"/>
    <w:rsid w:val="00442964"/>
    <w:rsid w:val="00442D66"/>
    <w:rsid w:val="004430CA"/>
    <w:rsid w:val="00444EE9"/>
    <w:rsid w:val="0044545E"/>
    <w:rsid w:val="0044588D"/>
    <w:rsid w:val="00445EB1"/>
    <w:rsid w:val="00446311"/>
    <w:rsid w:val="004463F1"/>
    <w:rsid w:val="00447269"/>
    <w:rsid w:val="00447906"/>
    <w:rsid w:val="0045036C"/>
    <w:rsid w:val="0045122B"/>
    <w:rsid w:val="00451649"/>
    <w:rsid w:val="004517C2"/>
    <w:rsid w:val="00451987"/>
    <w:rsid w:val="00451E46"/>
    <w:rsid w:val="00452049"/>
    <w:rsid w:val="00452280"/>
    <w:rsid w:val="0045234A"/>
    <w:rsid w:val="004524B6"/>
    <w:rsid w:val="00452F31"/>
    <w:rsid w:val="00453234"/>
    <w:rsid w:val="00453C47"/>
    <w:rsid w:val="00453DC2"/>
    <w:rsid w:val="004546C8"/>
    <w:rsid w:val="00454A18"/>
    <w:rsid w:val="00454C82"/>
    <w:rsid w:val="004552CA"/>
    <w:rsid w:val="00455E9A"/>
    <w:rsid w:val="00456126"/>
    <w:rsid w:val="00457088"/>
    <w:rsid w:val="00457145"/>
    <w:rsid w:val="00457335"/>
    <w:rsid w:val="00457652"/>
    <w:rsid w:val="00460042"/>
    <w:rsid w:val="0046037A"/>
    <w:rsid w:val="0046140D"/>
    <w:rsid w:val="00461BEC"/>
    <w:rsid w:val="00461D95"/>
    <w:rsid w:val="0046217A"/>
    <w:rsid w:val="0046231A"/>
    <w:rsid w:val="0046277E"/>
    <w:rsid w:val="00462A39"/>
    <w:rsid w:val="00462C63"/>
    <w:rsid w:val="00463410"/>
    <w:rsid w:val="0046470F"/>
    <w:rsid w:val="00464A76"/>
    <w:rsid w:val="00464C56"/>
    <w:rsid w:val="0046521C"/>
    <w:rsid w:val="004653C2"/>
    <w:rsid w:val="00465662"/>
    <w:rsid w:val="00465DE3"/>
    <w:rsid w:val="0046659E"/>
    <w:rsid w:val="00467CAD"/>
    <w:rsid w:val="0047148E"/>
    <w:rsid w:val="004717A2"/>
    <w:rsid w:val="00472D5F"/>
    <w:rsid w:val="0047392C"/>
    <w:rsid w:val="00473949"/>
    <w:rsid w:val="00473E45"/>
    <w:rsid w:val="00474D3F"/>
    <w:rsid w:val="0047540B"/>
    <w:rsid w:val="00476B25"/>
    <w:rsid w:val="00480137"/>
    <w:rsid w:val="00480BD4"/>
    <w:rsid w:val="00480CB2"/>
    <w:rsid w:val="004810E2"/>
    <w:rsid w:val="00481369"/>
    <w:rsid w:val="00481781"/>
    <w:rsid w:val="00481A20"/>
    <w:rsid w:val="00481BEC"/>
    <w:rsid w:val="00482098"/>
    <w:rsid w:val="0048244C"/>
    <w:rsid w:val="00482EA8"/>
    <w:rsid w:val="00484D9B"/>
    <w:rsid w:val="00485027"/>
    <w:rsid w:val="0048655C"/>
    <w:rsid w:val="004865B5"/>
    <w:rsid w:val="00486B34"/>
    <w:rsid w:val="00487DB0"/>
    <w:rsid w:val="004906FE"/>
    <w:rsid w:val="00490C92"/>
    <w:rsid w:val="0049136F"/>
    <w:rsid w:val="00491491"/>
    <w:rsid w:val="004914CE"/>
    <w:rsid w:val="0049222C"/>
    <w:rsid w:val="00492B05"/>
    <w:rsid w:val="00492C11"/>
    <w:rsid w:val="0049301E"/>
    <w:rsid w:val="0049413D"/>
    <w:rsid w:val="00494224"/>
    <w:rsid w:val="0049555D"/>
    <w:rsid w:val="00495955"/>
    <w:rsid w:val="00495ADD"/>
    <w:rsid w:val="00495BAB"/>
    <w:rsid w:val="00495F6B"/>
    <w:rsid w:val="004962A4"/>
    <w:rsid w:val="004A018B"/>
    <w:rsid w:val="004A08CB"/>
    <w:rsid w:val="004A0C11"/>
    <w:rsid w:val="004A0C14"/>
    <w:rsid w:val="004A0CC5"/>
    <w:rsid w:val="004A1360"/>
    <w:rsid w:val="004A2842"/>
    <w:rsid w:val="004A379E"/>
    <w:rsid w:val="004A3D90"/>
    <w:rsid w:val="004A3F8B"/>
    <w:rsid w:val="004A43DE"/>
    <w:rsid w:val="004A47DB"/>
    <w:rsid w:val="004A4C6A"/>
    <w:rsid w:val="004A667C"/>
    <w:rsid w:val="004A70D8"/>
    <w:rsid w:val="004A7794"/>
    <w:rsid w:val="004A78D2"/>
    <w:rsid w:val="004B0E48"/>
    <w:rsid w:val="004B1476"/>
    <w:rsid w:val="004B177E"/>
    <w:rsid w:val="004B17B2"/>
    <w:rsid w:val="004B1D5A"/>
    <w:rsid w:val="004B2876"/>
    <w:rsid w:val="004B2884"/>
    <w:rsid w:val="004B38A2"/>
    <w:rsid w:val="004B3C71"/>
    <w:rsid w:val="004B3CBB"/>
    <w:rsid w:val="004B3EC1"/>
    <w:rsid w:val="004B509D"/>
    <w:rsid w:val="004B6112"/>
    <w:rsid w:val="004B651C"/>
    <w:rsid w:val="004B7392"/>
    <w:rsid w:val="004B741F"/>
    <w:rsid w:val="004B78F5"/>
    <w:rsid w:val="004B79FD"/>
    <w:rsid w:val="004C009F"/>
    <w:rsid w:val="004C0D6A"/>
    <w:rsid w:val="004C2227"/>
    <w:rsid w:val="004C27C3"/>
    <w:rsid w:val="004C328C"/>
    <w:rsid w:val="004C415B"/>
    <w:rsid w:val="004C49D3"/>
    <w:rsid w:val="004C529F"/>
    <w:rsid w:val="004C5FF2"/>
    <w:rsid w:val="004C7717"/>
    <w:rsid w:val="004D0B22"/>
    <w:rsid w:val="004D0E62"/>
    <w:rsid w:val="004D119D"/>
    <w:rsid w:val="004D1952"/>
    <w:rsid w:val="004D3086"/>
    <w:rsid w:val="004D34CF"/>
    <w:rsid w:val="004D367A"/>
    <w:rsid w:val="004D4A60"/>
    <w:rsid w:val="004D5752"/>
    <w:rsid w:val="004D59FA"/>
    <w:rsid w:val="004D614B"/>
    <w:rsid w:val="004D665E"/>
    <w:rsid w:val="004D6FCF"/>
    <w:rsid w:val="004D71E5"/>
    <w:rsid w:val="004D72B4"/>
    <w:rsid w:val="004E0835"/>
    <w:rsid w:val="004E0A25"/>
    <w:rsid w:val="004E11B9"/>
    <w:rsid w:val="004E14F8"/>
    <w:rsid w:val="004E175E"/>
    <w:rsid w:val="004E23B1"/>
    <w:rsid w:val="004E2BD9"/>
    <w:rsid w:val="004E2EF6"/>
    <w:rsid w:val="004E31F7"/>
    <w:rsid w:val="004E57FC"/>
    <w:rsid w:val="004E65EE"/>
    <w:rsid w:val="004E6A78"/>
    <w:rsid w:val="004E70E9"/>
    <w:rsid w:val="004E7915"/>
    <w:rsid w:val="004E7C88"/>
    <w:rsid w:val="004F0753"/>
    <w:rsid w:val="004F0B80"/>
    <w:rsid w:val="004F1FF6"/>
    <w:rsid w:val="004F33D2"/>
    <w:rsid w:val="004F408A"/>
    <w:rsid w:val="004F4971"/>
    <w:rsid w:val="004F5505"/>
    <w:rsid w:val="004F593F"/>
    <w:rsid w:val="004F6B16"/>
    <w:rsid w:val="004F6D33"/>
    <w:rsid w:val="004F75E0"/>
    <w:rsid w:val="004F7D9C"/>
    <w:rsid w:val="004F7E15"/>
    <w:rsid w:val="00500166"/>
    <w:rsid w:val="005009D3"/>
    <w:rsid w:val="005009EC"/>
    <w:rsid w:val="0050178C"/>
    <w:rsid w:val="00501E4C"/>
    <w:rsid w:val="0050220B"/>
    <w:rsid w:val="00502290"/>
    <w:rsid w:val="00502BAC"/>
    <w:rsid w:val="005044B7"/>
    <w:rsid w:val="00505290"/>
    <w:rsid w:val="0050556B"/>
    <w:rsid w:val="0050619B"/>
    <w:rsid w:val="00507679"/>
    <w:rsid w:val="005107F6"/>
    <w:rsid w:val="00511042"/>
    <w:rsid w:val="00511556"/>
    <w:rsid w:val="005121C9"/>
    <w:rsid w:val="00512993"/>
    <w:rsid w:val="00512C6C"/>
    <w:rsid w:val="0051307A"/>
    <w:rsid w:val="00514214"/>
    <w:rsid w:val="0051493D"/>
    <w:rsid w:val="00514ED8"/>
    <w:rsid w:val="005157A5"/>
    <w:rsid w:val="0051594C"/>
    <w:rsid w:val="00516A7B"/>
    <w:rsid w:val="00520475"/>
    <w:rsid w:val="00520AE2"/>
    <w:rsid w:val="005221EA"/>
    <w:rsid w:val="00522893"/>
    <w:rsid w:val="00522CAE"/>
    <w:rsid w:val="00523BAE"/>
    <w:rsid w:val="0052507A"/>
    <w:rsid w:val="005254E5"/>
    <w:rsid w:val="0052662B"/>
    <w:rsid w:val="00526659"/>
    <w:rsid w:val="00526DD8"/>
    <w:rsid w:val="0052728A"/>
    <w:rsid w:val="005274A2"/>
    <w:rsid w:val="00527EEC"/>
    <w:rsid w:val="00530100"/>
    <w:rsid w:val="00530498"/>
    <w:rsid w:val="0053099F"/>
    <w:rsid w:val="00530ACC"/>
    <w:rsid w:val="00530BB7"/>
    <w:rsid w:val="00532089"/>
    <w:rsid w:val="00532AB3"/>
    <w:rsid w:val="00532AF4"/>
    <w:rsid w:val="00532DF7"/>
    <w:rsid w:val="00532E57"/>
    <w:rsid w:val="00533073"/>
    <w:rsid w:val="00533083"/>
    <w:rsid w:val="00533884"/>
    <w:rsid w:val="005342AE"/>
    <w:rsid w:val="0053438B"/>
    <w:rsid w:val="0053508C"/>
    <w:rsid w:val="005359C8"/>
    <w:rsid w:val="00535FE0"/>
    <w:rsid w:val="0053630E"/>
    <w:rsid w:val="00537406"/>
    <w:rsid w:val="00537ABA"/>
    <w:rsid w:val="00540253"/>
    <w:rsid w:val="0054027F"/>
    <w:rsid w:val="00541BCC"/>
    <w:rsid w:val="0054204D"/>
    <w:rsid w:val="005424EF"/>
    <w:rsid w:val="005434E5"/>
    <w:rsid w:val="00544418"/>
    <w:rsid w:val="0054484A"/>
    <w:rsid w:val="00544C73"/>
    <w:rsid w:val="00544E68"/>
    <w:rsid w:val="00545108"/>
    <w:rsid w:val="00545176"/>
    <w:rsid w:val="005452AB"/>
    <w:rsid w:val="00546133"/>
    <w:rsid w:val="005510DB"/>
    <w:rsid w:val="0055124E"/>
    <w:rsid w:val="005512FB"/>
    <w:rsid w:val="00551D39"/>
    <w:rsid w:val="00551E8A"/>
    <w:rsid w:val="00551EF8"/>
    <w:rsid w:val="0055213A"/>
    <w:rsid w:val="005528E9"/>
    <w:rsid w:val="00552D22"/>
    <w:rsid w:val="00553186"/>
    <w:rsid w:val="00553DFB"/>
    <w:rsid w:val="00554475"/>
    <w:rsid w:val="005548C5"/>
    <w:rsid w:val="00554C06"/>
    <w:rsid w:val="00555E7F"/>
    <w:rsid w:val="0055690A"/>
    <w:rsid w:val="0055711D"/>
    <w:rsid w:val="0056010E"/>
    <w:rsid w:val="0056070A"/>
    <w:rsid w:val="005612A5"/>
    <w:rsid w:val="00561623"/>
    <w:rsid w:val="005622E1"/>
    <w:rsid w:val="00563558"/>
    <w:rsid w:val="005636AA"/>
    <w:rsid w:val="00563991"/>
    <w:rsid w:val="00563EFC"/>
    <w:rsid w:val="00566282"/>
    <w:rsid w:val="0057029C"/>
    <w:rsid w:val="00570624"/>
    <w:rsid w:val="00570780"/>
    <w:rsid w:val="005732C7"/>
    <w:rsid w:val="00573C96"/>
    <w:rsid w:val="00573F0D"/>
    <w:rsid w:val="00574413"/>
    <w:rsid w:val="00574E04"/>
    <w:rsid w:val="00575DA3"/>
    <w:rsid w:val="005770F8"/>
    <w:rsid w:val="00577220"/>
    <w:rsid w:val="00581FC5"/>
    <w:rsid w:val="00582A8C"/>
    <w:rsid w:val="00582C24"/>
    <w:rsid w:val="00582CDF"/>
    <w:rsid w:val="00584030"/>
    <w:rsid w:val="00585046"/>
    <w:rsid w:val="005852B1"/>
    <w:rsid w:val="0058570C"/>
    <w:rsid w:val="00585733"/>
    <w:rsid w:val="00586416"/>
    <w:rsid w:val="00586560"/>
    <w:rsid w:val="005866CA"/>
    <w:rsid w:val="00586BD5"/>
    <w:rsid w:val="0058710B"/>
    <w:rsid w:val="00587340"/>
    <w:rsid w:val="00587E4D"/>
    <w:rsid w:val="00587E52"/>
    <w:rsid w:val="00590AB4"/>
    <w:rsid w:val="00591484"/>
    <w:rsid w:val="005918CF"/>
    <w:rsid w:val="00591FC0"/>
    <w:rsid w:val="005939C7"/>
    <w:rsid w:val="00593E2E"/>
    <w:rsid w:val="0059497A"/>
    <w:rsid w:val="00594998"/>
    <w:rsid w:val="005958B1"/>
    <w:rsid w:val="005974A9"/>
    <w:rsid w:val="00597905"/>
    <w:rsid w:val="005A1163"/>
    <w:rsid w:val="005A17F2"/>
    <w:rsid w:val="005A199F"/>
    <w:rsid w:val="005A1CD9"/>
    <w:rsid w:val="005A2185"/>
    <w:rsid w:val="005A290E"/>
    <w:rsid w:val="005A2E51"/>
    <w:rsid w:val="005A325C"/>
    <w:rsid w:val="005A37F8"/>
    <w:rsid w:val="005A4306"/>
    <w:rsid w:val="005A4B53"/>
    <w:rsid w:val="005A4E1B"/>
    <w:rsid w:val="005A6078"/>
    <w:rsid w:val="005A6384"/>
    <w:rsid w:val="005A6515"/>
    <w:rsid w:val="005A7FF7"/>
    <w:rsid w:val="005B011F"/>
    <w:rsid w:val="005B0C29"/>
    <w:rsid w:val="005B2FAA"/>
    <w:rsid w:val="005B38E2"/>
    <w:rsid w:val="005B4377"/>
    <w:rsid w:val="005B5603"/>
    <w:rsid w:val="005B5935"/>
    <w:rsid w:val="005B5BC1"/>
    <w:rsid w:val="005B5C7E"/>
    <w:rsid w:val="005B603F"/>
    <w:rsid w:val="005B67C9"/>
    <w:rsid w:val="005B79F5"/>
    <w:rsid w:val="005C0046"/>
    <w:rsid w:val="005C03D9"/>
    <w:rsid w:val="005C0AFB"/>
    <w:rsid w:val="005C193D"/>
    <w:rsid w:val="005C1D62"/>
    <w:rsid w:val="005C2469"/>
    <w:rsid w:val="005C30DD"/>
    <w:rsid w:val="005C3DB8"/>
    <w:rsid w:val="005C4DDA"/>
    <w:rsid w:val="005C7146"/>
    <w:rsid w:val="005C734A"/>
    <w:rsid w:val="005D0F4D"/>
    <w:rsid w:val="005D19BE"/>
    <w:rsid w:val="005D1B2E"/>
    <w:rsid w:val="005D2CED"/>
    <w:rsid w:val="005D2D15"/>
    <w:rsid w:val="005D47A8"/>
    <w:rsid w:val="005D4A43"/>
    <w:rsid w:val="005D4A8F"/>
    <w:rsid w:val="005D4EDD"/>
    <w:rsid w:val="005D55B4"/>
    <w:rsid w:val="005D5F65"/>
    <w:rsid w:val="005D69BE"/>
    <w:rsid w:val="005D704D"/>
    <w:rsid w:val="005D782B"/>
    <w:rsid w:val="005E19DE"/>
    <w:rsid w:val="005E1C88"/>
    <w:rsid w:val="005E28E8"/>
    <w:rsid w:val="005E2EAA"/>
    <w:rsid w:val="005E390F"/>
    <w:rsid w:val="005E4779"/>
    <w:rsid w:val="005E4B89"/>
    <w:rsid w:val="005E4C7D"/>
    <w:rsid w:val="005E5215"/>
    <w:rsid w:val="005E5BDE"/>
    <w:rsid w:val="005E60E3"/>
    <w:rsid w:val="005E66CE"/>
    <w:rsid w:val="005E70D0"/>
    <w:rsid w:val="005E7357"/>
    <w:rsid w:val="005E7B9E"/>
    <w:rsid w:val="005F05F1"/>
    <w:rsid w:val="005F09D2"/>
    <w:rsid w:val="005F1275"/>
    <w:rsid w:val="005F1771"/>
    <w:rsid w:val="005F2158"/>
    <w:rsid w:val="005F2C26"/>
    <w:rsid w:val="005F2D57"/>
    <w:rsid w:val="005F302D"/>
    <w:rsid w:val="005F3524"/>
    <w:rsid w:val="005F3942"/>
    <w:rsid w:val="005F4375"/>
    <w:rsid w:val="005F4420"/>
    <w:rsid w:val="005F4804"/>
    <w:rsid w:val="005F517B"/>
    <w:rsid w:val="005F747B"/>
    <w:rsid w:val="005F7C77"/>
    <w:rsid w:val="0060033A"/>
    <w:rsid w:val="00600AAE"/>
    <w:rsid w:val="00601183"/>
    <w:rsid w:val="00601440"/>
    <w:rsid w:val="00601BFB"/>
    <w:rsid w:val="00601CA0"/>
    <w:rsid w:val="00603037"/>
    <w:rsid w:val="006039C4"/>
    <w:rsid w:val="00604170"/>
    <w:rsid w:val="00604594"/>
    <w:rsid w:val="0060479B"/>
    <w:rsid w:val="00604F3C"/>
    <w:rsid w:val="006059B4"/>
    <w:rsid w:val="00606837"/>
    <w:rsid w:val="006077CE"/>
    <w:rsid w:val="006077D9"/>
    <w:rsid w:val="00611B74"/>
    <w:rsid w:val="00611F95"/>
    <w:rsid w:val="0061394A"/>
    <w:rsid w:val="00614E95"/>
    <w:rsid w:val="00616344"/>
    <w:rsid w:val="00616745"/>
    <w:rsid w:val="00616D51"/>
    <w:rsid w:val="00620492"/>
    <w:rsid w:val="00620566"/>
    <w:rsid w:val="006212A7"/>
    <w:rsid w:val="006213F9"/>
    <w:rsid w:val="00621EFC"/>
    <w:rsid w:val="00621F40"/>
    <w:rsid w:val="00621FD5"/>
    <w:rsid w:val="0062285B"/>
    <w:rsid w:val="006232C6"/>
    <w:rsid w:val="006235A8"/>
    <w:rsid w:val="00623D31"/>
    <w:rsid w:val="00624103"/>
    <w:rsid w:val="0062415E"/>
    <w:rsid w:val="00625D7C"/>
    <w:rsid w:val="00626BE1"/>
    <w:rsid w:val="00630FA0"/>
    <w:rsid w:val="0063111D"/>
    <w:rsid w:val="0063192C"/>
    <w:rsid w:val="00632B90"/>
    <w:rsid w:val="006333E8"/>
    <w:rsid w:val="00634FAF"/>
    <w:rsid w:val="006360AE"/>
    <w:rsid w:val="00636A6C"/>
    <w:rsid w:val="006371F6"/>
    <w:rsid w:val="00637353"/>
    <w:rsid w:val="00637734"/>
    <w:rsid w:val="00637F79"/>
    <w:rsid w:val="0064004B"/>
    <w:rsid w:val="006402ED"/>
    <w:rsid w:val="006411D8"/>
    <w:rsid w:val="0064171B"/>
    <w:rsid w:val="006423D4"/>
    <w:rsid w:val="00644571"/>
    <w:rsid w:val="00644F2F"/>
    <w:rsid w:val="0064524E"/>
    <w:rsid w:val="00645E8C"/>
    <w:rsid w:val="006469DC"/>
    <w:rsid w:val="00646E29"/>
    <w:rsid w:val="00647479"/>
    <w:rsid w:val="006478C4"/>
    <w:rsid w:val="00647DFE"/>
    <w:rsid w:val="00650C72"/>
    <w:rsid w:val="00650EE0"/>
    <w:rsid w:val="00650FD6"/>
    <w:rsid w:val="00651F8E"/>
    <w:rsid w:val="00652833"/>
    <w:rsid w:val="00652BCA"/>
    <w:rsid w:val="006536AF"/>
    <w:rsid w:val="0065519A"/>
    <w:rsid w:val="0065527A"/>
    <w:rsid w:val="00655425"/>
    <w:rsid w:val="0065558C"/>
    <w:rsid w:val="00656E55"/>
    <w:rsid w:val="00657891"/>
    <w:rsid w:val="00657B10"/>
    <w:rsid w:val="006610E4"/>
    <w:rsid w:val="00661B47"/>
    <w:rsid w:val="00661E73"/>
    <w:rsid w:val="00662220"/>
    <w:rsid w:val="006622A9"/>
    <w:rsid w:val="00662593"/>
    <w:rsid w:val="00662675"/>
    <w:rsid w:val="006629BC"/>
    <w:rsid w:val="00662EEB"/>
    <w:rsid w:val="00663D1A"/>
    <w:rsid w:val="006644EC"/>
    <w:rsid w:val="00664A15"/>
    <w:rsid w:val="00664BB0"/>
    <w:rsid w:val="00665196"/>
    <w:rsid w:val="00665B60"/>
    <w:rsid w:val="00667003"/>
    <w:rsid w:val="0067109B"/>
    <w:rsid w:val="00671C4C"/>
    <w:rsid w:val="00672B51"/>
    <w:rsid w:val="00673034"/>
    <w:rsid w:val="00673310"/>
    <w:rsid w:val="00674D14"/>
    <w:rsid w:val="00675563"/>
    <w:rsid w:val="0067571C"/>
    <w:rsid w:val="0067577A"/>
    <w:rsid w:val="00675CA1"/>
    <w:rsid w:val="00676DBF"/>
    <w:rsid w:val="00677307"/>
    <w:rsid w:val="00677638"/>
    <w:rsid w:val="00677CC8"/>
    <w:rsid w:val="0068084D"/>
    <w:rsid w:val="00680889"/>
    <w:rsid w:val="00680CBA"/>
    <w:rsid w:val="00680D6F"/>
    <w:rsid w:val="00680F6A"/>
    <w:rsid w:val="006832EE"/>
    <w:rsid w:val="006833BB"/>
    <w:rsid w:val="00683B84"/>
    <w:rsid w:val="00684E0D"/>
    <w:rsid w:val="006859DA"/>
    <w:rsid w:val="006867DF"/>
    <w:rsid w:val="006877E8"/>
    <w:rsid w:val="00687D1B"/>
    <w:rsid w:val="00690DFF"/>
    <w:rsid w:val="00691052"/>
    <w:rsid w:val="0069105D"/>
    <w:rsid w:val="006911B1"/>
    <w:rsid w:val="00691699"/>
    <w:rsid w:val="00692CF8"/>
    <w:rsid w:val="00692D8A"/>
    <w:rsid w:val="00693333"/>
    <w:rsid w:val="00693C25"/>
    <w:rsid w:val="00693E1D"/>
    <w:rsid w:val="0069415E"/>
    <w:rsid w:val="00695464"/>
    <w:rsid w:val="006959FF"/>
    <w:rsid w:val="00695E37"/>
    <w:rsid w:val="00695F9E"/>
    <w:rsid w:val="0069608D"/>
    <w:rsid w:val="006963A1"/>
    <w:rsid w:val="00696CF0"/>
    <w:rsid w:val="0069706E"/>
    <w:rsid w:val="0069778F"/>
    <w:rsid w:val="006977BE"/>
    <w:rsid w:val="00697B44"/>
    <w:rsid w:val="00697EB6"/>
    <w:rsid w:val="006A0A22"/>
    <w:rsid w:val="006A121B"/>
    <w:rsid w:val="006A17B2"/>
    <w:rsid w:val="006A1925"/>
    <w:rsid w:val="006A1E73"/>
    <w:rsid w:val="006A2052"/>
    <w:rsid w:val="006A2142"/>
    <w:rsid w:val="006A249D"/>
    <w:rsid w:val="006A271F"/>
    <w:rsid w:val="006A3896"/>
    <w:rsid w:val="006A3DDE"/>
    <w:rsid w:val="006A4107"/>
    <w:rsid w:val="006A435B"/>
    <w:rsid w:val="006A526A"/>
    <w:rsid w:val="006A6032"/>
    <w:rsid w:val="006A61C0"/>
    <w:rsid w:val="006A6A05"/>
    <w:rsid w:val="006A6D4B"/>
    <w:rsid w:val="006A7746"/>
    <w:rsid w:val="006A7E18"/>
    <w:rsid w:val="006A7F58"/>
    <w:rsid w:val="006B0099"/>
    <w:rsid w:val="006B13CC"/>
    <w:rsid w:val="006B1A94"/>
    <w:rsid w:val="006B1BBA"/>
    <w:rsid w:val="006B2A46"/>
    <w:rsid w:val="006B2C63"/>
    <w:rsid w:val="006B2E16"/>
    <w:rsid w:val="006B32AF"/>
    <w:rsid w:val="006B39E9"/>
    <w:rsid w:val="006B4414"/>
    <w:rsid w:val="006B4F72"/>
    <w:rsid w:val="006B56E1"/>
    <w:rsid w:val="006B5C80"/>
    <w:rsid w:val="006B6794"/>
    <w:rsid w:val="006B6B93"/>
    <w:rsid w:val="006B6E36"/>
    <w:rsid w:val="006B762A"/>
    <w:rsid w:val="006C0E40"/>
    <w:rsid w:val="006C0ECA"/>
    <w:rsid w:val="006C17C2"/>
    <w:rsid w:val="006C2D7F"/>
    <w:rsid w:val="006C3251"/>
    <w:rsid w:val="006C49CC"/>
    <w:rsid w:val="006C50F5"/>
    <w:rsid w:val="006C5A1F"/>
    <w:rsid w:val="006C5AD4"/>
    <w:rsid w:val="006C5CA7"/>
    <w:rsid w:val="006C5F5A"/>
    <w:rsid w:val="006C7A2E"/>
    <w:rsid w:val="006D0C78"/>
    <w:rsid w:val="006D2AD0"/>
    <w:rsid w:val="006D38A9"/>
    <w:rsid w:val="006D3C3B"/>
    <w:rsid w:val="006D3CAA"/>
    <w:rsid w:val="006D4BD4"/>
    <w:rsid w:val="006D4C6B"/>
    <w:rsid w:val="006D4DF2"/>
    <w:rsid w:val="006D6280"/>
    <w:rsid w:val="006D6A74"/>
    <w:rsid w:val="006D6D42"/>
    <w:rsid w:val="006D766F"/>
    <w:rsid w:val="006E0745"/>
    <w:rsid w:val="006E0D7D"/>
    <w:rsid w:val="006E340C"/>
    <w:rsid w:val="006E37A9"/>
    <w:rsid w:val="006E3F31"/>
    <w:rsid w:val="006E4165"/>
    <w:rsid w:val="006E44C3"/>
    <w:rsid w:val="006E4959"/>
    <w:rsid w:val="006E4BD5"/>
    <w:rsid w:val="006E4E1E"/>
    <w:rsid w:val="006E5D34"/>
    <w:rsid w:val="006E6375"/>
    <w:rsid w:val="006E65C2"/>
    <w:rsid w:val="006E6704"/>
    <w:rsid w:val="006E69E4"/>
    <w:rsid w:val="006E6FF9"/>
    <w:rsid w:val="006E70FE"/>
    <w:rsid w:val="006E747C"/>
    <w:rsid w:val="006F08D4"/>
    <w:rsid w:val="006F12FE"/>
    <w:rsid w:val="006F2BE4"/>
    <w:rsid w:val="006F31B8"/>
    <w:rsid w:val="006F36C4"/>
    <w:rsid w:val="006F4244"/>
    <w:rsid w:val="006F4260"/>
    <w:rsid w:val="006F4969"/>
    <w:rsid w:val="006F52AA"/>
    <w:rsid w:val="006F66FE"/>
    <w:rsid w:val="006F7340"/>
    <w:rsid w:val="006F7CA6"/>
    <w:rsid w:val="006F7F13"/>
    <w:rsid w:val="00700566"/>
    <w:rsid w:val="007006DF"/>
    <w:rsid w:val="00700E56"/>
    <w:rsid w:val="00700F13"/>
    <w:rsid w:val="00701E0C"/>
    <w:rsid w:val="007029A0"/>
    <w:rsid w:val="00702EF3"/>
    <w:rsid w:val="0070317F"/>
    <w:rsid w:val="007033AD"/>
    <w:rsid w:val="00703BBE"/>
    <w:rsid w:val="00703D0F"/>
    <w:rsid w:val="00703F77"/>
    <w:rsid w:val="007047AC"/>
    <w:rsid w:val="00704872"/>
    <w:rsid w:val="00705098"/>
    <w:rsid w:val="007064C9"/>
    <w:rsid w:val="007070D0"/>
    <w:rsid w:val="00707120"/>
    <w:rsid w:val="0070719D"/>
    <w:rsid w:val="00707BF4"/>
    <w:rsid w:val="00710A88"/>
    <w:rsid w:val="0071176A"/>
    <w:rsid w:val="00712935"/>
    <w:rsid w:val="00712C23"/>
    <w:rsid w:val="00712D3B"/>
    <w:rsid w:val="00714AA8"/>
    <w:rsid w:val="00714D38"/>
    <w:rsid w:val="007151D8"/>
    <w:rsid w:val="00715708"/>
    <w:rsid w:val="00715F85"/>
    <w:rsid w:val="00715FD0"/>
    <w:rsid w:val="00716107"/>
    <w:rsid w:val="00716C67"/>
    <w:rsid w:val="00717D5B"/>
    <w:rsid w:val="00720419"/>
    <w:rsid w:val="00721BDA"/>
    <w:rsid w:val="007222BF"/>
    <w:rsid w:val="00722855"/>
    <w:rsid w:val="0072298D"/>
    <w:rsid w:val="007229EB"/>
    <w:rsid w:val="00722BF0"/>
    <w:rsid w:val="0072375A"/>
    <w:rsid w:val="007239A6"/>
    <w:rsid w:val="00723CD0"/>
    <w:rsid w:val="007240BB"/>
    <w:rsid w:val="00725093"/>
    <w:rsid w:val="0072516C"/>
    <w:rsid w:val="0072639B"/>
    <w:rsid w:val="00726612"/>
    <w:rsid w:val="0072697B"/>
    <w:rsid w:val="0072711D"/>
    <w:rsid w:val="0072748C"/>
    <w:rsid w:val="00727D0A"/>
    <w:rsid w:val="0073010D"/>
    <w:rsid w:val="007301E9"/>
    <w:rsid w:val="00730D48"/>
    <w:rsid w:val="00730EE9"/>
    <w:rsid w:val="00731965"/>
    <w:rsid w:val="007322CD"/>
    <w:rsid w:val="00732B46"/>
    <w:rsid w:val="00734068"/>
    <w:rsid w:val="007344B7"/>
    <w:rsid w:val="00734D1B"/>
    <w:rsid w:val="00735385"/>
    <w:rsid w:val="0073681A"/>
    <w:rsid w:val="0073684C"/>
    <w:rsid w:val="00737CB1"/>
    <w:rsid w:val="0074049C"/>
    <w:rsid w:val="0074061D"/>
    <w:rsid w:val="00740A19"/>
    <w:rsid w:val="007415E5"/>
    <w:rsid w:val="00741B2F"/>
    <w:rsid w:val="00741F19"/>
    <w:rsid w:val="007420C9"/>
    <w:rsid w:val="00742C46"/>
    <w:rsid w:val="00743DC3"/>
    <w:rsid w:val="007442BE"/>
    <w:rsid w:val="00744380"/>
    <w:rsid w:val="00745169"/>
    <w:rsid w:val="007454BD"/>
    <w:rsid w:val="007456F4"/>
    <w:rsid w:val="00745C47"/>
    <w:rsid w:val="00746595"/>
    <w:rsid w:val="00747833"/>
    <w:rsid w:val="00750465"/>
    <w:rsid w:val="00750666"/>
    <w:rsid w:val="00751440"/>
    <w:rsid w:val="00751E03"/>
    <w:rsid w:val="00752403"/>
    <w:rsid w:val="00752687"/>
    <w:rsid w:val="00752F08"/>
    <w:rsid w:val="007532E3"/>
    <w:rsid w:val="00753706"/>
    <w:rsid w:val="007556F8"/>
    <w:rsid w:val="00756511"/>
    <w:rsid w:val="0075683C"/>
    <w:rsid w:val="00756DA9"/>
    <w:rsid w:val="00756F92"/>
    <w:rsid w:val="00760FFF"/>
    <w:rsid w:val="00761F47"/>
    <w:rsid w:val="00763F14"/>
    <w:rsid w:val="00764320"/>
    <w:rsid w:val="00764F09"/>
    <w:rsid w:val="00764F54"/>
    <w:rsid w:val="00765345"/>
    <w:rsid w:val="00766686"/>
    <w:rsid w:val="007669BC"/>
    <w:rsid w:val="00766F59"/>
    <w:rsid w:val="007676CD"/>
    <w:rsid w:val="007679BB"/>
    <w:rsid w:val="007702DE"/>
    <w:rsid w:val="007706BE"/>
    <w:rsid w:val="007707A0"/>
    <w:rsid w:val="007707CA"/>
    <w:rsid w:val="007716D1"/>
    <w:rsid w:val="00771B91"/>
    <w:rsid w:val="00772CCE"/>
    <w:rsid w:val="00773A1F"/>
    <w:rsid w:val="00773D1E"/>
    <w:rsid w:val="0077402D"/>
    <w:rsid w:val="0077413E"/>
    <w:rsid w:val="007749EA"/>
    <w:rsid w:val="00775017"/>
    <w:rsid w:val="00775226"/>
    <w:rsid w:val="0077532C"/>
    <w:rsid w:val="0077631A"/>
    <w:rsid w:val="007765F6"/>
    <w:rsid w:val="00777155"/>
    <w:rsid w:val="00777163"/>
    <w:rsid w:val="007775BC"/>
    <w:rsid w:val="0077773D"/>
    <w:rsid w:val="00777F7A"/>
    <w:rsid w:val="00785209"/>
    <w:rsid w:val="00785312"/>
    <w:rsid w:val="00785938"/>
    <w:rsid w:val="00785959"/>
    <w:rsid w:val="0078642B"/>
    <w:rsid w:val="0078677A"/>
    <w:rsid w:val="00786C23"/>
    <w:rsid w:val="007874BD"/>
    <w:rsid w:val="007913E0"/>
    <w:rsid w:val="0079157C"/>
    <w:rsid w:val="00791DDB"/>
    <w:rsid w:val="00791FD7"/>
    <w:rsid w:val="0079268F"/>
    <w:rsid w:val="007932C5"/>
    <w:rsid w:val="00793567"/>
    <w:rsid w:val="007942FB"/>
    <w:rsid w:val="00795F63"/>
    <w:rsid w:val="007969B0"/>
    <w:rsid w:val="00797766"/>
    <w:rsid w:val="0079779B"/>
    <w:rsid w:val="00797D93"/>
    <w:rsid w:val="00797F6A"/>
    <w:rsid w:val="007A03FC"/>
    <w:rsid w:val="007A2262"/>
    <w:rsid w:val="007A2648"/>
    <w:rsid w:val="007A3687"/>
    <w:rsid w:val="007A3F8E"/>
    <w:rsid w:val="007A40FC"/>
    <w:rsid w:val="007A4A6E"/>
    <w:rsid w:val="007A53E4"/>
    <w:rsid w:val="007A64F8"/>
    <w:rsid w:val="007A74EF"/>
    <w:rsid w:val="007A7FBC"/>
    <w:rsid w:val="007B02DA"/>
    <w:rsid w:val="007B0313"/>
    <w:rsid w:val="007B0793"/>
    <w:rsid w:val="007B09B1"/>
    <w:rsid w:val="007B0F16"/>
    <w:rsid w:val="007B1114"/>
    <w:rsid w:val="007B1A28"/>
    <w:rsid w:val="007B2914"/>
    <w:rsid w:val="007B2DAB"/>
    <w:rsid w:val="007B3258"/>
    <w:rsid w:val="007B37B8"/>
    <w:rsid w:val="007B4134"/>
    <w:rsid w:val="007B4C3C"/>
    <w:rsid w:val="007B53C5"/>
    <w:rsid w:val="007B5A59"/>
    <w:rsid w:val="007B5E11"/>
    <w:rsid w:val="007B5FA5"/>
    <w:rsid w:val="007B6CD2"/>
    <w:rsid w:val="007B7EAA"/>
    <w:rsid w:val="007C025F"/>
    <w:rsid w:val="007C02B1"/>
    <w:rsid w:val="007C03A4"/>
    <w:rsid w:val="007C04A2"/>
    <w:rsid w:val="007C05F8"/>
    <w:rsid w:val="007C0DBF"/>
    <w:rsid w:val="007C0F3C"/>
    <w:rsid w:val="007C16EF"/>
    <w:rsid w:val="007C1A73"/>
    <w:rsid w:val="007C1E28"/>
    <w:rsid w:val="007C20C7"/>
    <w:rsid w:val="007C2E35"/>
    <w:rsid w:val="007C3306"/>
    <w:rsid w:val="007C386F"/>
    <w:rsid w:val="007C4622"/>
    <w:rsid w:val="007C4731"/>
    <w:rsid w:val="007C506A"/>
    <w:rsid w:val="007C5435"/>
    <w:rsid w:val="007C57B3"/>
    <w:rsid w:val="007C5F56"/>
    <w:rsid w:val="007C61A4"/>
    <w:rsid w:val="007C61BF"/>
    <w:rsid w:val="007C62A0"/>
    <w:rsid w:val="007C6836"/>
    <w:rsid w:val="007D0736"/>
    <w:rsid w:val="007D1AC1"/>
    <w:rsid w:val="007D1B8C"/>
    <w:rsid w:val="007D22AB"/>
    <w:rsid w:val="007D29C5"/>
    <w:rsid w:val="007D2E43"/>
    <w:rsid w:val="007D347A"/>
    <w:rsid w:val="007D3C62"/>
    <w:rsid w:val="007D49DA"/>
    <w:rsid w:val="007D5089"/>
    <w:rsid w:val="007D614A"/>
    <w:rsid w:val="007E0B71"/>
    <w:rsid w:val="007E17B4"/>
    <w:rsid w:val="007E3236"/>
    <w:rsid w:val="007E3368"/>
    <w:rsid w:val="007E38D6"/>
    <w:rsid w:val="007E45FB"/>
    <w:rsid w:val="007E4618"/>
    <w:rsid w:val="007E491D"/>
    <w:rsid w:val="007E5931"/>
    <w:rsid w:val="007E5C1C"/>
    <w:rsid w:val="007E5DE2"/>
    <w:rsid w:val="007E6E3F"/>
    <w:rsid w:val="007E7603"/>
    <w:rsid w:val="007E7BE0"/>
    <w:rsid w:val="007F108A"/>
    <w:rsid w:val="007F12CF"/>
    <w:rsid w:val="007F1B18"/>
    <w:rsid w:val="007F25D5"/>
    <w:rsid w:val="007F37CF"/>
    <w:rsid w:val="007F4A4C"/>
    <w:rsid w:val="007F4F07"/>
    <w:rsid w:val="007F563B"/>
    <w:rsid w:val="007F7B3B"/>
    <w:rsid w:val="007F7B66"/>
    <w:rsid w:val="007F7BF5"/>
    <w:rsid w:val="0080067F"/>
    <w:rsid w:val="0080118F"/>
    <w:rsid w:val="0080157C"/>
    <w:rsid w:val="00802E6C"/>
    <w:rsid w:val="0080383F"/>
    <w:rsid w:val="0080384E"/>
    <w:rsid w:val="00804291"/>
    <w:rsid w:val="00804854"/>
    <w:rsid w:val="008048A5"/>
    <w:rsid w:val="008055D5"/>
    <w:rsid w:val="00805652"/>
    <w:rsid w:val="00805C85"/>
    <w:rsid w:val="00805CA1"/>
    <w:rsid w:val="00805F97"/>
    <w:rsid w:val="008060B8"/>
    <w:rsid w:val="008067DB"/>
    <w:rsid w:val="00810068"/>
    <w:rsid w:val="00810672"/>
    <w:rsid w:val="00810779"/>
    <w:rsid w:val="00810A6B"/>
    <w:rsid w:val="00810D08"/>
    <w:rsid w:val="00811925"/>
    <w:rsid w:val="0081418D"/>
    <w:rsid w:val="00814661"/>
    <w:rsid w:val="00814D33"/>
    <w:rsid w:val="00815526"/>
    <w:rsid w:val="00815D06"/>
    <w:rsid w:val="0081610A"/>
    <w:rsid w:val="0081684D"/>
    <w:rsid w:val="00816A2B"/>
    <w:rsid w:val="00817780"/>
    <w:rsid w:val="00817CD5"/>
    <w:rsid w:val="00817FF6"/>
    <w:rsid w:val="00820028"/>
    <w:rsid w:val="0082048F"/>
    <w:rsid w:val="0082050C"/>
    <w:rsid w:val="0082181F"/>
    <w:rsid w:val="008218AD"/>
    <w:rsid w:val="008221A7"/>
    <w:rsid w:val="008229EA"/>
    <w:rsid w:val="00822AA4"/>
    <w:rsid w:val="0082347A"/>
    <w:rsid w:val="00824E17"/>
    <w:rsid w:val="00825389"/>
    <w:rsid w:val="008260DC"/>
    <w:rsid w:val="00826346"/>
    <w:rsid w:val="008307D1"/>
    <w:rsid w:val="00831A4D"/>
    <w:rsid w:val="00831CB2"/>
    <w:rsid w:val="00831E70"/>
    <w:rsid w:val="0083238A"/>
    <w:rsid w:val="008335E7"/>
    <w:rsid w:val="008335EC"/>
    <w:rsid w:val="008340B2"/>
    <w:rsid w:val="0083427C"/>
    <w:rsid w:val="008345B8"/>
    <w:rsid w:val="008353DB"/>
    <w:rsid w:val="00836955"/>
    <w:rsid w:val="008369BD"/>
    <w:rsid w:val="008377A7"/>
    <w:rsid w:val="00837868"/>
    <w:rsid w:val="0084019E"/>
    <w:rsid w:val="0084050A"/>
    <w:rsid w:val="00840547"/>
    <w:rsid w:val="00842D67"/>
    <w:rsid w:val="008435D5"/>
    <w:rsid w:val="00843D7A"/>
    <w:rsid w:val="0084418B"/>
    <w:rsid w:val="008448C8"/>
    <w:rsid w:val="0084654A"/>
    <w:rsid w:val="00846652"/>
    <w:rsid w:val="0084700C"/>
    <w:rsid w:val="008471CF"/>
    <w:rsid w:val="0084776A"/>
    <w:rsid w:val="0085057D"/>
    <w:rsid w:val="008508B0"/>
    <w:rsid w:val="00851391"/>
    <w:rsid w:val="0085194A"/>
    <w:rsid w:val="00851EE0"/>
    <w:rsid w:val="008522FE"/>
    <w:rsid w:val="00852A01"/>
    <w:rsid w:val="00852F9E"/>
    <w:rsid w:val="00853B46"/>
    <w:rsid w:val="00853D16"/>
    <w:rsid w:val="0085430D"/>
    <w:rsid w:val="008547A8"/>
    <w:rsid w:val="0085492D"/>
    <w:rsid w:val="00854FFA"/>
    <w:rsid w:val="00855DC8"/>
    <w:rsid w:val="008605B6"/>
    <w:rsid w:val="00861288"/>
    <w:rsid w:val="008620CE"/>
    <w:rsid w:val="0086259A"/>
    <w:rsid w:val="00863E38"/>
    <w:rsid w:val="00864051"/>
    <w:rsid w:val="008648F0"/>
    <w:rsid w:val="008653E7"/>
    <w:rsid w:val="0086614D"/>
    <w:rsid w:val="0086619C"/>
    <w:rsid w:val="00866BD9"/>
    <w:rsid w:val="00866E01"/>
    <w:rsid w:val="00867729"/>
    <w:rsid w:val="008707AE"/>
    <w:rsid w:val="0087104D"/>
    <w:rsid w:val="00871702"/>
    <w:rsid w:val="00871ADC"/>
    <w:rsid w:val="00872198"/>
    <w:rsid w:val="00872CA7"/>
    <w:rsid w:val="00873086"/>
    <w:rsid w:val="00873099"/>
    <w:rsid w:val="008738AD"/>
    <w:rsid w:val="00873A17"/>
    <w:rsid w:val="008753F5"/>
    <w:rsid w:val="00875863"/>
    <w:rsid w:val="008759F8"/>
    <w:rsid w:val="00875B24"/>
    <w:rsid w:val="00876C55"/>
    <w:rsid w:val="00876C6D"/>
    <w:rsid w:val="00877BB8"/>
    <w:rsid w:val="00881930"/>
    <w:rsid w:val="00881E72"/>
    <w:rsid w:val="00881F99"/>
    <w:rsid w:val="00882216"/>
    <w:rsid w:val="008824C8"/>
    <w:rsid w:val="00882F96"/>
    <w:rsid w:val="00883203"/>
    <w:rsid w:val="008832E2"/>
    <w:rsid w:val="0088344B"/>
    <w:rsid w:val="008838C0"/>
    <w:rsid w:val="00883A48"/>
    <w:rsid w:val="00883B55"/>
    <w:rsid w:val="0088419E"/>
    <w:rsid w:val="00884557"/>
    <w:rsid w:val="008850C6"/>
    <w:rsid w:val="008858CE"/>
    <w:rsid w:val="008859E8"/>
    <w:rsid w:val="008870BC"/>
    <w:rsid w:val="0088719D"/>
    <w:rsid w:val="0088719E"/>
    <w:rsid w:val="00887C4A"/>
    <w:rsid w:val="008914AD"/>
    <w:rsid w:val="0089192B"/>
    <w:rsid w:val="00891A1E"/>
    <w:rsid w:val="00891A2E"/>
    <w:rsid w:val="00891B3B"/>
    <w:rsid w:val="00891F8E"/>
    <w:rsid w:val="0089294A"/>
    <w:rsid w:val="00893842"/>
    <w:rsid w:val="00893947"/>
    <w:rsid w:val="00893955"/>
    <w:rsid w:val="00894661"/>
    <w:rsid w:val="0089532C"/>
    <w:rsid w:val="0089546C"/>
    <w:rsid w:val="00895E0A"/>
    <w:rsid w:val="00895FC3"/>
    <w:rsid w:val="00896D03"/>
    <w:rsid w:val="00897375"/>
    <w:rsid w:val="00897BA3"/>
    <w:rsid w:val="008A012F"/>
    <w:rsid w:val="008A1410"/>
    <w:rsid w:val="008A15B4"/>
    <w:rsid w:val="008A1E78"/>
    <w:rsid w:val="008A2F2D"/>
    <w:rsid w:val="008A3894"/>
    <w:rsid w:val="008A3ED4"/>
    <w:rsid w:val="008A5453"/>
    <w:rsid w:val="008A579F"/>
    <w:rsid w:val="008A5C96"/>
    <w:rsid w:val="008A5EF2"/>
    <w:rsid w:val="008A74C2"/>
    <w:rsid w:val="008B0296"/>
    <w:rsid w:val="008B03E5"/>
    <w:rsid w:val="008B1065"/>
    <w:rsid w:val="008B13C1"/>
    <w:rsid w:val="008B15CA"/>
    <w:rsid w:val="008B1CDC"/>
    <w:rsid w:val="008B21CA"/>
    <w:rsid w:val="008B2EAB"/>
    <w:rsid w:val="008B2F15"/>
    <w:rsid w:val="008B4738"/>
    <w:rsid w:val="008B5BBA"/>
    <w:rsid w:val="008B5D4A"/>
    <w:rsid w:val="008B64D5"/>
    <w:rsid w:val="008B6B49"/>
    <w:rsid w:val="008B6BAD"/>
    <w:rsid w:val="008C1B05"/>
    <w:rsid w:val="008C201F"/>
    <w:rsid w:val="008C2256"/>
    <w:rsid w:val="008C2560"/>
    <w:rsid w:val="008C358E"/>
    <w:rsid w:val="008C3953"/>
    <w:rsid w:val="008C3A7D"/>
    <w:rsid w:val="008C4347"/>
    <w:rsid w:val="008C4633"/>
    <w:rsid w:val="008C4819"/>
    <w:rsid w:val="008C4919"/>
    <w:rsid w:val="008C4DD8"/>
    <w:rsid w:val="008C4E82"/>
    <w:rsid w:val="008C5113"/>
    <w:rsid w:val="008C5760"/>
    <w:rsid w:val="008C6388"/>
    <w:rsid w:val="008C6460"/>
    <w:rsid w:val="008C6CCE"/>
    <w:rsid w:val="008C70DA"/>
    <w:rsid w:val="008D0CAF"/>
    <w:rsid w:val="008D0D8B"/>
    <w:rsid w:val="008D0F2A"/>
    <w:rsid w:val="008D105C"/>
    <w:rsid w:val="008D1206"/>
    <w:rsid w:val="008D17C8"/>
    <w:rsid w:val="008D2191"/>
    <w:rsid w:val="008D2A69"/>
    <w:rsid w:val="008D3D46"/>
    <w:rsid w:val="008D3E97"/>
    <w:rsid w:val="008D4546"/>
    <w:rsid w:val="008D4C81"/>
    <w:rsid w:val="008D4CCE"/>
    <w:rsid w:val="008D4FCE"/>
    <w:rsid w:val="008D6452"/>
    <w:rsid w:val="008D6814"/>
    <w:rsid w:val="008D6AEA"/>
    <w:rsid w:val="008D6EC2"/>
    <w:rsid w:val="008D7B06"/>
    <w:rsid w:val="008D7E5F"/>
    <w:rsid w:val="008E10CF"/>
    <w:rsid w:val="008E14B5"/>
    <w:rsid w:val="008E1998"/>
    <w:rsid w:val="008E1AA0"/>
    <w:rsid w:val="008E2500"/>
    <w:rsid w:val="008E2D0F"/>
    <w:rsid w:val="008E3C4A"/>
    <w:rsid w:val="008E3C93"/>
    <w:rsid w:val="008E4340"/>
    <w:rsid w:val="008E4714"/>
    <w:rsid w:val="008E626A"/>
    <w:rsid w:val="008E647C"/>
    <w:rsid w:val="008E7DD9"/>
    <w:rsid w:val="008E7F9F"/>
    <w:rsid w:val="008F081E"/>
    <w:rsid w:val="008F0FBE"/>
    <w:rsid w:val="008F1360"/>
    <w:rsid w:val="008F17FD"/>
    <w:rsid w:val="008F184E"/>
    <w:rsid w:val="008F1D26"/>
    <w:rsid w:val="008F237C"/>
    <w:rsid w:val="008F23F2"/>
    <w:rsid w:val="008F2568"/>
    <w:rsid w:val="008F2707"/>
    <w:rsid w:val="008F27A0"/>
    <w:rsid w:val="008F2FE4"/>
    <w:rsid w:val="008F3A2E"/>
    <w:rsid w:val="008F4286"/>
    <w:rsid w:val="008F43E9"/>
    <w:rsid w:val="008F501D"/>
    <w:rsid w:val="008F57CB"/>
    <w:rsid w:val="008F5A26"/>
    <w:rsid w:val="008F5AE1"/>
    <w:rsid w:val="008F5B68"/>
    <w:rsid w:val="008F64C1"/>
    <w:rsid w:val="008F6AD8"/>
    <w:rsid w:val="008F7740"/>
    <w:rsid w:val="00901C6E"/>
    <w:rsid w:val="00901D1D"/>
    <w:rsid w:val="0090277B"/>
    <w:rsid w:val="00903906"/>
    <w:rsid w:val="00904AB1"/>
    <w:rsid w:val="0090540A"/>
    <w:rsid w:val="00906097"/>
    <w:rsid w:val="00906118"/>
    <w:rsid w:val="009067EB"/>
    <w:rsid w:val="009072CC"/>
    <w:rsid w:val="00907879"/>
    <w:rsid w:val="00907C19"/>
    <w:rsid w:val="00907C7B"/>
    <w:rsid w:val="00910695"/>
    <w:rsid w:val="00910AF4"/>
    <w:rsid w:val="00910B10"/>
    <w:rsid w:val="00912A04"/>
    <w:rsid w:val="00912D82"/>
    <w:rsid w:val="00912DBA"/>
    <w:rsid w:val="00912E42"/>
    <w:rsid w:val="00913049"/>
    <w:rsid w:val="0091344C"/>
    <w:rsid w:val="009147DA"/>
    <w:rsid w:val="009149A8"/>
    <w:rsid w:val="00914BF6"/>
    <w:rsid w:val="00914E1B"/>
    <w:rsid w:val="00914FF0"/>
    <w:rsid w:val="00915C06"/>
    <w:rsid w:val="00915E55"/>
    <w:rsid w:val="00915EB7"/>
    <w:rsid w:val="00916121"/>
    <w:rsid w:val="00916A33"/>
    <w:rsid w:val="00916A81"/>
    <w:rsid w:val="009171BE"/>
    <w:rsid w:val="0091741A"/>
    <w:rsid w:val="0092089D"/>
    <w:rsid w:val="00920B89"/>
    <w:rsid w:val="009216DF"/>
    <w:rsid w:val="00922606"/>
    <w:rsid w:val="00922C4C"/>
    <w:rsid w:val="0092373D"/>
    <w:rsid w:val="00923C8D"/>
    <w:rsid w:val="00925A58"/>
    <w:rsid w:val="00925AFE"/>
    <w:rsid w:val="00925D84"/>
    <w:rsid w:val="00925E2A"/>
    <w:rsid w:val="0092621F"/>
    <w:rsid w:val="009267FA"/>
    <w:rsid w:val="00926D15"/>
    <w:rsid w:val="00930FB4"/>
    <w:rsid w:val="0093125A"/>
    <w:rsid w:val="00931BF9"/>
    <w:rsid w:val="00931CD5"/>
    <w:rsid w:val="00932199"/>
    <w:rsid w:val="009327D2"/>
    <w:rsid w:val="009327EE"/>
    <w:rsid w:val="00932A91"/>
    <w:rsid w:val="0093331A"/>
    <w:rsid w:val="009337E1"/>
    <w:rsid w:val="00933EA3"/>
    <w:rsid w:val="00934681"/>
    <w:rsid w:val="00934FEF"/>
    <w:rsid w:val="00935B91"/>
    <w:rsid w:val="00936913"/>
    <w:rsid w:val="00936DD3"/>
    <w:rsid w:val="00937A1F"/>
    <w:rsid w:val="00940392"/>
    <w:rsid w:val="009404D5"/>
    <w:rsid w:val="00940F92"/>
    <w:rsid w:val="00941173"/>
    <w:rsid w:val="0094162E"/>
    <w:rsid w:val="00942608"/>
    <w:rsid w:val="00942B6B"/>
    <w:rsid w:val="009432E9"/>
    <w:rsid w:val="00943552"/>
    <w:rsid w:val="00943D7E"/>
    <w:rsid w:val="009441BC"/>
    <w:rsid w:val="0094436B"/>
    <w:rsid w:val="00944E6D"/>
    <w:rsid w:val="009459CF"/>
    <w:rsid w:val="00945EA4"/>
    <w:rsid w:val="0094688D"/>
    <w:rsid w:val="00947290"/>
    <w:rsid w:val="0094756F"/>
    <w:rsid w:val="009479EC"/>
    <w:rsid w:val="00947FAE"/>
    <w:rsid w:val="00950E42"/>
    <w:rsid w:val="009513E5"/>
    <w:rsid w:val="0095143B"/>
    <w:rsid w:val="00953755"/>
    <w:rsid w:val="0095453F"/>
    <w:rsid w:val="0095477E"/>
    <w:rsid w:val="00954950"/>
    <w:rsid w:val="009552B2"/>
    <w:rsid w:val="00955587"/>
    <w:rsid w:val="00956409"/>
    <w:rsid w:val="009568FA"/>
    <w:rsid w:val="00956AAA"/>
    <w:rsid w:val="00957A0C"/>
    <w:rsid w:val="00957AAB"/>
    <w:rsid w:val="00957B44"/>
    <w:rsid w:val="00957D92"/>
    <w:rsid w:val="00957FE4"/>
    <w:rsid w:val="0096002C"/>
    <w:rsid w:val="00962083"/>
    <w:rsid w:val="00962A6F"/>
    <w:rsid w:val="00963132"/>
    <w:rsid w:val="009631AE"/>
    <w:rsid w:val="00963FA5"/>
    <w:rsid w:val="00964311"/>
    <w:rsid w:val="00964D70"/>
    <w:rsid w:val="0096528A"/>
    <w:rsid w:val="00965947"/>
    <w:rsid w:val="00965C5C"/>
    <w:rsid w:val="00965F25"/>
    <w:rsid w:val="00967330"/>
    <w:rsid w:val="00967929"/>
    <w:rsid w:val="00970D16"/>
    <w:rsid w:val="00971456"/>
    <w:rsid w:val="00971526"/>
    <w:rsid w:val="00971C63"/>
    <w:rsid w:val="009724DE"/>
    <w:rsid w:val="009729B3"/>
    <w:rsid w:val="00972D14"/>
    <w:rsid w:val="009732E9"/>
    <w:rsid w:val="0097362E"/>
    <w:rsid w:val="00973CE0"/>
    <w:rsid w:val="00973D79"/>
    <w:rsid w:val="00977376"/>
    <w:rsid w:val="009807F1"/>
    <w:rsid w:val="00980B69"/>
    <w:rsid w:val="00980BA0"/>
    <w:rsid w:val="00981A31"/>
    <w:rsid w:val="00981CB7"/>
    <w:rsid w:val="00982EF8"/>
    <w:rsid w:val="009838F8"/>
    <w:rsid w:val="0098395E"/>
    <w:rsid w:val="00984206"/>
    <w:rsid w:val="009846C9"/>
    <w:rsid w:val="00984A09"/>
    <w:rsid w:val="00984C0C"/>
    <w:rsid w:val="00984F18"/>
    <w:rsid w:val="00990279"/>
    <w:rsid w:val="0099063F"/>
    <w:rsid w:val="00990F7B"/>
    <w:rsid w:val="009912DF"/>
    <w:rsid w:val="00992AE4"/>
    <w:rsid w:val="00992C80"/>
    <w:rsid w:val="00992C96"/>
    <w:rsid w:val="0099301E"/>
    <w:rsid w:val="00993E50"/>
    <w:rsid w:val="009944F2"/>
    <w:rsid w:val="00994BE2"/>
    <w:rsid w:val="0099509F"/>
    <w:rsid w:val="009950AD"/>
    <w:rsid w:val="00995111"/>
    <w:rsid w:val="00995422"/>
    <w:rsid w:val="009954E3"/>
    <w:rsid w:val="0099583A"/>
    <w:rsid w:val="00995AA3"/>
    <w:rsid w:val="00995AA7"/>
    <w:rsid w:val="00997B9D"/>
    <w:rsid w:val="00997C4B"/>
    <w:rsid w:val="009A0306"/>
    <w:rsid w:val="009A0DFE"/>
    <w:rsid w:val="009A0FF6"/>
    <w:rsid w:val="009A126A"/>
    <w:rsid w:val="009A1577"/>
    <w:rsid w:val="009A1902"/>
    <w:rsid w:val="009A1BDD"/>
    <w:rsid w:val="009A2AFF"/>
    <w:rsid w:val="009A374F"/>
    <w:rsid w:val="009A466C"/>
    <w:rsid w:val="009A4BBA"/>
    <w:rsid w:val="009A58BE"/>
    <w:rsid w:val="009A6A14"/>
    <w:rsid w:val="009A6FB7"/>
    <w:rsid w:val="009A765C"/>
    <w:rsid w:val="009A7CB7"/>
    <w:rsid w:val="009A7D9D"/>
    <w:rsid w:val="009B0620"/>
    <w:rsid w:val="009B0694"/>
    <w:rsid w:val="009B0CCC"/>
    <w:rsid w:val="009B11B7"/>
    <w:rsid w:val="009B2383"/>
    <w:rsid w:val="009B2E09"/>
    <w:rsid w:val="009B3A62"/>
    <w:rsid w:val="009B3E04"/>
    <w:rsid w:val="009B68CC"/>
    <w:rsid w:val="009B6F39"/>
    <w:rsid w:val="009B79FC"/>
    <w:rsid w:val="009C0812"/>
    <w:rsid w:val="009C11C2"/>
    <w:rsid w:val="009C1518"/>
    <w:rsid w:val="009C17BA"/>
    <w:rsid w:val="009C22AD"/>
    <w:rsid w:val="009C2919"/>
    <w:rsid w:val="009C30D7"/>
    <w:rsid w:val="009C31FE"/>
    <w:rsid w:val="009C4D6C"/>
    <w:rsid w:val="009C55B3"/>
    <w:rsid w:val="009C56F1"/>
    <w:rsid w:val="009C6445"/>
    <w:rsid w:val="009C68EB"/>
    <w:rsid w:val="009C71A3"/>
    <w:rsid w:val="009C7C6B"/>
    <w:rsid w:val="009D083D"/>
    <w:rsid w:val="009D13BA"/>
    <w:rsid w:val="009D1D1B"/>
    <w:rsid w:val="009D20A9"/>
    <w:rsid w:val="009D217A"/>
    <w:rsid w:val="009D3132"/>
    <w:rsid w:val="009D3273"/>
    <w:rsid w:val="009D352A"/>
    <w:rsid w:val="009D3EED"/>
    <w:rsid w:val="009D50B1"/>
    <w:rsid w:val="009D5318"/>
    <w:rsid w:val="009D5728"/>
    <w:rsid w:val="009D5EAF"/>
    <w:rsid w:val="009D616E"/>
    <w:rsid w:val="009D70E8"/>
    <w:rsid w:val="009D7B57"/>
    <w:rsid w:val="009E0803"/>
    <w:rsid w:val="009E15C1"/>
    <w:rsid w:val="009E262E"/>
    <w:rsid w:val="009E5180"/>
    <w:rsid w:val="009E5958"/>
    <w:rsid w:val="009E5A24"/>
    <w:rsid w:val="009E7CF7"/>
    <w:rsid w:val="009F0251"/>
    <w:rsid w:val="009F041E"/>
    <w:rsid w:val="009F204E"/>
    <w:rsid w:val="009F2576"/>
    <w:rsid w:val="009F40C6"/>
    <w:rsid w:val="009F50CD"/>
    <w:rsid w:val="009F57F9"/>
    <w:rsid w:val="009F5994"/>
    <w:rsid w:val="009F59AE"/>
    <w:rsid w:val="009F6669"/>
    <w:rsid w:val="009F6D86"/>
    <w:rsid w:val="00A00754"/>
    <w:rsid w:val="00A009E3"/>
    <w:rsid w:val="00A00CF4"/>
    <w:rsid w:val="00A00F4B"/>
    <w:rsid w:val="00A01CB8"/>
    <w:rsid w:val="00A01DC4"/>
    <w:rsid w:val="00A02013"/>
    <w:rsid w:val="00A02E9B"/>
    <w:rsid w:val="00A036F9"/>
    <w:rsid w:val="00A0389D"/>
    <w:rsid w:val="00A03D70"/>
    <w:rsid w:val="00A04698"/>
    <w:rsid w:val="00A051AA"/>
    <w:rsid w:val="00A05883"/>
    <w:rsid w:val="00A06460"/>
    <w:rsid w:val="00A0744D"/>
    <w:rsid w:val="00A07C1F"/>
    <w:rsid w:val="00A1183F"/>
    <w:rsid w:val="00A11B6A"/>
    <w:rsid w:val="00A1347D"/>
    <w:rsid w:val="00A134C0"/>
    <w:rsid w:val="00A13764"/>
    <w:rsid w:val="00A13B86"/>
    <w:rsid w:val="00A14664"/>
    <w:rsid w:val="00A149A5"/>
    <w:rsid w:val="00A15599"/>
    <w:rsid w:val="00A15DBE"/>
    <w:rsid w:val="00A15EC0"/>
    <w:rsid w:val="00A1670A"/>
    <w:rsid w:val="00A16D24"/>
    <w:rsid w:val="00A1708A"/>
    <w:rsid w:val="00A201BE"/>
    <w:rsid w:val="00A21505"/>
    <w:rsid w:val="00A21AAF"/>
    <w:rsid w:val="00A21CF0"/>
    <w:rsid w:val="00A2338D"/>
    <w:rsid w:val="00A237D0"/>
    <w:rsid w:val="00A237E7"/>
    <w:rsid w:val="00A23A9C"/>
    <w:rsid w:val="00A2456D"/>
    <w:rsid w:val="00A24A79"/>
    <w:rsid w:val="00A25622"/>
    <w:rsid w:val="00A25B23"/>
    <w:rsid w:val="00A25BDF"/>
    <w:rsid w:val="00A26151"/>
    <w:rsid w:val="00A26301"/>
    <w:rsid w:val="00A265EE"/>
    <w:rsid w:val="00A26868"/>
    <w:rsid w:val="00A26E8D"/>
    <w:rsid w:val="00A2769D"/>
    <w:rsid w:val="00A27BAE"/>
    <w:rsid w:val="00A27C9C"/>
    <w:rsid w:val="00A27E22"/>
    <w:rsid w:val="00A30377"/>
    <w:rsid w:val="00A31368"/>
    <w:rsid w:val="00A31545"/>
    <w:rsid w:val="00A31A9D"/>
    <w:rsid w:val="00A31AF6"/>
    <w:rsid w:val="00A31B45"/>
    <w:rsid w:val="00A32E9E"/>
    <w:rsid w:val="00A33BAD"/>
    <w:rsid w:val="00A34165"/>
    <w:rsid w:val="00A345B8"/>
    <w:rsid w:val="00A347B3"/>
    <w:rsid w:val="00A347BD"/>
    <w:rsid w:val="00A35655"/>
    <w:rsid w:val="00A35969"/>
    <w:rsid w:val="00A35CCF"/>
    <w:rsid w:val="00A35ED7"/>
    <w:rsid w:val="00A35F24"/>
    <w:rsid w:val="00A360E1"/>
    <w:rsid w:val="00A371A4"/>
    <w:rsid w:val="00A37253"/>
    <w:rsid w:val="00A40302"/>
    <w:rsid w:val="00A414B0"/>
    <w:rsid w:val="00A438F3"/>
    <w:rsid w:val="00A4484C"/>
    <w:rsid w:val="00A46518"/>
    <w:rsid w:val="00A46C4D"/>
    <w:rsid w:val="00A46CB2"/>
    <w:rsid w:val="00A46D92"/>
    <w:rsid w:val="00A47363"/>
    <w:rsid w:val="00A4787D"/>
    <w:rsid w:val="00A47C91"/>
    <w:rsid w:val="00A47D55"/>
    <w:rsid w:val="00A5092B"/>
    <w:rsid w:val="00A510C5"/>
    <w:rsid w:val="00A5173F"/>
    <w:rsid w:val="00A52244"/>
    <w:rsid w:val="00A525A8"/>
    <w:rsid w:val="00A53885"/>
    <w:rsid w:val="00A53A55"/>
    <w:rsid w:val="00A54A76"/>
    <w:rsid w:val="00A5537E"/>
    <w:rsid w:val="00A55591"/>
    <w:rsid w:val="00A607CB"/>
    <w:rsid w:val="00A61C51"/>
    <w:rsid w:val="00A62033"/>
    <w:rsid w:val="00A6295D"/>
    <w:rsid w:val="00A62E1F"/>
    <w:rsid w:val="00A634C5"/>
    <w:rsid w:val="00A63F55"/>
    <w:rsid w:val="00A643D7"/>
    <w:rsid w:val="00A66E8D"/>
    <w:rsid w:val="00A67006"/>
    <w:rsid w:val="00A67957"/>
    <w:rsid w:val="00A7075F"/>
    <w:rsid w:val="00A70AF6"/>
    <w:rsid w:val="00A713A5"/>
    <w:rsid w:val="00A718D4"/>
    <w:rsid w:val="00A72247"/>
    <w:rsid w:val="00A73619"/>
    <w:rsid w:val="00A736FC"/>
    <w:rsid w:val="00A737FC"/>
    <w:rsid w:val="00A74B66"/>
    <w:rsid w:val="00A74DEC"/>
    <w:rsid w:val="00A75BF3"/>
    <w:rsid w:val="00A75EBF"/>
    <w:rsid w:val="00A76280"/>
    <w:rsid w:val="00A764EF"/>
    <w:rsid w:val="00A766A7"/>
    <w:rsid w:val="00A76D6E"/>
    <w:rsid w:val="00A77BC8"/>
    <w:rsid w:val="00A801B0"/>
    <w:rsid w:val="00A803B3"/>
    <w:rsid w:val="00A808A4"/>
    <w:rsid w:val="00A81886"/>
    <w:rsid w:val="00A8233E"/>
    <w:rsid w:val="00A82FDE"/>
    <w:rsid w:val="00A835FA"/>
    <w:rsid w:val="00A8364C"/>
    <w:rsid w:val="00A8385F"/>
    <w:rsid w:val="00A8398D"/>
    <w:rsid w:val="00A84F44"/>
    <w:rsid w:val="00A858E2"/>
    <w:rsid w:val="00A86D96"/>
    <w:rsid w:val="00A86E6C"/>
    <w:rsid w:val="00A86FC4"/>
    <w:rsid w:val="00A902B8"/>
    <w:rsid w:val="00A90887"/>
    <w:rsid w:val="00A912B1"/>
    <w:rsid w:val="00A91E52"/>
    <w:rsid w:val="00A92673"/>
    <w:rsid w:val="00A92954"/>
    <w:rsid w:val="00A93391"/>
    <w:rsid w:val="00A934D6"/>
    <w:rsid w:val="00A93C91"/>
    <w:rsid w:val="00A94614"/>
    <w:rsid w:val="00A95AFD"/>
    <w:rsid w:val="00A95EDA"/>
    <w:rsid w:val="00A9602D"/>
    <w:rsid w:val="00A9640F"/>
    <w:rsid w:val="00A968CD"/>
    <w:rsid w:val="00A97D43"/>
    <w:rsid w:val="00AA0129"/>
    <w:rsid w:val="00AA05A1"/>
    <w:rsid w:val="00AA116E"/>
    <w:rsid w:val="00AA1FE4"/>
    <w:rsid w:val="00AA2BA3"/>
    <w:rsid w:val="00AA2E22"/>
    <w:rsid w:val="00AA3819"/>
    <w:rsid w:val="00AA4225"/>
    <w:rsid w:val="00AA433E"/>
    <w:rsid w:val="00AA5016"/>
    <w:rsid w:val="00AA58BA"/>
    <w:rsid w:val="00AA65A7"/>
    <w:rsid w:val="00AA728C"/>
    <w:rsid w:val="00AB0577"/>
    <w:rsid w:val="00AB0DAF"/>
    <w:rsid w:val="00AB12A1"/>
    <w:rsid w:val="00AB13C1"/>
    <w:rsid w:val="00AB1DEE"/>
    <w:rsid w:val="00AB230B"/>
    <w:rsid w:val="00AB2C8D"/>
    <w:rsid w:val="00AB4158"/>
    <w:rsid w:val="00AB4275"/>
    <w:rsid w:val="00AB5037"/>
    <w:rsid w:val="00AB6A2D"/>
    <w:rsid w:val="00AB70EE"/>
    <w:rsid w:val="00AB76A5"/>
    <w:rsid w:val="00AB7AF7"/>
    <w:rsid w:val="00AC14D0"/>
    <w:rsid w:val="00AC2418"/>
    <w:rsid w:val="00AC24FB"/>
    <w:rsid w:val="00AC3043"/>
    <w:rsid w:val="00AC33A8"/>
    <w:rsid w:val="00AC34B2"/>
    <w:rsid w:val="00AC3BF1"/>
    <w:rsid w:val="00AC48BC"/>
    <w:rsid w:val="00AC4C5D"/>
    <w:rsid w:val="00AC4EE2"/>
    <w:rsid w:val="00AC4F08"/>
    <w:rsid w:val="00AC5238"/>
    <w:rsid w:val="00AC5DCC"/>
    <w:rsid w:val="00AC62BE"/>
    <w:rsid w:val="00AC6FDA"/>
    <w:rsid w:val="00AC708C"/>
    <w:rsid w:val="00AC70F4"/>
    <w:rsid w:val="00AC731E"/>
    <w:rsid w:val="00AC7415"/>
    <w:rsid w:val="00AD057D"/>
    <w:rsid w:val="00AD130F"/>
    <w:rsid w:val="00AD1422"/>
    <w:rsid w:val="00AD23E1"/>
    <w:rsid w:val="00AD33B8"/>
    <w:rsid w:val="00AD33BE"/>
    <w:rsid w:val="00AD3A7F"/>
    <w:rsid w:val="00AD412A"/>
    <w:rsid w:val="00AD4401"/>
    <w:rsid w:val="00AD466E"/>
    <w:rsid w:val="00AD57A0"/>
    <w:rsid w:val="00AD5AFE"/>
    <w:rsid w:val="00AD60B5"/>
    <w:rsid w:val="00AD6BE1"/>
    <w:rsid w:val="00AD6EC6"/>
    <w:rsid w:val="00AD7F58"/>
    <w:rsid w:val="00AE059C"/>
    <w:rsid w:val="00AE05EE"/>
    <w:rsid w:val="00AE1425"/>
    <w:rsid w:val="00AE2669"/>
    <w:rsid w:val="00AE293F"/>
    <w:rsid w:val="00AE2DD9"/>
    <w:rsid w:val="00AE3AF5"/>
    <w:rsid w:val="00AE41A8"/>
    <w:rsid w:val="00AE4989"/>
    <w:rsid w:val="00AE4A53"/>
    <w:rsid w:val="00AE4CCC"/>
    <w:rsid w:val="00AE51A2"/>
    <w:rsid w:val="00AE63D7"/>
    <w:rsid w:val="00AE7C4D"/>
    <w:rsid w:val="00AF0473"/>
    <w:rsid w:val="00AF1050"/>
    <w:rsid w:val="00AF2AA0"/>
    <w:rsid w:val="00AF4587"/>
    <w:rsid w:val="00AF4604"/>
    <w:rsid w:val="00AF5BA1"/>
    <w:rsid w:val="00AF6D30"/>
    <w:rsid w:val="00AF6FEC"/>
    <w:rsid w:val="00AF7E10"/>
    <w:rsid w:val="00B026C1"/>
    <w:rsid w:val="00B02EF2"/>
    <w:rsid w:val="00B03075"/>
    <w:rsid w:val="00B0484C"/>
    <w:rsid w:val="00B05ACB"/>
    <w:rsid w:val="00B0656F"/>
    <w:rsid w:val="00B06E8D"/>
    <w:rsid w:val="00B070DF"/>
    <w:rsid w:val="00B07486"/>
    <w:rsid w:val="00B07D6B"/>
    <w:rsid w:val="00B07E35"/>
    <w:rsid w:val="00B07FC7"/>
    <w:rsid w:val="00B10039"/>
    <w:rsid w:val="00B10A4E"/>
    <w:rsid w:val="00B10AB0"/>
    <w:rsid w:val="00B10CDF"/>
    <w:rsid w:val="00B11663"/>
    <w:rsid w:val="00B128EA"/>
    <w:rsid w:val="00B133A4"/>
    <w:rsid w:val="00B14BF8"/>
    <w:rsid w:val="00B15011"/>
    <w:rsid w:val="00B15643"/>
    <w:rsid w:val="00B15887"/>
    <w:rsid w:val="00B164A0"/>
    <w:rsid w:val="00B16B3A"/>
    <w:rsid w:val="00B16B3D"/>
    <w:rsid w:val="00B16D2D"/>
    <w:rsid w:val="00B17D97"/>
    <w:rsid w:val="00B17FE9"/>
    <w:rsid w:val="00B207CC"/>
    <w:rsid w:val="00B23792"/>
    <w:rsid w:val="00B23CE0"/>
    <w:rsid w:val="00B2572B"/>
    <w:rsid w:val="00B26139"/>
    <w:rsid w:val="00B26FCB"/>
    <w:rsid w:val="00B27351"/>
    <w:rsid w:val="00B3022E"/>
    <w:rsid w:val="00B306D6"/>
    <w:rsid w:val="00B30BFF"/>
    <w:rsid w:val="00B31CAC"/>
    <w:rsid w:val="00B321D3"/>
    <w:rsid w:val="00B326D7"/>
    <w:rsid w:val="00B32850"/>
    <w:rsid w:val="00B3322A"/>
    <w:rsid w:val="00B33994"/>
    <w:rsid w:val="00B33BD6"/>
    <w:rsid w:val="00B34267"/>
    <w:rsid w:val="00B3449E"/>
    <w:rsid w:val="00B347C5"/>
    <w:rsid w:val="00B34BCD"/>
    <w:rsid w:val="00B353B8"/>
    <w:rsid w:val="00B35909"/>
    <w:rsid w:val="00B35E48"/>
    <w:rsid w:val="00B35FB2"/>
    <w:rsid w:val="00B36398"/>
    <w:rsid w:val="00B36F6D"/>
    <w:rsid w:val="00B37171"/>
    <w:rsid w:val="00B40395"/>
    <w:rsid w:val="00B4084F"/>
    <w:rsid w:val="00B416A3"/>
    <w:rsid w:val="00B422C9"/>
    <w:rsid w:val="00B42F49"/>
    <w:rsid w:val="00B43167"/>
    <w:rsid w:val="00B431F8"/>
    <w:rsid w:val="00B4320C"/>
    <w:rsid w:val="00B43380"/>
    <w:rsid w:val="00B436A0"/>
    <w:rsid w:val="00B44133"/>
    <w:rsid w:val="00B442CB"/>
    <w:rsid w:val="00B445CE"/>
    <w:rsid w:val="00B44927"/>
    <w:rsid w:val="00B45708"/>
    <w:rsid w:val="00B45F92"/>
    <w:rsid w:val="00B4619E"/>
    <w:rsid w:val="00B467D2"/>
    <w:rsid w:val="00B50321"/>
    <w:rsid w:val="00B5130C"/>
    <w:rsid w:val="00B517B8"/>
    <w:rsid w:val="00B5199A"/>
    <w:rsid w:val="00B51A55"/>
    <w:rsid w:val="00B51A61"/>
    <w:rsid w:val="00B5246E"/>
    <w:rsid w:val="00B52750"/>
    <w:rsid w:val="00B5290A"/>
    <w:rsid w:val="00B544E5"/>
    <w:rsid w:val="00B5462E"/>
    <w:rsid w:val="00B5494A"/>
    <w:rsid w:val="00B54F39"/>
    <w:rsid w:val="00B5534B"/>
    <w:rsid w:val="00B5538D"/>
    <w:rsid w:val="00B554A7"/>
    <w:rsid w:val="00B56618"/>
    <w:rsid w:val="00B56D07"/>
    <w:rsid w:val="00B56FE5"/>
    <w:rsid w:val="00B57A78"/>
    <w:rsid w:val="00B61CC5"/>
    <w:rsid w:val="00B62BA1"/>
    <w:rsid w:val="00B64265"/>
    <w:rsid w:val="00B643A8"/>
    <w:rsid w:val="00B64A7B"/>
    <w:rsid w:val="00B6542E"/>
    <w:rsid w:val="00B65D02"/>
    <w:rsid w:val="00B66180"/>
    <w:rsid w:val="00B669CA"/>
    <w:rsid w:val="00B6704F"/>
    <w:rsid w:val="00B67691"/>
    <w:rsid w:val="00B67822"/>
    <w:rsid w:val="00B70566"/>
    <w:rsid w:val="00B70922"/>
    <w:rsid w:val="00B7124E"/>
    <w:rsid w:val="00B71787"/>
    <w:rsid w:val="00B72090"/>
    <w:rsid w:val="00B72465"/>
    <w:rsid w:val="00B72E8D"/>
    <w:rsid w:val="00B7361C"/>
    <w:rsid w:val="00B73779"/>
    <w:rsid w:val="00B7504C"/>
    <w:rsid w:val="00B758D8"/>
    <w:rsid w:val="00B7693D"/>
    <w:rsid w:val="00B771BD"/>
    <w:rsid w:val="00B77347"/>
    <w:rsid w:val="00B80DE3"/>
    <w:rsid w:val="00B825AC"/>
    <w:rsid w:val="00B827A9"/>
    <w:rsid w:val="00B82A0C"/>
    <w:rsid w:val="00B82D48"/>
    <w:rsid w:val="00B8409A"/>
    <w:rsid w:val="00B8426F"/>
    <w:rsid w:val="00B84429"/>
    <w:rsid w:val="00B84BE3"/>
    <w:rsid w:val="00B85328"/>
    <w:rsid w:val="00B8564E"/>
    <w:rsid w:val="00B85A55"/>
    <w:rsid w:val="00B862A6"/>
    <w:rsid w:val="00B8639E"/>
    <w:rsid w:val="00B877D6"/>
    <w:rsid w:val="00B9018A"/>
    <w:rsid w:val="00B904AA"/>
    <w:rsid w:val="00B908B2"/>
    <w:rsid w:val="00B90E5B"/>
    <w:rsid w:val="00B90F32"/>
    <w:rsid w:val="00B90F4E"/>
    <w:rsid w:val="00B90FE0"/>
    <w:rsid w:val="00B91082"/>
    <w:rsid w:val="00B91827"/>
    <w:rsid w:val="00B92272"/>
    <w:rsid w:val="00B9325B"/>
    <w:rsid w:val="00B95027"/>
    <w:rsid w:val="00B9543B"/>
    <w:rsid w:val="00B9629E"/>
    <w:rsid w:val="00B97B02"/>
    <w:rsid w:val="00B97CAB"/>
    <w:rsid w:val="00BA0743"/>
    <w:rsid w:val="00BA10B6"/>
    <w:rsid w:val="00BA17A0"/>
    <w:rsid w:val="00BA27A3"/>
    <w:rsid w:val="00BA30BA"/>
    <w:rsid w:val="00BA40B1"/>
    <w:rsid w:val="00BA4E03"/>
    <w:rsid w:val="00BA66B8"/>
    <w:rsid w:val="00BA6824"/>
    <w:rsid w:val="00BA73C3"/>
    <w:rsid w:val="00BB0043"/>
    <w:rsid w:val="00BB1B90"/>
    <w:rsid w:val="00BB222B"/>
    <w:rsid w:val="00BB269D"/>
    <w:rsid w:val="00BB3131"/>
    <w:rsid w:val="00BB3224"/>
    <w:rsid w:val="00BB536E"/>
    <w:rsid w:val="00BB547F"/>
    <w:rsid w:val="00BB5604"/>
    <w:rsid w:val="00BB633B"/>
    <w:rsid w:val="00BB7450"/>
    <w:rsid w:val="00BC0C78"/>
    <w:rsid w:val="00BC0EA2"/>
    <w:rsid w:val="00BC120C"/>
    <w:rsid w:val="00BC19B1"/>
    <w:rsid w:val="00BC1AF4"/>
    <w:rsid w:val="00BC2022"/>
    <w:rsid w:val="00BC38C5"/>
    <w:rsid w:val="00BC3E25"/>
    <w:rsid w:val="00BC4C4D"/>
    <w:rsid w:val="00BC5DC4"/>
    <w:rsid w:val="00BC61F8"/>
    <w:rsid w:val="00BC642D"/>
    <w:rsid w:val="00BC67E5"/>
    <w:rsid w:val="00BC6864"/>
    <w:rsid w:val="00BC721F"/>
    <w:rsid w:val="00BC7CFF"/>
    <w:rsid w:val="00BD015A"/>
    <w:rsid w:val="00BD04E1"/>
    <w:rsid w:val="00BD0920"/>
    <w:rsid w:val="00BD1365"/>
    <w:rsid w:val="00BD1BF1"/>
    <w:rsid w:val="00BD24CF"/>
    <w:rsid w:val="00BD2AEB"/>
    <w:rsid w:val="00BD2B53"/>
    <w:rsid w:val="00BD3305"/>
    <w:rsid w:val="00BD38EE"/>
    <w:rsid w:val="00BD41D0"/>
    <w:rsid w:val="00BD439F"/>
    <w:rsid w:val="00BD4537"/>
    <w:rsid w:val="00BD4A25"/>
    <w:rsid w:val="00BD60DC"/>
    <w:rsid w:val="00BD66FE"/>
    <w:rsid w:val="00BD75E7"/>
    <w:rsid w:val="00BE0305"/>
    <w:rsid w:val="00BE0370"/>
    <w:rsid w:val="00BE054F"/>
    <w:rsid w:val="00BE0DFD"/>
    <w:rsid w:val="00BE0E6C"/>
    <w:rsid w:val="00BE0EA7"/>
    <w:rsid w:val="00BE1384"/>
    <w:rsid w:val="00BE15FC"/>
    <w:rsid w:val="00BE26D2"/>
    <w:rsid w:val="00BE31A7"/>
    <w:rsid w:val="00BE334D"/>
    <w:rsid w:val="00BE3FD1"/>
    <w:rsid w:val="00BE470E"/>
    <w:rsid w:val="00BE5647"/>
    <w:rsid w:val="00BE63B3"/>
    <w:rsid w:val="00BE6AE5"/>
    <w:rsid w:val="00BE75CE"/>
    <w:rsid w:val="00BF02F2"/>
    <w:rsid w:val="00BF060F"/>
    <w:rsid w:val="00BF0FAF"/>
    <w:rsid w:val="00BF14DD"/>
    <w:rsid w:val="00BF3088"/>
    <w:rsid w:val="00BF3314"/>
    <w:rsid w:val="00BF4C71"/>
    <w:rsid w:val="00BF4CEB"/>
    <w:rsid w:val="00BF4E28"/>
    <w:rsid w:val="00BF51FF"/>
    <w:rsid w:val="00BF52AD"/>
    <w:rsid w:val="00BF56E2"/>
    <w:rsid w:val="00BF5E31"/>
    <w:rsid w:val="00BF66C3"/>
    <w:rsid w:val="00BF69BA"/>
    <w:rsid w:val="00BF6A12"/>
    <w:rsid w:val="00BF78CB"/>
    <w:rsid w:val="00C004DE"/>
    <w:rsid w:val="00C00C8F"/>
    <w:rsid w:val="00C01A0F"/>
    <w:rsid w:val="00C03766"/>
    <w:rsid w:val="00C03E42"/>
    <w:rsid w:val="00C0414E"/>
    <w:rsid w:val="00C053FD"/>
    <w:rsid w:val="00C05A5C"/>
    <w:rsid w:val="00C05A9C"/>
    <w:rsid w:val="00C0670C"/>
    <w:rsid w:val="00C07B17"/>
    <w:rsid w:val="00C07B23"/>
    <w:rsid w:val="00C07B6F"/>
    <w:rsid w:val="00C1013B"/>
    <w:rsid w:val="00C10644"/>
    <w:rsid w:val="00C113FB"/>
    <w:rsid w:val="00C11C75"/>
    <w:rsid w:val="00C121EE"/>
    <w:rsid w:val="00C128D4"/>
    <w:rsid w:val="00C13837"/>
    <w:rsid w:val="00C15976"/>
    <w:rsid w:val="00C1619D"/>
    <w:rsid w:val="00C17750"/>
    <w:rsid w:val="00C20783"/>
    <w:rsid w:val="00C22D72"/>
    <w:rsid w:val="00C23365"/>
    <w:rsid w:val="00C23641"/>
    <w:rsid w:val="00C236B1"/>
    <w:rsid w:val="00C237E5"/>
    <w:rsid w:val="00C23B62"/>
    <w:rsid w:val="00C242C2"/>
    <w:rsid w:val="00C24D83"/>
    <w:rsid w:val="00C25843"/>
    <w:rsid w:val="00C25CEE"/>
    <w:rsid w:val="00C2659E"/>
    <w:rsid w:val="00C2681C"/>
    <w:rsid w:val="00C26916"/>
    <w:rsid w:val="00C27297"/>
    <w:rsid w:val="00C274B5"/>
    <w:rsid w:val="00C30332"/>
    <w:rsid w:val="00C30424"/>
    <w:rsid w:val="00C30513"/>
    <w:rsid w:val="00C30869"/>
    <w:rsid w:val="00C30B89"/>
    <w:rsid w:val="00C3140B"/>
    <w:rsid w:val="00C31BB0"/>
    <w:rsid w:val="00C33216"/>
    <w:rsid w:val="00C33974"/>
    <w:rsid w:val="00C33F9E"/>
    <w:rsid w:val="00C3422B"/>
    <w:rsid w:val="00C3492A"/>
    <w:rsid w:val="00C35C9B"/>
    <w:rsid w:val="00C35FEF"/>
    <w:rsid w:val="00C3713C"/>
    <w:rsid w:val="00C378AA"/>
    <w:rsid w:val="00C4078E"/>
    <w:rsid w:val="00C40F09"/>
    <w:rsid w:val="00C40F64"/>
    <w:rsid w:val="00C40FAA"/>
    <w:rsid w:val="00C40FCB"/>
    <w:rsid w:val="00C41A0F"/>
    <w:rsid w:val="00C42586"/>
    <w:rsid w:val="00C42C7A"/>
    <w:rsid w:val="00C431A8"/>
    <w:rsid w:val="00C4362D"/>
    <w:rsid w:val="00C43A69"/>
    <w:rsid w:val="00C43A93"/>
    <w:rsid w:val="00C44289"/>
    <w:rsid w:val="00C443BA"/>
    <w:rsid w:val="00C44CFB"/>
    <w:rsid w:val="00C45459"/>
    <w:rsid w:val="00C45704"/>
    <w:rsid w:val="00C4574E"/>
    <w:rsid w:val="00C459E6"/>
    <w:rsid w:val="00C45D59"/>
    <w:rsid w:val="00C5042A"/>
    <w:rsid w:val="00C5054E"/>
    <w:rsid w:val="00C51176"/>
    <w:rsid w:val="00C51503"/>
    <w:rsid w:val="00C51592"/>
    <w:rsid w:val="00C51A70"/>
    <w:rsid w:val="00C523B7"/>
    <w:rsid w:val="00C52BD5"/>
    <w:rsid w:val="00C5467B"/>
    <w:rsid w:val="00C54DE4"/>
    <w:rsid w:val="00C563C9"/>
    <w:rsid w:val="00C60230"/>
    <w:rsid w:val="00C60A35"/>
    <w:rsid w:val="00C6242E"/>
    <w:rsid w:val="00C62EE9"/>
    <w:rsid w:val="00C64BA9"/>
    <w:rsid w:val="00C64FE9"/>
    <w:rsid w:val="00C65649"/>
    <w:rsid w:val="00C670E9"/>
    <w:rsid w:val="00C67BCF"/>
    <w:rsid w:val="00C70958"/>
    <w:rsid w:val="00C70B54"/>
    <w:rsid w:val="00C71433"/>
    <w:rsid w:val="00C71628"/>
    <w:rsid w:val="00C72517"/>
    <w:rsid w:val="00C7268F"/>
    <w:rsid w:val="00C72E33"/>
    <w:rsid w:val="00C73541"/>
    <w:rsid w:val="00C73AE8"/>
    <w:rsid w:val="00C73EF9"/>
    <w:rsid w:val="00C74C03"/>
    <w:rsid w:val="00C74EDC"/>
    <w:rsid w:val="00C74F18"/>
    <w:rsid w:val="00C75936"/>
    <w:rsid w:val="00C75BE9"/>
    <w:rsid w:val="00C75E48"/>
    <w:rsid w:val="00C765D4"/>
    <w:rsid w:val="00C76DAB"/>
    <w:rsid w:val="00C779AC"/>
    <w:rsid w:val="00C77B71"/>
    <w:rsid w:val="00C77E37"/>
    <w:rsid w:val="00C8025B"/>
    <w:rsid w:val="00C811E1"/>
    <w:rsid w:val="00C8122B"/>
    <w:rsid w:val="00C81503"/>
    <w:rsid w:val="00C821E8"/>
    <w:rsid w:val="00C82503"/>
    <w:rsid w:val="00C82580"/>
    <w:rsid w:val="00C82B04"/>
    <w:rsid w:val="00C83001"/>
    <w:rsid w:val="00C83096"/>
    <w:rsid w:val="00C8459B"/>
    <w:rsid w:val="00C84BE6"/>
    <w:rsid w:val="00C84C31"/>
    <w:rsid w:val="00C857FA"/>
    <w:rsid w:val="00C85956"/>
    <w:rsid w:val="00C85FDB"/>
    <w:rsid w:val="00C860A5"/>
    <w:rsid w:val="00C861AB"/>
    <w:rsid w:val="00C863D7"/>
    <w:rsid w:val="00C86C68"/>
    <w:rsid w:val="00C87398"/>
    <w:rsid w:val="00C901AC"/>
    <w:rsid w:val="00C90471"/>
    <w:rsid w:val="00C90965"/>
    <w:rsid w:val="00C90D56"/>
    <w:rsid w:val="00C90E1E"/>
    <w:rsid w:val="00C90E65"/>
    <w:rsid w:val="00C90F8A"/>
    <w:rsid w:val="00C9147A"/>
    <w:rsid w:val="00C91A9E"/>
    <w:rsid w:val="00C9271C"/>
    <w:rsid w:val="00C92759"/>
    <w:rsid w:val="00C930F1"/>
    <w:rsid w:val="00C93C57"/>
    <w:rsid w:val="00C9405A"/>
    <w:rsid w:val="00C959EF"/>
    <w:rsid w:val="00C95A7D"/>
    <w:rsid w:val="00C95A86"/>
    <w:rsid w:val="00C97620"/>
    <w:rsid w:val="00C97B7F"/>
    <w:rsid w:val="00CA032E"/>
    <w:rsid w:val="00CA0398"/>
    <w:rsid w:val="00CA0801"/>
    <w:rsid w:val="00CA18BE"/>
    <w:rsid w:val="00CA1AF7"/>
    <w:rsid w:val="00CA1B73"/>
    <w:rsid w:val="00CA25AD"/>
    <w:rsid w:val="00CA27EF"/>
    <w:rsid w:val="00CA2DB2"/>
    <w:rsid w:val="00CA3B45"/>
    <w:rsid w:val="00CA3E1C"/>
    <w:rsid w:val="00CA44FD"/>
    <w:rsid w:val="00CA4A5B"/>
    <w:rsid w:val="00CA4AFA"/>
    <w:rsid w:val="00CA6747"/>
    <w:rsid w:val="00CA68C3"/>
    <w:rsid w:val="00CA6BB2"/>
    <w:rsid w:val="00CA70D0"/>
    <w:rsid w:val="00CA782F"/>
    <w:rsid w:val="00CA7F0B"/>
    <w:rsid w:val="00CB035E"/>
    <w:rsid w:val="00CB050C"/>
    <w:rsid w:val="00CB05FD"/>
    <w:rsid w:val="00CB0CEA"/>
    <w:rsid w:val="00CB0F41"/>
    <w:rsid w:val="00CB1198"/>
    <w:rsid w:val="00CB2A2F"/>
    <w:rsid w:val="00CB3F75"/>
    <w:rsid w:val="00CB54F8"/>
    <w:rsid w:val="00CB6132"/>
    <w:rsid w:val="00CB6348"/>
    <w:rsid w:val="00CB72D9"/>
    <w:rsid w:val="00CB7BDA"/>
    <w:rsid w:val="00CB7DD2"/>
    <w:rsid w:val="00CC0189"/>
    <w:rsid w:val="00CC1203"/>
    <w:rsid w:val="00CC1244"/>
    <w:rsid w:val="00CC125C"/>
    <w:rsid w:val="00CC157C"/>
    <w:rsid w:val="00CC1A4C"/>
    <w:rsid w:val="00CC1D7E"/>
    <w:rsid w:val="00CC2BB9"/>
    <w:rsid w:val="00CC35AE"/>
    <w:rsid w:val="00CC372E"/>
    <w:rsid w:val="00CC3CD3"/>
    <w:rsid w:val="00CC4906"/>
    <w:rsid w:val="00CC553C"/>
    <w:rsid w:val="00CC71A2"/>
    <w:rsid w:val="00CC71D9"/>
    <w:rsid w:val="00CC7494"/>
    <w:rsid w:val="00CC7780"/>
    <w:rsid w:val="00CC77DB"/>
    <w:rsid w:val="00CC78A7"/>
    <w:rsid w:val="00CC7CB0"/>
    <w:rsid w:val="00CD112A"/>
    <w:rsid w:val="00CD11DF"/>
    <w:rsid w:val="00CD16EF"/>
    <w:rsid w:val="00CD1895"/>
    <w:rsid w:val="00CD25FA"/>
    <w:rsid w:val="00CD3182"/>
    <w:rsid w:val="00CD4890"/>
    <w:rsid w:val="00CD4B77"/>
    <w:rsid w:val="00CD4CB5"/>
    <w:rsid w:val="00CD4DD8"/>
    <w:rsid w:val="00CD5313"/>
    <w:rsid w:val="00CD5CDF"/>
    <w:rsid w:val="00CD5F45"/>
    <w:rsid w:val="00CD6905"/>
    <w:rsid w:val="00CE00A4"/>
    <w:rsid w:val="00CE0110"/>
    <w:rsid w:val="00CE01E6"/>
    <w:rsid w:val="00CE08C4"/>
    <w:rsid w:val="00CE0FCD"/>
    <w:rsid w:val="00CE100A"/>
    <w:rsid w:val="00CE108A"/>
    <w:rsid w:val="00CE2476"/>
    <w:rsid w:val="00CE2F7E"/>
    <w:rsid w:val="00CE3337"/>
    <w:rsid w:val="00CE38D6"/>
    <w:rsid w:val="00CE400A"/>
    <w:rsid w:val="00CE4095"/>
    <w:rsid w:val="00CE4EAC"/>
    <w:rsid w:val="00CE4F6A"/>
    <w:rsid w:val="00CE4F94"/>
    <w:rsid w:val="00CE4FE8"/>
    <w:rsid w:val="00CE63BA"/>
    <w:rsid w:val="00CE67BF"/>
    <w:rsid w:val="00CE756D"/>
    <w:rsid w:val="00CE7753"/>
    <w:rsid w:val="00CF1634"/>
    <w:rsid w:val="00CF223C"/>
    <w:rsid w:val="00CF3146"/>
    <w:rsid w:val="00CF34BC"/>
    <w:rsid w:val="00CF3A35"/>
    <w:rsid w:val="00CF3F9D"/>
    <w:rsid w:val="00CF46F7"/>
    <w:rsid w:val="00CF4C7E"/>
    <w:rsid w:val="00CF5C58"/>
    <w:rsid w:val="00CF6385"/>
    <w:rsid w:val="00CF650F"/>
    <w:rsid w:val="00CF6E12"/>
    <w:rsid w:val="00CF7579"/>
    <w:rsid w:val="00CF780A"/>
    <w:rsid w:val="00CF7D2B"/>
    <w:rsid w:val="00D01BB8"/>
    <w:rsid w:val="00D02E0A"/>
    <w:rsid w:val="00D0336B"/>
    <w:rsid w:val="00D045E1"/>
    <w:rsid w:val="00D046ED"/>
    <w:rsid w:val="00D04844"/>
    <w:rsid w:val="00D04C5E"/>
    <w:rsid w:val="00D05A0B"/>
    <w:rsid w:val="00D05BCD"/>
    <w:rsid w:val="00D05CA7"/>
    <w:rsid w:val="00D05E0E"/>
    <w:rsid w:val="00D104B3"/>
    <w:rsid w:val="00D10F5F"/>
    <w:rsid w:val="00D11177"/>
    <w:rsid w:val="00D12067"/>
    <w:rsid w:val="00D12162"/>
    <w:rsid w:val="00D1232A"/>
    <w:rsid w:val="00D127AB"/>
    <w:rsid w:val="00D146B7"/>
    <w:rsid w:val="00D14A3E"/>
    <w:rsid w:val="00D14A71"/>
    <w:rsid w:val="00D14BEA"/>
    <w:rsid w:val="00D14F9F"/>
    <w:rsid w:val="00D15105"/>
    <w:rsid w:val="00D15D8F"/>
    <w:rsid w:val="00D16267"/>
    <w:rsid w:val="00D16585"/>
    <w:rsid w:val="00D170B5"/>
    <w:rsid w:val="00D17651"/>
    <w:rsid w:val="00D1798C"/>
    <w:rsid w:val="00D22021"/>
    <w:rsid w:val="00D22788"/>
    <w:rsid w:val="00D22FA0"/>
    <w:rsid w:val="00D2400F"/>
    <w:rsid w:val="00D249B1"/>
    <w:rsid w:val="00D24A76"/>
    <w:rsid w:val="00D24F33"/>
    <w:rsid w:val="00D24F90"/>
    <w:rsid w:val="00D25249"/>
    <w:rsid w:val="00D25519"/>
    <w:rsid w:val="00D25957"/>
    <w:rsid w:val="00D259D2"/>
    <w:rsid w:val="00D2638F"/>
    <w:rsid w:val="00D267E4"/>
    <w:rsid w:val="00D26875"/>
    <w:rsid w:val="00D270E7"/>
    <w:rsid w:val="00D27605"/>
    <w:rsid w:val="00D3043D"/>
    <w:rsid w:val="00D30B72"/>
    <w:rsid w:val="00D32375"/>
    <w:rsid w:val="00D33DC5"/>
    <w:rsid w:val="00D345D8"/>
    <w:rsid w:val="00D34AAC"/>
    <w:rsid w:val="00D34F2A"/>
    <w:rsid w:val="00D3605D"/>
    <w:rsid w:val="00D3627C"/>
    <w:rsid w:val="00D37344"/>
    <w:rsid w:val="00D37552"/>
    <w:rsid w:val="00D37BF3"/>
    <w:rsid w:val="00D4074E"/>
    <w:rsid w:val="00D415B3"/>
    <w:rsid w:val="00D41C7C"/>
    <w:rsid w:val="00D41C86"/>
    <w:rsid w:val="00D42C68"/>
    <w:rsid w:val="00D42E56"/>
    <w:rsid w:val="00D44183"/>
    <w:rsid w:val="00D448EB"/>
    <w:rsid w:val="00D46759"/>
    <w:rsid w:val="00D46909"/>
    <w:rsid w:val="00D46B13"/>
    <w:rsid w:val="00D47814"/>
    <w:rsid w:val="00D47A7B"/>
    <w:rsid w:val="00D50112"/>
    <w:rsid w:val="00D50629"/>
    <w:rsid w:val="00D50721"/>
    <w:rsid w:val="00D50B36"/>
    <w:rsid w:val="00D50DAF"/>
    <w:rsid w:val="00D516A7"/>
    <w:rsid w:val="00D51D74"/>
    <w:rsid w:val="00D52413"/>
    <w:rsid w:val="00D5287C"/>
    <w:rsid w:val="00D536B5"/>
    <w:rsid w:val="00D53849"/>
    <w:rsid w:val="00D538ED"/>
    <w:rsid w:val="00D53B6D"/>
    <w:rsid w:val="00D53BDD"/>
    <w:rsid w:val="00D53F24"/>
    <w:rsid w:val="00D54131"/>
    <w:rsid w:val="00D54230"/>
    <w:rsid w:val="00D54619"/>
    <w:rsid w:val="00D54C8F"/>
    <w:rsid w:val="00D54D1E"/>
    <w:rsid w:val="00D55238"/>
    <w:rsid w:val="00D55860"/>
    <w:rsid w:val="00D560F2"/>
    <w:rsid w:val="00D565F2"/>
    <w:rsid w:val="00D57318"/>
    <w:rsid w:val="00D5790E"/>
    <w:rsid w:val="00D6056C"/>
    <w:rsid w:val="00D61ACD"/>
    <w:rsid w:val="00D6204E"/>
    <w:rsid w:val="00D623C0"/>
    <w:rsid w:val="00D62B47"/>
    <w:rsid w:val="00D630BC"/>
    <w:rsid w:val="00D63EDF"/>
    <w:rsid w:val="00D65396"/>
    <w:rsid w:val="00D6659F"/>
    <w:rsid w:val="00D66A0B"/>
    <w:rsid w:val="00D67036"/>
    <w:rsid w:val="00D67113"/>
    <w:rsid w:val="00D671E8"/>
    <w:rsid w:val="00D67776"/>
    <w:rsid w:val="00D67C05"/>
    <w:rsid w:val="00D705C6"/>
    <w:rsid w:val="00D709A1"/>
    <w:rsid w:val="00D70ACC"/>
    <w:rsid w:val="00D71429"/>
    <w:rsid w:val="00D7192C"/>
    <w:rsid w:val="00D71C44"/>
    <w:rsid w:val="00D72E08"/>
    <w:rsid w:val="00D730B7"/>
    <w:rsid w:val="00D733CA"/>
    <w:rsid w:val="00D734D8"/>
    <w:rsid w:val="00D73EC7"/>
    <w:rsid w:val="00D7589A"/>
    <w:rsid w:val="00D76044"/>
    <w:rsid w:val="00D76701"/>
    <w:rsid w:val="00D77C9E"/>
    <w:rsid w:val="00D800E8"/>
    <w:rsid w:val="00D802B5"/>
    <w:rsid w:val="00D80567"/>
    <w:rsid w:val="00D80674"/>
    <w:rsid w:val="00D815D1"/>
    <w:rsid w:val="00D82D6B"/>
    <w:rsid w:val="00D82F9E"/>
    <w:rsid w:val="00D83094"/>
    <w:rsid w:val="00D83C1F"/>
    <w:rsid w:val="00D84E1F"/>
    <w:rsid w:val="00D84FC0"/>
    <w:rsid w:val="00D85EF5"/>
    <w:rsid w:val="00D85F51"/>
    <w:rsid w:val="00D8667C"/>
    <w:rsid w:val="00D866F9"/>
    <w:rsid w:val="00D87E37"/>
    <w:rsid w:val="00D87F0B"/>
    <w:rsid w:val="00D90856"/>
    <w:rsid w:val="00D90A30"/>
    <w:rsid w:val="00D91447"/>
    <w:rsid w:val="00D91E7B"/>
    <w:rsid w:val="00D92F0E"/>
    <w:rsid w:val="00D9363A"/>
    <w:rsid w:val="00D936AD"/>
    <w:rsid w:val="00D93F47"/>
    <w:rsid w:val="00D946F7"/>
    <w:rsid w:val="00D94BE2"/>
    <w:rsid w:val="00D94D4A"/>
    <w:rsid w:val="00D9634E"/>
    <w:rsid w:val="00D963C3"/>
    <w:rsid w:val="00D96E7C"/>
    <w:rsid w:val="00D9754C"/>
    <w:rsid w:val="00DA02C4"/>
    <w:rsid w:val="00DA02F3"/>
    <w:rsid w:val="00DA074C"/>
    <w:rsid w:val="00DA0BD9"/>
    <w:rsid w:val="00DA139A"/>
    <w:rsid w:val="00DA1E76"/>
    <w:rsid w:val="00DA1F70"/>
    <w:rsid w:val="00DA34E9"/>
    <w:rsid w:val="00DA42B6"/>
    <w:rsid w:val="00DA460A"/>
    <w:rsid w:val="00DA478C"/>
    <w:rsid w:val="00DA55BE"/>
    <w:rsid w:val="00DA5735"/>
    <w:rsid w:val="00DA69B2"/>
    <w:rsid w:val="00DA7E7E"/>
    <w:rsid w:val="00DA7EAA"/>
    <w:rsid w:val="00DB01E9"/>
    <w:rsid w:val="00DB0DE5"/>
    <w:rsid w:val="00DB0E96"/>
    <w:rsid w:val="00DB161A"/>
    <w:rsid w:val="00DB176B"/>
    <w:rsid w:val="00DB2B9E"/>
    <w:rsid w:val="00DB2CFB"/>
    <w:rsid w:val="00DB3773"/>
    <w:rsid w:val="00DB3A90"/>
    <w:rsid w:val="00DB402B"/>
    <w:rsid w:val="00DB448F"/>
    <w:rsid w:val="00DB4522"/>
    <w:rsid w:val="00DB4542"/>
    <w:rsid w:val="00DB4B95"/>
    <w:rsid w:val="00DB686E"/>
    <w:rsid w:val="00DB783A"/>
    <w:rsid w:val="00DB78C8"/>
    <w:rsid w:val="00DB7A41"/>
    <w:rsid w:val="00DB7CEA"/>
    <w:rsid w:val="00DC06A0"/>
    <w:rsid w:val="00DC0E67"/>
    <w:rsid w:val="00DC10D4"/>
    <w:rsid w:val="00DC1378"/>
    <w:rsid w:val="00DC2DF6"/>
    <w:rsid w:val="00DC2E3D"/>
    <w:rsid w:val="00DC3445"/>
    <w:rsid w:val="00DC3559"/>
    <w:rsid w:val="00DC3671"/>
    <w:rsid w:val="00DC386E"/>
    <w:rsid w:val="00DC3DBC"/>
    <w:rsid w:val="00DC4487"/>
    <w:rsid w:val="00DC4CC3"/>
    <w:rsid w:val="00DC4E75"/>
    <w:rsid w:val="00DC5314"/>
    <w:rsid w:val="00DC61A5"/>
    <w:rsid w:val="00DC626C"/>
    <w:rsid w:val="00DC72CC"/>
    <w:rsid w:val="00DD0CC7"/>
    <w:rsid w:val="00DD18E1"/>
    <w:rsid w:val="00DD1E06"/>
    <w:rsid w:val="00DD270D"/>
    <w:rsid w:val="00DD401F"/>
    <w:rsid w:val="00DD5840"/>
    <w:rsid w:val="00DD5AFD"/>
    <w:rsid w:val="00DD60E4"/>
    <w:rsid w:val="00DD66EA"/>
    <w:rsid w:val="00DD78EB"/>
    <w:rsid w:val="00DD7B53"/>
    <w:rsid w:val="00DE017F"/>
    <w:rsid w:val="00DE0C76"/>
    <w:rsid w:val="00DE1195"/>
    <w:rsid w:val="00DE160C"/>
    <w:rsid w:val="00DE1658"/>
    <w:rsid w:val="00DE1CF4"/>
    <w:rsid w:val="00DE2E4D"/>
    <w:rsid w:val="00DE31BB"/>
    <w:rsid w:val="00DE35E2"/>
    <w:rsid w:val="00DE4CD3"/>
    <w:rsid w:val="00DE4CE7"/>
    <w:rsid w:val="00DE6E84"/>
    <w:rsid w:val="00DF00A5"/>
    <w:rsid w:val="00DF02EB"/>
    <w:rsid w:val="00DF1AA5"/>
    <w:rsid w:val="00DF1C29"/>
    <w:rsid w:val="00DF1C46"/>
    <w:rsid w:val="00DF1E9F"/>
    <w:rsid w:val="00DF26C7"/>
    <w:rsid w:val="00DF2A3F"/>
    <w:rsid w:val="00DF2F3C"/>
    <w:rsid w:val="00DF4114"/>
    <w:rsid w:val="00DF49E3"/>
    <w:rsid w:val="00DF55F6"/>
    <w:rsid w:val="00DF60B8"/>
    <w:rsid w:val="00DF62B5"/>
    <w:rsid w:val="00DF6872"/>
    <w:rsid w:val="00DF6A2E"/>
    <w:rsid w:val="00E001B2"/>
    <w:rsid w:val="00E00686"/>
    <w:rsid w:val="00E00DD6"/>
    <w:rsid w:val="00E01437"/>
    <w:rsid w:val="00E01C0C"/>
    <w:rsid w:val="00E01CFE"/>
    <w:rsid w:val="00E02C21"/>
    <w:rsid w:val="00E0302B"/>
    <w:rsid w:val="00E037D2"/>
    <w:rsid w:val="00E03F02"/>
    <w:rsid w:val="00E04897"/>
    <w:rsid w:val="00E04EF6"/>
    <w:rsid w:val="00E057A1"/>
    <w:rsid w:val="00E05BE0"/>
    <w:rsid w:val="00E05F0F"/>
    <w:rsid w:val="00E05FB6"/>
    <w:rsid w:val="00E062BE"/>
    <w:rsid w:val="00E06451"/>
    <w:rsid w:val="00E071B1"/>
    <w:rsid w:val="00E072C7"/>
    <w:rsid w:val="00E075D0"/>
    <w:rsid w:val="00E07779"/>
    <w:rsid w:val="00E07E9B"/>
    <w:rsid w:val="00E101FE"/>
    <w:rsid w:val="00E102DE"/>
    <w:rsid w:val="00E112E3"/>
    <w:rsid w:val="00E115E9"/>
    <w:rsid w:val="00E11634"/>
    <w:rsid w:val="00E116AD"/>
    <w:rsid w:val="00E116FB"/>
    <w:rsid w:val="00E11B0F"/>
    <w:rsid w:val="00E12913"/>
    <w:rsid w:val="00E1293B"/>
    <w:rsid w:val="00E134AA"/>
    <w:rsid w:val="00E13B1C"/>
    <w:rsid w:val="00E1449D"/>
    <w:rsid w:val="00E17B1B"/>
    <w:rsid w:val="00E20E68"/>
    <w:rsid w:val="00E21D63"/>
    <w:rsid w:val="00E2248A"/>
    <w:rsid w:val="00E232D6"/>
    <w:rsid w:val="00E238AC"/>
    <w:rsid w:val="00E23AA1"/>
    <w:rsid w:val="00E2406F"/>
    <w:rsid w:val="00E259C2"/>
    <w:rsid w:val="00E25CEE"/>
    <w:rsid w:val="00E25D4B"/>
    <w:rsid w:val="00E268A2"/>
    <w:rsid w:val="00E270BF"/>
    <w:rsid w:val="00E273CD"/>
    <w:rsid w:val="00E27629"/>
    <w:rsid w:val="00E27A8F"/>
    <w:rsid w:val="00E27D3A"/>
    <w:rsid w:val="00E302C9"/>
    <w:rsid w:val="00E30929"/>
    <w:rsid w:val="00E31148"/>
    <w:rsid w:val="00E33902"/>
    <w:rsid w:val="00E33B58"/>
    <w:rsid w:val="00E33EB8"/>
    <w:rsid w:val="00E34592"/>
    <w:rsid w:val="00E34770"/>
    <w:rsid w:val="00E348EA"/>
    <w:rsid w:val="00E34E06"/>
    <w:rsid w:val="00E35315"/>
    <w:rsid w:val="00E3576B"/>
    <w:rsid w:val="00E358C4"/>
    <w:rsid w:val="00E35A60"/>
    <w:rsid w:val="00E35B5B"/>
    <w:rsid w:val="00E36664"/>
    <w:rsid w:val="00E37824"/>
    <w:rsid w:val="00E37AC6"/>
    <w:rsid w:val="00E37BE5"/>
    <w:rsid w:val="00E41351"/>
    <w:rsid w:val="00E423A2"/>
    <w:rsid w:val="00E42A0A"/>
    <w:rsid w:val="00E42B93"/>
    <w:rsid w:val="00E436FD"/>
    <w:rsid w:val="00E43C6A"/>
    <w:rsid w:val="00E440B1"/>
    <w:rsid w:val="00E44C8D"/>
    <w:rsid w:val="00E44CA4"/>
    <w:rsid w:val="00E44D30"/>
    <w:rsid w:val="00E45055"/>
    <w:rsid w:val="00E45430"/>
    <w:rsid w:val="00E465C8"/>
    <w:rsid w:val="00E4745B"/>
    <w:rsid w:val="00E47E77"/>
    <w:rsid w:val="00E50838"/>
    <w:rsid w:val="00E50A9D"/>
    <w:rsid w:val="00E51255"/>
    <w:rsid w:val="00E51552"/>
    <w:rsid w:val="00E520A1"/>
    <w:rsid w:val="00E539B9"/>
    <w:rsid w:val="00E555EE"/>
    <w:rsid w:val="00E56E7D"/>
    <w:rsid w:val="00E5759C"/>
    <w:rsid w:val="00E57843"/>
    <w:rsid w:val="00E605E6"/>
    <w:rsid w:val="00E60EC7"/>
    <w:rsid w:val="00E614E2"/>
    <w:rsid w:val="00E6150B"/>
    <w:rsid w:val="00E61642"/>
    <w:rsid w:val="00E631A3"/>
    <w:rsid w:val="00E634ED"/>
    <w:rsid w:val="00E6351B"/>
    <w:rsid w:val="00E64079"/>
    <w:rsid w:val="00E64F9F"/>
    <w:rsid w:val="00E6732B"/>
    <w:rsid w:val="00E674DD"/>
    <w:rsid w:val="00E70430"/>
    <w:rsid w:val="00E70B8A"/>
    <w:rsid w:val="00E70E52"/>
    <w:rsid w:val="00E70EEA"/>
    <w:rsid w:val="00E71D96"/>
    <w:rsid w:val="00E722E7"/>
    <w:rsid w:val="00E7241D"/>
    <w:rsid w:val="00E724BA"/>
    <w:rsid w:val="00E72555"/>
    <w:rsid w:val="00E748BA"/>
    <w:rsid w:val="00E75A01"/>
    <w:rsid w:val="00E75C67"/>
    <w:rsid w:val="00E76272"/>
    <w:rsid w:val="00E7643F"/>
    <w:rsid w:val="00E76AA5"/>
    <w:rsid w:val="00E7718C"/>
    <w:rsid w:val="00E773A8"/>
    <w:rsid w:val="00E77973"/>
    <w:rsid w:val="00E80D01"/>
    <w:rsid w:val="00E80DF9"/>
    <w:rsid w:val="00E81098"/>
    <w:rsid w:val="00E811DD"/>
    <w:rsid w:val="00E81D11"/>
    <w:rsid w:val="00E83326"/>
    <w:rsid w:val="00E83F15"/>
    <w:rsid w:val="00E840D7"/>
    <w:rsid w:val="00E84940"/>
    <w:rsid w:val="00E84F55"/>
    <w:rsid w:val="00E850BB"/>
    <w:rsid w:val="00E85B0B"/>
    <w:rsid w:val="00E8641E"/>
    <w:rsid w:val="00E86E58"/>
    <w:rsid w:val="00E87CD5"/>
    <w:rsid w:val="00E90594"/>
    <w:rsid w:val="00E90783"/>
    <w:rsid w:val="00E913B8"/>
    <w:rsid w:val="00E9173A"/>
    <w:rsid w:val="00E919AF"/>
    <w:rsid w:val="00E92163"/>
    <w:rsid w:val="00E93572"/>
    <w:rsid w:val="00E94374"/>
    <w:rsid w:val="00E94739"/>
    <w:rsid w:val="00E94AA3"/>
    <w:rsid w:val="00E94C76"/>
    <w:rsid w:val="00E96DB1"/>
    <w:rsid w:val="00EA0352"/>
    <w:rsid w:val="00EA189D"/>
    <w:rsid w:val="00EA1C20"/>
    <w:rsid w:val="00EA424D"/>
    <w:rsid w:val="00EA4AEC"/>
    <w:rsid w:val="00EA509E"/>
    <w:rsid w:val="00EA519D"/>
    <w:rsid w:val="00EA5CFA"/>
    <w:rsid w:val="00EA68AF"/>
    <w:rsid w:val="00EA6A52"/>
    <w:rsid w:val="00EA6CDD"/>
    <w:rsid w:val="00EA7389"/>
    <w:rsid w:val="00EA7A3B"/>
    <w:rsid w:val="00EB0293"/>
    <w:rsid w:val="00EB1A37"/>
    <w:rsid w:val="00EB245B"/>
    <w:rsid w:val="00EB2CA1"/>
    <w:rsid w:val="00EB4405"/>
    <w:rsid w:val="00EB46F4"/>
    <w:rsid w:val="00EB4981"/>
    <w:rsid w:val="00EB498F"/>
    <w:rsid w:val="00EB5137"/>
    <w:rsid w:val="00EB5B44"/>
    <w:rsid w:val="00EB6191"/>
    <w:rsid w:val="00EB7129"/>
    <w:rsid w:val="00EB74F7"/>
    <w:rsid w:val="00EB7876"/>
    <w:rsid w:val="00EB7BAC"/>
    <w:rsid w:val="00EC0008"/>
    <w:rsid w:val="00EC0092"/>
    <w:rsid w:val="00EC0632"/>
    <w:rsid w:val="00EC1C48"/>
    <w:rsid w:val="00EC28B4"/>
    <w:rsid w:val="00EC2A90"/>
    <w:rsid w:val="00EC37AD"/>
    <w:rsid w:val="00EC3B44"/>
    <w:rsid w:val="00EC3CDF"/>
    <w:rsid w:val="00EC41FA"/>
    <w:rsid w:val="00EC4915"/>
    <w:rsid w:val="00EC4E06"/>
    <w:rsid w:val="00EC5C24"/>
    <w:rsid w:val="00EC5EDA"/>
    <w:rsid w:val="00EC6444"/>
    <w:rsid w:val="00EC6B83"/>
    <w:rsid w:val="00EC7300"/>
    <w:rsid w:val="00ED073B"/>
    <w:rsid w:val="00ED1AA3"/>
    <w:rsid w:val="00ED2C14"/>
    <w:rsid w:val="00ED2ED9"/>
    <w:rsid w:val="00ED3202"/>
    <w:rsid w:val="00ED36CD"/>
    <w:rsid w:val="00ED393E"/>
    <w:rsid w:val="00ED3A61"/>
    <w:rsid w:val="00ED3C60"/>
    <w:rsid w:val="00ED3CA4"/>
    <w:rsid w:val="00ED4BEA"/>
    <w:rsid w:val="00ED54C2"/>
    <w:rsid w:val="00ED56F8"/>
    <w:rsid w:val="00ED5795"/>
    <w:rsid w:val="00ED660F"/>
    <w:rsid w:val="00ED6FD3"/>
    <w:rsid w:val="00ED7217"/>
    <w:rsid w:val="00ED7443"/>
    <w:rsid w:val="00ED768F"/>
    <w:rsid w:val="00EE0783"/>
    <w:rsid w:val="00EE09A0"/>
    <w:rsid w:val="00EE0D31"/>
    <w:rsid w:val="00EE0DE6"/>
    <w:rsid w:val="00EE20F6"/>
    <w:rsid w:val="00EE2D0E"/>
    <w:rsid w:val="00EE3034"/>
    <w:rsid w:val="00EE4025"/>
    <w:rsid w:val="00EE41B0"/>
    <w:rsid w:val="00EE4389"/>
    <w:rsid w:val="00EE4A26"/>
    <w:rsid w:val="00EE5592"/>
    <w:rsid w:val="00EE58C0"/>
    <w:rsid w:val="00EE5B6E"/>
    <w:rsid w:val="00EE5F39"/>
    <w:rsid w:val="00EE62BA"/>
    <w:rsid w:val="00EE6F1A"/>
    <w:rsid w:val="00EE779E"/>
    <w:rsid w:val="00EE7E8C"/>
    <w:rsid w:val="00EF03E8"/>
    <w:rsid w:val="00EF1588"/>
    <w:rsid w:val="00EF200F"/>
    <w:rsid w:val="00EF259A"/>
    <w:rsid w:val="00EF2DD6"/>
    <w:rsid w:val="00EF3885"/>
    <w:rsid w:val="00EF41B9"/>
    <w:rsid w:val="00EF430F"/>
    <w:rsid w:val="00EF4FD3"/>
    <w:rsid w:val="00EF6C47"/>
    <w:rsid w:val="00EF7C67"/>
    <w:rsid w:val="00EF7D88"/>
    <w:rsid w:val="00EF7E03"/>
    <w:rsid w:val="00F0016B"/>
    <w:rsid w:val="00F00546"/>
    <w:rsid w:val="00F00E3D"/>
    <w:rsid w:val="00F011B7"/>
    <w:rsid w:val="00F011FF"/>
    <w:rsid w:val="00F0268D"/>
    <w:rsid w:val="00F027CB"/>
    <w:rsid w:val="00F031C6"/>
    <w:rsid w:val="00F035E2"/>
    <w:rsid w:val="00F03652"/>
    <w:rsid w:val="00F03753"/>
    <w:rsid w:val="00F0393C"/>
    <w:rsid w:val="00F03E67"/>
    <w:rsid w:val="00F05D1A"/>
    <w:rsid w:val="00F05D51"/>
    <w:rsid w:val="00F05FCE"/>
    <w:rsid w:val="00F0643D"/>
    <w:rsid w:val="00F07A9D"/>
    <w:rsid w:val="00F100C6"/>
    <w:rsid w:val="00F108F8"/>
    <w:rsid w:val="00F10CA3"/>
    <w:rsid w:val="00F10E14"/>
    <w:rsid w:val="00F110D7"/>
    <w:rsid w:val="00F116F2"/>
    <w:rsid w:val="00F12452"/>
    <w:rsid w:val="00F13E38"/>
    <w:rsid w:val="00F14AA6"/>
    <w:rsid w:val="00F153CD"/>
    <w:rsid w:val="00F155E6"/>
    <w:rsid w:val="00F1719E"/>
    <w:rsid w:val="00F172C5"/>
    <w:rsid w:val="00F1771D"/>
    <w:rsid w:val="00F17F56"/>
    <w:rsid w:val="00F21B8D"/>
    <w:rsid w:val="00F21FD7"/>
    <w:rsid w:val="00F22D4C"/>
    <w:rsid w:val="00F23E5C"/>
    <w:rsid w:val="00F2587A"/>
    <w:rsid w:val="00F25C08"/>
    <w:rsid w:val="00F26E71"/>
    <w:rsid w:val="00F27002"/>
    <w:rsid w:val="00F2762C"/>
    <w:rsid w:val="00F2767A"/>
    <w:rsid w:val="00F3041C"/>
    <w:rsid w:val="00F31F37"/>
    <w:rsid w:val="00F33355"/>
    <w:rsid w:val="00F34556"/>
    <w:rsid w:val="00F34762"/>
    <w:rsid w:val="00F358FE"/>
    <w:rsid w:val="00F35CE9"/>
    <w:rsid w:val="00F3610D"/>
    <w:rsid w:val="00F365D7"/>
    <w:rsid w:val="00F368FD"/>
    <w:rsid w:val="00F36CD9"/>
    <w:rsid w:val="00F36CF3"/>
    <w:rsid w:val="00F37603"/>
    <w:rsid w:val="00F37A7A"/>
    <w:rsid w:val="00F37B10"/>
    <w:rsid w:val="00F40262"/>
    <w:rsid w:val="00F40611"/>
    <w:rsid w:val="00F41B92"/>
    <w:rsid w:val="00F42127"/>
    <w:rsid w:val="00F422AA"/>
    <w:rsid w:val="00F44006"/>
    <w:rsid w:val="00F449A8"/>
    <w:rsid w:val="00F4576E"/>
    <w:rsid w:val="00F459E4"/>
    <w:rsid w:val="00F4603C"/>
    <w:rsid w:val="00F46B7E"/>
    <w:rsid w:val="00F46E25"/>
    <w:rsid w:val="00F4724D"/>
    <w:rsid w:val="00F473C8"/>
    <w:rsid w:val="00F5072F"/>
    <w:rsid w:val="00F50E19"/>
    <w:rsid w:val="00F51535"/>
    <w:rsid w:val="00F5196C"/>
    <w:rsid w:val="00F52167"/>
    <w:rsid w:val="00F54294"/>
    <w:rsid w:val="00F5429E"/>
    <w:rsid w:val="00F546C8"/>
    <w:rsid w:val="00F55A0C"/>
    <w:rsid w:val="00F56F76"/>
    <w:rsid w:val="00F57BF9"/>
    <w:rsid w:val="00F57C7A"/>
    <w:rsid w:val="00F57DE3"/>
    <w:rsid w:val="00F61837"/>
    <w:rsid w:val="00F61B4E"/>
    <w:rsid w:val="00F61D1D"/>
    <w:rsid w:val="00F62A95"/>
    <w:rsid w:val="00F6315C"/>
    <w:rsid w:val="00F647F6"/>
    <w:rsid w:val="00F6480D"/>
    <w:rsid w:val="00F6591D"/>
    <w:rsid w:val="00F66600"/>
    <w:rsid w:val="00F672C5"/>
    <w:rsid w:val="00F67410"/>
    <w:rsid w:val="00F70B4E"/>
    <w:rsid w:val="00F70DC8"/>
    <w:rsid w:val="00F70FC4"/>
    <w:rsid w:val="00F717FD"/>
    <w:rsid w:val="00F71E6C"/>
    <w:rsid w:val="00F72DF2"/>
    <w:rsid w:val="00F737BC"/>
    <w:rsid w:val="00F751E2"/>
    <w:rsid w:val="00F7617E"/>
    <w:rsid w:val="00F76C2E"/>
    <w:rsid w:val="00F7743C"/>
    <w:rsid w:val="00F77727"/>
    <w:rsid w:val="00F80E72"/>
    <w:rsid w:val="00F810E5"/>
    <w:rsid w:val="00F811D0"/>
    <w:rsid w:val="00F82CE3"/>
    <w:rsid w:val="00F82EB2"/>
    <w:rsid w:val="00F82F41"/>
    <w:rsid w:val="00F83809"/>
    <w:rsid w:val="00F8389A"/>
    <w:rsid w:val="00F83C43"/>
    <w:rsid w:val="00F83C73"/>
    <w:rsid w:val="00F84490"/>
    <w:rsid w:val="00F845D7"/>
    <w:rsid w:val="00F84D47"/>
    <w:rsid w:val="00F85DC7"/>
    <w:rsid w:val="00F85E61"/>
    <w:rsid w:val="00F86E7E"/>
    <w:rsid w:val="00F8762F"/>
    <w:rsid w:val="00F90145"/>
    <w:rsid w:val="00F903D9"/>
    <w:rsid w:val="00F904A9"/>
    <w:rsid w:val="00F91A20"/>
    <w:rsid w:val="00F91B50"/>
    <w:rsid w:val="00F91DB9"/>
    <w:rsid w:val="00F924A1"/>
    <w:rsid w:val="00F9375C"/>
    <w:rsid w:val="00F941DD"/>
    <w:rsid w:val="00F94C13"/>
    <w:rsid w:val="00F96169"/>
    <w:rsid w:val="00F96E61"/>
    <w:rsid w:val="00F97294"/>
    <w:rsid w:val="00F97C1E"/>
    <w:rsid w:val="00FA01EF"/>
    <w:rsid w:val="00FA0486"/>
    <w:rsid w:val="00FA0CAA"/>
    <w:rsid w:val="00FA2746"/>
    <w:rsid w:val="00FA27BB"/>
    <w:rsid w:val="00FA2ABE"/>
    <w:rsid w:val="00FA4A75"/>
    <w:rsid w:val="00FA591F"/>
    <w:rsid w:val="00FA6084"/>
    <w:rsid w:val="00FA68EB"/>
    <w:rsid w:val="00FA6D55"/>
    <w:rsid w:val="00FA6F7E"/>
    <w:rsid w:val="00FA7095"/>
    <w:rsid w:val="00FB01F3"/>
    <w:rsid w:val="00FB0AA8"/>
    <w:rsid w:val="00FB1288"/>
    <w:rsid w:val="00FB13BE"/>
    <w:rsid w:val="00FB1BE6"/>
    <w:rsid w:val="00FB1C55"/>
    <w:rsid w:val="00FB21E8"/>
    <w:rsid w:val="00FB2711"/>
    <w:rsid w:val="00FB2834"/>
    <w:rsid w:val="00FB2918"/>
    <w:rsid w:val="00FB42E0"/>
    <w:rsid w:val="00FB493B"/>
    <w:rsid w:val="00FB4B8F"/>
    <w:rsid w:val="00FB5090"/>
    <w:rsid w:val="00FB528B"/>
    <w:rsid w:val="00FB5DAA"/>
    <w:rsid w:val="00FB60AC"/>
    <w:rsid w:val="00FB61D0"/>
    <w:rsid w:val="00FC00DE"/>
    <w:rsid w:val="00FC0218"/>
    <w:rsid w:val="00FC12B3"/>
    <w:rsid w:val="00FC1372"/>
    <w:rsid w:val="00FC1771"/>
    <w:rsid w:val="00FC17DB"/>
    <w:rsid w:val="00FC1AF8"/>
    <w:rsid w:val="00FC1F57"/>
    <w:rsid w:val="00FC2643"/>
    <w:rsid w:val="00FC2C8B"/>
    <w:rsid w:val="00FC2D41"/>
    <w:rsid w:val="00FC39AA"/>
    <w:rsid w:val="00FC3E24"/>
    <w:rsid w:val="00FC3E8E"/>
    <w:rsid w:val="00FC53B0"/>
    <w:rsid w:val="00FC571A"/>
    <w:rsid w:val="00FC5D66"/>
    <w:rsid w:val="00FC6756"/>
    <w:rsid w:val="00FC6D52"/>
    <w:rsid w:val="00FC7146"/>
    <w:rsid w:val="00FC7301"/>
    <w:rsid w:val="00FD08CF"/>
    <w:rsid w:val="00FD0D30"/>
    <w:rsid w:val="00FD17DB"/>
    <w:rsid w:val="00FD19E8"/>
    <w:rsid w:val="00FD22E3"/>
    <w:rsid w:val="00FD27F6"/>
    <w:rsid w:val="00FD2D3F"/>
    <w:rsid w:val="00FD3F2D"/>
    <w:rsid w:val="00FD404F"/>
    <w:rsid w:val="00FD41D5"/>
    <w:rsid w:val="00FD5346"/>
    <w:rsid w:val="00FD6224"/>
    <w:rsid w:val="00FD695A"/>
    <w:rsid w:val="00FD6A58"/>
    <w:rsid w:val="00FE00DF"/>
    <w:rsid w:val="00FE03BB"/>
    <w:rsid w:val="00FE06EA"/>
    <w:rsid w:val="00FE0917"/>
    <w:rsid w:val="00FE0B79"/>
    <w:rsid w:val="00FE13A1"/>
    <w:rsid w:val="00FE192A"/>
    <w:rsid w:val="00FE2909"/>
    <w:rsid w:val="00FE299B"/>
    <w:rsid w:val="00FE3430"/>
    <w:rsid w:val="00FE67E9"/>
    <w:rsid w:val="00FE6815"/>
    <w:rsid w:val="00FE7B96"/>
    <w:rsid w:val="00FE7CFE"/>
    <w:rsid w:val="00FE7DFB"/>
    <w:rsid w:val="00FF0181"/>
    <w:rsid w:val="00FF03D3"/>
    <w:rsid w:val="00FF0F64"/>
    <w:rsid w:val="00FF1E74"/>
    <w:rsid w:val="00FF2163"/>
    <w:rsid w:val="00FF3A1B"/>
    <w:rsid w:val="00FF40DF"/>
    <w:rsid w:val="00FF50E0"/>
    <w:rsid w:val="00FF660F"/>
    <w:rsid w:val="00FF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71C417"/>
  <w15:docId w15:val="{958FC5A3-2CC0-407A-8DBE-321315A11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7113"/>
    <w:pPr>
      <w:jc w:val="both"/>
    </w:pPr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4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A6F7E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6F7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6F7E"/>
    <w:rPr>
      <w:vertAlign w:val="superscript"/>
    </w:rPr>
  </w:style>
  <w:style w:type="paragraph" w:styleId="Header">
    <w:name w:val="header"/>
    <w:basedOn w:val="Normal"/>
    <w:link w:val="HeaderChar"/>
    <w:unhideWhenUsed/>
    <w:rsid w:val="004E08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E0835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4E08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835"/>
    <w:rPr>
      <w:rFonts w:ascii="Arial" w:hAnsi="Arial"/>
      <w:sz w:val="20"/>
    </w:rPr>
  </w:style>
  <w:style w:type="character" w:styleId="PageNumber">
    <w:name w:val="page number"/>
    <w:basedOn w:val="DefaultParagraphFont"/>
    <w:rsid w:val="00651F8E"/>
  </w:style>
  <w:style w:type="paragraph" w:styleId="BalloonText">
    <w:name w:val="Balloon Text"/>
    <w:basedOn w:val="Normal"/>
    <w:link w:val="BalloonTextChar"/>
    <w:uiPriority w:val="99"/>
    <w:semiHidden/>
    <w:unhideWhenUsed/>
    <w:rsid w:val="00651F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F8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57C79114-3B79-4F33-A650-C1D66C077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OS</Company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orin Penava</dc:creator>
  <cp:lastModifiedBy>Draganic</cp:lastModifiedBy>
  <cp:revision>3</cp:revision>
  <cp:lastPrinted>2018-10-03T10:27:00Z</cp:lastPrinted>
  <dcterms:created xsi:type="dcterms:W3CDTF">2023-12-05T09:24:00Z</dcterms:created>
  <dcterms:modified xsi:type="dcterms:W3CDTF">2023-12-05T09:39:00Z</dcterms:modified>
</cp:coreProperties>
</file>